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6AD0B5" w14:textId="531527B6" w:rsidR="00717402" w:rsidRPr="005C5DED" w:rsidRDefault="00717402" w:rsidP="002D37C2">
      <w:pPr>
        <w:pStyle w:val="ListParagraph"/>
        <w:widowControl/>
        <w:snapToGrid w:val="0"/>
        <w:ind w:left="1276" w:firstLineChars="0" w:firstLine="0"/>
        <w:contextualSpacing/>
        <w:jc w:val="left"/>
        <w:rPr>
          <w:rFonts w:ascii="Calibri" w:hAnsi="Calibri"/>
        </w:rPr>
      </w:pPr>
      <w:bookmarkStart w:id="0" w:name="_GoBack"/>
      <w:bookmarkEnd w:id="0"/>
    </w:p>
    <w:p w14:paraId="14703AC9" w14:textId="39BDCFD9" w:rsidR="00714EE1" w:rsidRPr="005C5DED" w:rsidRDefault="007A6CE1" w:rsidP="00714EE1">
      <w:pPr>
        <w:snapToGrid w:val="0"/>
        <w:jc w:val="center"/>
        <w:rPr>
          <w:rFonts w:ascii="Calibri" w:eastAsiaTheme="minorEastAsia" w:hAnsi="Calibri" w:hint="default"/>
          <w:b/>
          <w:sz w:val="36"/>
          <w:szCs w:val="36"/>
          <w:lang w:eastAsia="zh-TW"/>
        </w:rPr>
      </w:pPr>
      <w:r w:rsidRPr="005C5DED">
        <w:rPr>
          <w:rFonts w:ascii="Calibri" w:eastAsiaTheme="minorEastAsia" w:hAnsi="Calibri" w:hint="default"/>
          <w:b/>
          <w:sz w:val="36"/>
          <w:szCs w:val="36"/>
          <w:lang w:eastAsia="zh-HK"/>
        </w:rPr>
        <w:t>Campus Entrepreneurship Program</w:t>
      </w:r>
      <w:r w:rsidR="00714EE1" w:rsidRPr="005C5DED">
        <w:rPr>
          <w:rFonts w:ascii="Calibri" w:eastAsiaTheme="minorEastAsia" w:hAnsi="Calibri" w:hint="default"/>
          <w:b/>
          <w:sz w:val="36"/>
          <w:szCs w:val="36"/>
          <w:lang w:eastAsia="zh-HK"/>
        </w:rPr>
        <w:t xml:space="preserve"> – </w:t>
      </w:r>
      <w:r w:rsidRPr="005C5DED">
        <w:rPr>
          <w:rFonts w:ascii="Calibri" w:eastAsiaTheme="minorEastAsia" w:hAnsi="Calibri" w:hint="default"/>
          <w:b/>
          <w:sz w:val="36"/>
          <w:szCs w:val="36"/>
          <w:lang w:eastAsia="zh-HK"/>
        </w:rPr>
        <w:t>Student Shop Competition</w:t>
      </w:r>
    </w:p>
    <w:p w14:paraId="2C425F45" w14:textId="015436CC" w:rsidR="00714EE1" w:rsidRPr="005C5DED" w:rsidRDefault="007A6CE1" w:rsidP="00714EE1">
      <w:pPr>
        <w:snapToGrid w:val="0"/>
        <w:jc w:val="center"/>
        <w:rPr>
          <w:rFonts w:ascii="Calibri" w:eastAsiaTheme="minorEastAsia" w:hAnsi="Calibri" w:hint="default"/>
          <w:b/>
          <w:sz w:val="36"/>
          <w:szCs w:val="36"/>
          <w:lang w:eastAsia="zh-TW"/>
        </w:rPr>
      </w:pPr>
      <w:r w:rsidRPr="005C5DED">
        <w:rPr>
          <w:rFonts w:ascii="Calibri" w:eastAsiaTheme="minorEastAsia" w:hAnsi="Calibri" w:hint="default"/>
          <w:b/>
          <w:sz w:val="36"/>
          <w:szCs w:val="36"/>
          <w:lang w:eastAsia="zh-TW"/>
        </w:rPr>
        <w:t>Business Plan Template</w:t>
      </w:r>
    </w:p>
    <w:p w14:paraId="281F6BD0" w14:textId="77777777" w:rsidR="002C3132" w:rsidRDefault="002C3132" w:rsidP="00714EE1">
      <w:pPr>
        <w:snapToGrid w:val="0"/>
        <w:rPr>
          <w:rFonts w:ascii="Calibri" w:eastAsiaTheme="minorEastAsia" w:hAnsi="Calibri" w:hint="default"/>
          <w:b/>
          <w:sz w:val="36"/>
          <w:szCs w:val="36"/>
          <w:lang w:eastAsia="zh-TW"/>
        </w:rPr>
      </w:pPr>
    </w:p>
    <w:tbl>
      <w:tblPr>
        <w:tblStyle w:val="TableGrid"/>
        <w:tblW w:w="9581" w:type="dxa"/>
        <w:tblInd w:w="-5" w:type="dxa"/>
        <w:tblLook w:val="04A0" w:firstRow="1" w:lastRow="0" w:firstColumn="1" w:lastColumn="0" w:noHBand="0" w:noVBand="1"/>
      </w:tblPr>
      <w:tblGrid>
        <w:gridCol w:w="1142"/>
        <w:gridCol w:w="1809"/>
        <w:gridCol w:w="3903"/>
        <w:gridCol w:w="1423"/>
        <w:gridCol w:w="1304"/>
      </w:tblGrid>
      <w:tr w:rsidR="00007F98" w:rsidRPr="005C5DED" w14:paraId="4E846B6E" w14:textId="77777777" w:rsidTr="00007F98">
        <w:trPr>
          <w:trHeight w:val="128"/>
        </w:trPr>
        <w:tc>
          <w:tcPr>
            <w:tcW w:w="1142" w:type="dxa"/>
            <w:shd w:val="clear" w:color="auto" w:fill="BFBFBF" w:themeFill="background1" w:themeFillShade="BF"/>
          </w:tcPr>
          <w:p w14:paraId="088DEB99" w14:textId="50138F58" w:rsidR="002C3132" w:rsidRPr="00007F98" w:rsidRDefault="002C3132" w:rsidP="00824501">
            <w:pPr>
              <w:pStyle w:val="ListParagraph"/>
              <w:spacing w:line="320" w:lineRule="exact"/>
              <w:ind w:firstLineChars="0" w:firstLine="0"/>
              <w:rPr>
                <w:rFonts w:ascii="Calibri" w:hAnsi="Calibri"/>
                <w:b/>
              </w:rPr>
            </w:pPr>
            <w:r w:rsidRPr="00007F98">
              <w:rPr>
                <w:rFonts w:ascii="Calibri" w:eastAsia="新細明體" w:hAnsi="Calibri"/>
                <w:b/>
                <w:i/>
                <w:lang w:val="zh-TW"/>
              </w:rPr>
              <w:t>Shop Location Applied</w:t>
            </w:r>
            <w:r w:rsidRPr="00007F98">
              <w:rPr>
                <w:rFonts w:ascii="Calibri" w:eastAsia="新細明體" w:hAnsi="Calibri"/>
                <w:b/>
                <w:i/>
              </w:rPr>
              <w:t>:</w:t>
            </w:r>
          </w:p>
        </w:tc>
        <w:tc>
          <w:tcPr>
            <w:tcW w:w="1809" w:type="dxa"/>
            <w:shd w:val="clear" w:color="auto" w:fill="BFBFBF" w:themeFill="background1" w:themeFillShade="BF"/>
          </w:tcPr>
          <w:p w14:paraId="4793F3C5" w14:textId="77777777" w:rsidR="002C3132" w:rsidRPr="005C5DED" w:rsidRDefault="002C3132" w:rsidP="00824501">
            <w:pPr>
              <w:pStyle w:val="ListParagraph"/>
              <w:spacing w:line="320" w:lineRule="exact"/>
              <w:ind w:firstLineChars="0" w:firstLine="0"/>
              <w:rPr>
                <w:rFonts w:ascii="Calibri" w:hAnsi="Calibri"/>
                <w:lang w:val="zh-TW"/>
              </w:rPr>
            </w:pPr>
            <w:r w:rsidRPr="005C5DED">
              <w:rPr>
                <w:rFonts w:ascii="Calibri" w:eastAsia="細明體" w:hAnsi="Calibri" w:cs="細明體"/>
                <w:b/>
                <w:bCs/>
              </w:rPr>
              <w:t>Shop Location</w:t>
            </w:r>
          </w:p>
        </w:tc>
        <w:tc>
          <w:tcPr>
            <w:tcW w:w="3903" w:type="dxa"/>
            <w:shd w:val="clear" w:color="auto" w:fill="BFBFBF" w:themeFill="background1" w:themeFillShade="BF"/>
          </w:tcPr>
          <w:p w14:paraId="11FBA655" w14:textId="77777777" w:rsidR="002C3132" w:rsidRPr="005C5DED" w:rsidRDefault="002C3132" w:rsidP="00824501">
            <w:pPr>
              <w:pStyle w:val="ListParagraph"/>
              <w:spacing w:line="320" w:lineRule="exact"/>
              <w:ind w:firstLineChars="0" w:firstLine="0"/>
              <w:rPr>
                <w:rFonts w:ascii="Calibri" w:hAnsi="Calibri"/>
                <w:lang w:val="zh-TW"/>
              </w:rPr>
            </w:pPr>
            <w:r w:rsidRPr="005C5DED">
              <w:rPr>
                <w:rFonts w:ascii="Calibri" w:eastAsia="細明體" w:hAnsi="Calibri" w:cs="細明體"/>
                <w:b/>
                <w:bCs/>
              </w:rPr>
              <w:t>Business Type</w:t>
            </w:r>
          </w:p>
        </w:tc>
        <w:tc>
          <w:tcPr>
            <w:tcW w:w="1423" w:type="dxa"/>
            <w:shd w:val="clear" w:color="auto" w:fill="BFBFBF" w:themeFill="background1" w:themeFillShade="BF"/>
          </w:tcPr>
          <w:p w14:paraId="7E28D594" w14:textId="77777777" w:rsidR="002C3132" w:rsidRPr="005C5DED" w:rsidRDefault="002C3132" w:rsidP="00824501">
            <w:pPr>
              <w:pStyle w:val="ListParagraph"/>
              <w:spacing w:line="320" w:lineRule="exact"/>
              <w:ind w:firstLineChars="0" w:firstLine="0"/>
              <w:rPr>
                <w:rFonts w:ascii="Calibri" w:eastAsia="細明體" w:hAnsi="Calibri" w:cs="細明體"/>
                <w:b/>
                <w:bCs/>
              </w:rPr>
            </w:pPr>
            <w:r>
              <w:rPr>
                <w:rFonts w:ascii="Calibri" w:eastAsia="細明體" w:hAnsi="Calibri" w:cs="細明體"/>
                <w:b/>
                <w:bCs/>
              </w:rPr>
              <w:t>Building Opening Hours</w:t>
            </w:r>
          </w:p>
        </w:tc>
        <w:tc>
          <w:tcPr>
            <w:tcW w:w="1304" w:type="dxa"/>
            <w:shd w:val="clear" w:color="auto" w:fill="BFBFBF" w:themeFill="background1" w:themeFillShade="BF"/>
          </w:tcPr>
          <w:p w14:paraId="7F9692A3" w14:textId="77777777" w:rsidR="002C3132" w:rsidRPr="005C5DED" w:rsidRDefault="002C3132" w:rsidP="00824501">
            <w:pPr>
              <w:pStyle w:val="ListParagraph"/>
              <w:spacing w:line="320" w:lineRule="exact"/>
              <w:ind w:firstLineChars="0" w:firstLine="0"/>
              <w:rPr>
                <w:rFonts w:ascii="Calibri" w:eastAsia="細明體" w:hAnsi="Calibri" w:cs="細明體"/>
                <w:b/>
                <w:bCs/>
              </w:rPr>
            </w:pPr>
            <w:r>
              <w:rPr>
                <w:rFonts w:ascii="Calibri" w:eastAsia="細明體" w:hAnsi="Calibri" w:cs="細明體"/>
                <w:b/>
                <w:bCs/>
              </w:rPr>
              <w:t>Maximum Electric Power</w:t>
            </w:r>
          </w:p>
        </w:tc>
      </w:tr>
      <w:tr w:rsidR="002C3132" w:rsidRPr="005C5DED" w14:paraId="3C171970" w14:textId="77777777" w:rsidTr="002C3132">
        <w:trPr>
          <w:trHeight w:val="128"/>
        </w:trPr>
        <w:tc>
          <w:tcPr>
            <w:tcW w:w="1142" w:type="dxa"/>
          </w:tcPr>
          <w:p w14:paraId="491A2A4F" w14:textId="127CF4F7" w:rsidR="002C3132" w:rsidRPr="005C5DED" w:rsidRDefault="002C3132" w:rsidP="00824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20" w:lineRule="exact"/>
              <w:rPr>
                <w:rFonts w:ascii="Calibri" w:hAnsi="Calibri" w:hint="default"/>
              </w:rPr>
            </w:pPr>
          </w:p>
        </w:tc>
        <w:tc>
          <w:tcPr>
            <w:tcW w:w="1809" w:type="dxa"/>
          </w:tcPr>
          <w:p w14:paraId="0BD60041" w14:textId="77777777" w:rsidR="002C3132" w:rsidRPr="005C5DED" w:rsidRDefault="002C3132" w:rsidP="00824501">
            <w:pPr>
              <w:pStyle w:val="ListParagraph"/>
              <w:spacing w:line="320" w:lineRule="exact"/>
              <w:ind w:firstLineChars="0" w:firstLine="0"/>
              <w:jc w:val="left"/>
              <w:rPr>
                <w:rFonts w:ascii="Calibri" w:eastAsia="細明體" w:hAnsi="Calibri" w:cs="細明體"/>
              </w:rPr>
            </w:pPr>
            <w:r w:rsidRPr="005C5DED">
              <w:rPr>
                <w:rFonts w:ascii="Calibri" w:eastAsia="細明體" w:hAnsi="Calibri" w:cs="細明體"/>
              </w:rPr>
              <w:t xml:space="preserve">Student Activity Centre </w:t>
            </w:r>
          </w:p>
          <w:p w14:paraId="2BD47224" w14:textId="77777777" w:rsidR="002C3132" w:rsidRDefault="002C3132" w:rsidP="00824501">
            <w:pPr>
              <w:pStyle w:val="ListParagraph"/>
              <w:spacing w:line="320" w:lineRule="exact"/>
              <w:ind w:firstLineChars="0" w:firstLine="0"/>
              <w:jc w:val="left"/>
              <w:rPr>
                <w:rFonts w:ascii="Calibri" w:eastAsia="細明體" w:hAnsi="Calibri" w:cs="細明體"/>
              </w:rPr>
            </w:pPr>
            <w:r w:rsidRPr="005C5DED">
              <w:rPr>
                <w:rFonts w:ascii="Calibri" w:eastAsia="細明體" w:hAnsi="Calibri" w:cs="細明體"/>
              </w:rPr>
              <w:t>E31-G020</w:t>
            </w:r>
          </w:p>
          <w:p w14:paraId="102B8F38" w14:textId="77777777" w:rsidR="002C3132" w:rsidRPr="002D001D" w:rsidRDefault="002C3132" w:rsidP="00824501">
            <w:pPr>
              <w:pStyle w:val="ListParagraph"/>
              <w:spacing w:line="320" w:lineRule="exact"/>
              <w:ind w:firstLineChars="0" w:firstLine="0"/>
              <w:jc w:val="left"/>
              <w:rPr>
                <w:rFonts w:ascii="Calibri" w:eastAsia="細明體" w:hAnsi="Calibri" w:cs="細明體"/>
              </w:rPr>
            </w:pPr>
          </w:p>
        </w:tc>
        <w:tc>
          <w:tcPr>
            <w:tcW w:w="3903" w:type="dxa"/>
          </w:tcPr>
          <w:p w14:paraId="72221D66" w14:textId="77777777" w:rsidR="002C3132" w:rsidRPr="005C5DED" w:rsidRDefault="002C3132" w:rsidP="00824501">
            <w:pPr>
              <w:pStyle w:val="ListParagraph"/>
              <w:spacing w:line="320" w:lineRule="exact"/>
              <w:ind w:firstLineChars="0" w:firstLine="0"/>
              <w:jc w:val="left"/>
              <w:rPr>
                <w:rFonts w:ascii="Calibri" w:hAnsi="Calibri"/>
                <w:lang w:val="zh-TW"/>
              </w:rPr>
            </w:pPr>
            <w:r>
              <w:rPr>
                <w:rFonts w:ascii="Calibri" w:eastAsia="細明體" w:hAnsi="Calibri" w:cs="細明體"/>
              </w:rPr>
              <w:t xml:space="preserve">(Takeaways) </w:t>
            </w:r>
            <w:r w:rsidRPr="005C5DED">
              <w:rPr>
                <w:rFonts w:ascii="Calibri" w:eastAsia="細明體" w:hAnsi="Calibri" w:cs="細明體"/>
              </w:rPr>
              <w:t>Food and beverage</w:t>
            </w:r>
          </w:p>
        </w:tc>
        <w:tc>
          <w:tcPr>
            <w:tcW w:w="1423" w:type="dxa"/>
          </w:tcPr>
          <w:p w14:paraId="21CECBE4" w14:textId="77777777" w:rsidR="002C3132" w:rsidRDefault="002C3132" w:rsidP="00824501">
            <w:pPr>
              <w:pStyle w:val="ListParagraph"/>
              <w:spacing w:line="320" w:lineRule="exact"/>
              <w:ind w:firstLineChars="0" w:firstLine="0"/>
              <w:rPr>
                <w:rFonts w:ascii="Calibri" w:eastAsia="細明體" w:hAnsi="Calibri" w:cs="細明體"/>
              </w:rPr>
            </w:pPr>
            <w:r>
              <w:rPr>
                <w:rFonts w:ascii="Calibri" w:eastAsia="細明體" w:hAnsi="Calibri" w:cs="細明體"/>
              </w:rPr>
              <w:t>Mon to Sun</w:t>
            </w:r>
          </w:p>
          <w:p w14:paraId="1570AACB" w14:textId="77777777" w:rsidR="002C3132" w:rsidRPr="005C5DED" w:rsidRDefault="002C3132" w:rsidP="00824501">
            <w:pPr>
              <w:pStyle w:val="ListParagraph"/>
              <w:spacing w:line="320" w:lineRule="exact"/>
              <w:ind w:firstLineChars="0" w:firstLine="0"/>
              <w:rPr>
                <w:rFonts w:ascii="Calibri" w:eastAsia="細明體" w:hAnsi="Calibri" w:cs="細明體"/>
              </w:rPr>
            </w:pPr>
            <w:r>
              <w:rPr>
                <w:rFonts w:ascii="Calibri" w:eastAsia="細明體" w:hAnsi="Calibri" w:cs="細明體"/>
              </w:rPr>
              <w:t>8:00-23:00</w:t>
            </w:r>
          </w:p>
        </w:tc>
        <w:tc>
          <w:tcPr>
            <w:tcW w:w="1304" w:type="dxa"/>
          </w:tcPr>
          <w:p w14:paraId="1E54F3BB" w14:textId="77777777" w:rsidR="002C3132" w:rsidRPr="005C5DED" w:rsidRDefault="002C3132" w:rsidP="00824501">
            <w:pPr>
              <w:pStyle w:val="ListParagraph"/>
              <w:spacing w:line="320" w:lineRule="exact"/>
              <w:ind w:firstLineChars="0" w:firstLine="0"/>
              <w:rPr>
                <w:rFonts w:ascii="Calibri" w:eastAsia="細明體" w:hAnsi="Calibri" w:cs="細明體"/>
              </w:rPr>
            </w:pPr>
            <w:r w:rsidRPr="00D512F7">
              <w:rPr>
                <w:rFonts w:asciiTheme="majorHAnsi" w:eastAsia="細明體" w:hAnsiTheme="majorHAnsi" w:cs="細明體"/>
                <w:lang w:eastAsia="zh-HK"/>
              </w:rPr>
              <w:t>14kW</w:t>
            </w:r>
          </w:p>
        </w:tc>
      </w:tr>
      <w:tr w:rsidR="002C3132" w:rsidRPr="005C5DED" w14:paraId="49CC40F4" w14:textId="77777777" w:rsidTr="002C3132">
        <w:trPr>
          <w:trHeight w:val="1989"/>
        </w:trPr>
        <w:tc>
          <w:tcPr>
            <w:tcW w:w="1142" w:type="dxa"/>
          </w:tcPr>
          <w:p w14:paraId="5D37A29F" w14:textId="5ECE6A31" w:rsidR="002C3132" w:rsidRPr="005C5DED" w:rsidRDefault="002C3132" w:rsidP="00824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20" w:lineRule="exact"/>
              <w:rPr>
                <w:rFonts w:ascii="Calibri" w:eastAsiaTheme="minorEastAsia" w:hAnsi="Calibri" w:hint="default"/>
                <w:lang w:val="zh-TW" w:eastAsia="zh-TW"/>
              </w:rPr>
            </w:pPr>
          </w:p>
        </w:tc>
        <w:tc>
          <w:tcPr>
            <w:tcW w:w="1809" w:type="dxa"/>
          </w:tcPr>
          <w:p w14:paraId="3A668BCC" w14:textId="77777777" w:rsidR="002C3132" w:rsidRDefault="002C3132" w:rsidP="00824501">
            <w:pPr>
              <w:pStyle w:val="ListParagraph"/>
              <w:spacing w:line="320" w:lineRule="exact"/>
              <w:ind w:firstLineChars="0" w:firstLine="0"/>
              <w:jc w:val="left"/>
              <w:rPr>
                <w:rFonts w:ascii="Calibri" w:eastAsia="細明體" w:hAnsi="Calibri" w:cs="細明體"/>
              </w:rPr>
            </w:pPr>
            <w:r w:rsidRPr="005C5DED">
              <w:rPr>
                <w:rFonts w:ascii="Calibri" w:eastAsia="細明體" w:hAnsi="Calibri" w:cs="細明體"/>
              </w:rPr>
              <w:t xml:space="preserve">UM Sports Complex </w:t>
            </w:r>
          </w:p>
          <w:p w14:paraId="0B0DE961" w14:textId="77777777" w:rsidR="002C3132" w:rsidRPr="005C5DED" w:rsidRDefault="002C3132" w:rsidP="00824501">
            <w:pPr>
              <w:pStyle w:val="ListParagraph"/>
              <w:spacing w:line="320" w:lineRule="exact"/>
              <w:ind w:firstLineChars="0" w:firstLine="0"/>
              <w:jc w:val="left"/>
              <w:rPr>
                <w:rFonts w:ascii="Calibri" w:eastAsia="細明體" w:hAnsi="Calibri" w:cs="細明體"/>
              </w:rPr>
            </w:pPr>
            <w:r w:rsidRPr="005C5DED">
              <w:rPr>
                <w:rFonts w:ascii="Calibri" w:eastAsia="細明體" w:hAnsi="Calibri" w:cs="細明體"/>
              </w:rPr>
              <w:t>N8-G/F</w:t>
            </w:r>
          </w:p>
        </w:tc>
        <w:tc>
          <w:tcPr>
            <w:tcW w:w="3903" w:type="dxa"/>
          </w:tcPr>
          <w:p w14:paraId="2FBEE0AB" w14:textId="77777777" w:rsidR="002C3132" w:rsidRPr="005C5DED" w:rsidRDefault="002C3132" w:rsidP="00007F98">
            <w:pPr>
              <w:pStyle w:val="ListParagraph"/>
              <w:spacing w:line="320" w:lineRule="exact"/>
              <w:ind w:firstLineChars="0" w:firstLine="0"/>
              <w:jc w:val="left"/>
              <w:rPr>
                <w:rFonts w:ascii="Calibri" w:eastAsia="細明體" w:hAnsi="Calibri" w:cs="細明體"/>
              </w:rPr>
            </w:pPr>
            <w:r>
              <w:rPr>
                <w:rFonts w:ascii="Calibri" w:eastAsia="細明體" w:hAnsi="Calibri" w:cs="細明體"/>
              </w:rPr>
              <w:t xml:space="preserve">(Takeaways) </w:t>
            </w:r>
            <w:r w:rsidRPr="005C5DED">
              <w:rPr>
                <w:rFonts w:ascii="Calibri" w:eastAsia="細明體" w:hAnsi="Calibri" w:cs="細明體"/>
              </w:rPr>
              <w:t>Food, beverages</w:t>
            </w:r>
            <w:r>
              <w:rPr>
                <w:rFonts w:ascii="Calibri" w:eastAsia="細明體" w:hAnsi="Calibri" w:cs="細明體"/>
              </w:rPr>
              <w:t>,</w:t>
            </w:r>
            <w:r w:rsidRPr="005C5DED">
              <w:rPr>
                <w:rFonts w:ascii="Calibri" w:eastAsia="細明體" w:hAnsi="Calibri" w:cs="細明體"/>
              </w:rPr>
              <w:t xml:space="preserve"> and/or others</w:t>
            </w:r>
          </w:p>
          <w:p w14:paraId="48BDBCF6" w14:textId="77777777" w:rsidR="002C3132" w:rsidRDefault="002C3132" w:rsidP="00007F98">
            <w:pPr>
              <w:pStyle w:val="ListParagraph"/>
              <w:spacing w:line="320" w:lineRule="exact"/>
              <w:ind w:left="162" w:firstLineChars="0" w:hanging="162"/>
              <w:jc w:val="left"/>
              <w:rPr>
                <w:rFonts w:ascii="Calibri" w:eastAsia="細明體" w:hAnsi="Calibri" w:cs="細明體"/>
                <w:u w:val="single"/>
              </w:rPr>
            </w:pPr>
            <w:r w:rsidRPr="005C5DED">
              <w:rPr>
                <w:rFonts w:ascii="Calibri" w:eastAsia="細明體" w:hAnsi="Calibri" w:cs="細明體"/>
              </w:rPr>
              <w:t xml:space="preserve">- </w:t>
            </w:r>
            <w:r>
              <w:rPr>
                <w:rFonts w:ascii="Calibri" w:eastAsia="細明體" w:hAnsi="Calibri" w:cs="細明體"/>
              </w:rPr>
              <w:t xml:space="preserve">If a food store is operated, the type of food </w:t>
            </w:r>
            <w:r w:rsidRPr="00F27263">
              <w:rPr>
                <w:rFonts w:ascii="Calibri" w:eastAsia="細明體" w:hAnsi="Calibri" w:cs="細明體"/>
                <w:u w:val="single"/>
              </w:rPr>
              <w:t>should not produce strong cooking smells</w:t>
            </w:r>
            <w:r w:rsidRPr="005C5DED">
              <w:rPr>
                <w:rFonts w:ascii="Calibri" w:eastAsia="細明體" w:hAnsi="Calibri" w:cs="細明體"/>
              </w:rPr>
              <w:t>, e.g. salad, noodles, dumplings, sandwich</w:t>
            </w:r>
            <w:r>
              <w:rPr>
                <w:rFonts w:ascii="Calibri" w:eastAsia="細明體" w:hAnsi="Calibri" w:cs="細明體"/>
              </w:rPr>
              <w:t>es</w:t>
            </w:r>
            <w:r w:rsidRPr="005C5DED">
              <w:rPr>
                <w:rFonts w:ascii="Calibri" w:eastAsia="細明體" w:hAnsi="Calibri" w:cs="細明體"/>
              </w:rPr>
              <w:t>, etc.</w:t>
            </w:r>
            <w:r>
              <w:rPr>
                <w:rFonts w:ascii="Calibri" w:eastAsia="細明體" w:hAnsi="Calibri" w:cs="細明體"/>
              </w:rPr>
              <w:t xml:space="preserve">, </w:t>
            </w:r>
            <w:r w:rsidRPr="00C9205F">
              <w:rPr>
                <w:rFonts w:ascii="Calibri" w:eastAsia="細明體" w:hAnsi="Calibri" w:cs="細明體"/>
                <w:u w:val="single"/>
              </w:rPr>
              <w:t>otherwise will not be considered</w:t>
            </w:r>
            <w:r>
              <w:rPr>
                <w:rFonts w:ascii="Calibri" w:eastAsia="細明體" w:hAnsi="Calibri" w:cs="細明體"/>
                <w:u w:val="single"/>
              </w:rPr>
              <w:t>.</w:t>
            </w:r>
          </w:p>
          <w:p w14:paraId="32071617" w14:textId="77777777" w:rsidR="002C3132" w:rsidRPr="002D001D" w:rsidRDefault="002C3132" w:rsidP="00824501">
            <w:pPr>
              <w:pStyle w:val="ListParagraph"/>
              <w:spacing w:line="320" w:lineRule="exact"/>
              <w:ind w:left="162" w:firstLineChars="0" w:hanging="90"/>
              <w:jc w:val="left"/>
              <w:rPr>
                <w:rFonts w:ascii="Calibri" w:eastAsia="細明體" w:hAnsi="Calibri" w:cs="細明體"/>
              </w:rPr>
            </w:pPr>
          </w:p>
        </w:tc>
        <w:tc>
          <w:tcPr>
            <w:tcW w:w="1423" w:type="dxa"/>
          </w:tcPr>
          <w:p w14:paraId="54E73956" w14:textId="77777777" w:rsidR="002C3132" w:rsidRDefault="002C3132" w:rsidP="00824501">
            <w:pPr>
              <w:pStyle w:val="ListParagraph"/>
              <w:spacing w:line="320" w:lineRule="exact"/>
              <w:ind w:firstLineChars="0" w:firstLine="0"/>
              <w:rPr>
                <w:rFonts w:ascii="Calibri" w:eastAsia="細明體" w:hAnsi="Calibri" w:cs="細明體"/>
              </w:rPr>
            </w:pPr>
            <w:r>
              <w:rPr>
                <w:rFonts w:ascii="Calibri" w:eastAsia="細明體" w:hAnsi="Calibri" w:cs="細明體"/>
              </w:rPr>
              <w:t>Mon to Sun</w:t>
            </w:r>
          </w:p>
          <w:p w14:paraId="458F6EEF" w14:textId="77777777" w:rsidR="002C3132" w:rsidRPr="005C5DED" w:rsidRDefault="002C3132" w:rsidP="00824501">
            <w:pPr>
              <w:pStyle w:val="ListParagraph"/>
              <w:spacing w:line="320" w:lineRule="exact"/>
              <w:ind w:firstLineChars="0" w:firstLine="0"/>
              <w:rPr>
                <w:rFonts w:ascii="Calibri" w:eastAsia="細明體" w:hAnsi="Calibri" w:cs="細明體"/>
              </w:rPr>
            </w:pPr>
            <w:r>
              <w:rPr>
                <w:rFonts w:ascii="Calibri" w:eastAsia="細明體" w:hAnsi="Calibri" w:cs="細明體"/>
              </w:rPr>
              <w:t>7:00-23:00</w:t>
            </w:r>
          </w:p>
        </w:tc>
        <w:tc>
          <w:tcPr>
            <w:tcW w:w="1304" w:type="dxa"/>
          </w:tcPr>
          <w:p w14:paraId="2A9FA6BC" w14:textId="77777777" w:rsidR="002C3132" w:rsidRPr="005C5DED" w:rsidRDefault="002C3132" w:rsidP="00824501">
            <w:pPr>
              <w:pStyle w:val="ListParagraph"/>
              <w:spacing w:line="320" w:lineRule="exact"/>
              <w:ind w:firstLineChars="0" w:firstLine="0"/>
              <w:rPr>
                <w:rFonts w:ascii="Calibri" w:eastAsia="細明體" w:hAnsi="Calibri" w:cs="細明體"/>
              </w:rPr>
            </w:pPr>
            <w:r>
              <w:rPr>
                <w:rFonts w:asciiTheme="majorHAnsi" w:eastAsia="細明體" w:hAnsiTheme="majorHAnsi" w:cs="細明體"/>
                <w:lang w:eastAsia="zh-HK"/>
              </w:rPr>
              <w:t>10kW</w:t>
            </w:r>
          </w:p>
        </w:tc>
      </w:tr>
    </w:tbl>
    <w:p w14:paraId="5877D75D" w14:textId="77777777" w:rsidR="002C3132" w:rsidRPr="005C5DED" w:rsidRDefault="002C3132" w:rsidP="00714EE1">
      <w:pPr>
        <w:snapToGrid w:val="0"/>
        <w:rPr>
          <w:rFonts w:ascii="Calibri" w:eastAsiaTheme="minorEastAsia" w:hAnsi="Calibri" w:hint="default"/>
          <w:b/>
          <w:sz w:val="36"/>
          <w:szCs w:val="36"/>
          <w:lang w:eastAsia="zh-TW"/>
        </w:rPr>
      </w:pPr>
    </w:p>
    <w:p w14:paraId="5360CC64" w14:textId="19E8D675" w:rsidR="00714EE1" w:rsidRPr="005C5DED" w:rsidRDefault="00471182" w:rsidP="00714EE1">
      <w:pPr>
        <w:snapToGrid w:val="0"/>
        <w:rPr>
          <w:rFonts w:ascii="Calibri" w:eastAsia="新細明體" w:hAnsi="Calibri" w:hint="default"/>
          <w:lang w:eastAsia="zh-TW"/>
        </w:rPr>
      </w:pPr>
      <w:r w:rsidRPr="005C5DED">
        <w:rPr>
          <w:rFonts w:ascii="Calibri" w:eastAsia="新細明體" w:hAnsi="Calibri" w:hint="default"/>
          <w:b/>
          <w:lang w:eastAsia="zh-TW"/>
        </w:rPr>
        <w:t>Team Name: (e.g. 123 Shop)</w:t>
      </w:r>
      <w:r w:rsidR="00714EE1" w:rsidRPr="005C5DED">
        <w:rPr>
          <w:rFonts w:ascii="Calibri" w:eastAsia="新細明體" w:hAnsi="Calibri" w:hint="default"/>
          <w:lang w:eastAsia="zh-TW"/>
        </w:rPr>
        <w:t xml:space="preserve"> ______</w:t>
      </w:r>
      <w:r w:rsidR="007A69F8" w:rsidRPr="005C5DED">
        <w:rPr>
          <w:rFonts w:ascii="Calibri" w:eastAsia="新細明體" w:hAnsi="Calibri" w:hint="default"/>
          <w:lang w:eastAsia="zh-TW"/>
        </w:rPr>
        <w:t>______________________________</w:t>
      </w:r>
      <w:r w:rsidR="00714EE1" w:rsidRPr="005C5DED">
        <w:rPr>
          <w:rFonts w:ascii="Calibri" w:eastAsia="新細明體" w:hAnsi="Calibri" w:hint="default"/>
          <w:lang w:eastAsia="zh-TW"/>
        </w:rPr>
        <w:t>____________________</w:t>
      </w:r>
    </w:p>
    <w:p w14:paraId="0F455080" w14:textId="5B20DCDB" w:rsidR="00714EE1" w:rsidRPr="005C5DED" w:rsidRDefault="00471182" w:rsidP="001C3FCD">
      <w:pPr>
        <w:snapToGrid w:val="0"/>
        <w:jc w:val="both"/>
        <w:rPr>
          <w:rFonts w:ascii="Calibri" w:eastAsia="新細明體" w:hAnsi="Calibri" w:hint="default"/>
          <w:lang w:eastAsia="zh-TW"/>
        </w:rPr>
      </w:pPr>
      <w:r w:rsidRPr="005C5DED">
        <w:rPr>
          <w:rFonts w:ascii="Calibri" w:eastAsia="新細明體" w:hAnsi="Calibri" w:hint="default"/>
          <w:lang w:eastAsia="zh-TW"/>
        </w:rPr>
        <w:t>(</w:t>
      </w:r>
      <w:r w:rsidR="00F271C3">
        <w:rPr>
          <w:rFonts w:ascii="Calibri" w:eastAsia="新細明體" w:hAnsi="Calibri" w:hint="default"/>
          <w:lang w:eastAsia="zh-TW"/>
        </w:rPr>
        <w:t>Should</w:t>
      </w:r>
      <w:r w:rsidR="001C3FCD" w:rsidRPr="005C5DED">
        <w:rPr>
          <w:rFonts w:ascii="Calibri" w:eastAsia="新細明體" w:hAnsi="Calibri" w:hint="default"/>
          <w:lang w:eastAsia="zh-TW"/>
        </w:rPr>
        <w:t xml:space="preserve"> be consistent with the</w:t>
      </w:r>
      <w:r w:rsidRPr="005C5DED">
        <w:rPr>
          <w:rFonts w:ascii="Calibri" w:eastAsia="新細明體" w:hAnsi="Calibri" w:hint="default"/>
          <w:lang w:eastAsia="zh-TW"/>
        </w:rPr>
        <w:t xml:space="preserve"> application form. Changes are not allowed after </w:t>
      </w:r>
      <w:r w:rsidR="00F91648" w:rsidRPr="005C5DED">
        <w:rPr>
          <w:rFonts w:ascii="Calibri" w:eastAsia="新細明體" w:hAnsi="Calibri" w:hint="default"/>
          <w:lang w:eastAsia="zh-TW"/>
        </w:rPr>
        <w:t xml:space="preserve">submission of </w:t>
      </w:r>
      <w:r w:rsidRPr="005C5DED">
        <w:rPr>
          <w:rFonts w:ascii="Calibri" w:eastAsia="新細明體" w:hAnsi="Calibri" w:hint="default"/>
          <w:lang w:eastAsia="zh-TW"/>
        </w:rPr>
        <w:t>application</w:t>
      </w:r>
      <w:r w:rsidR="001C3FCD" w:rsidRPr="005C5DED">
        <w:rPr>
          <w:rFonts w:ascii="Calibri" w:eastAsia="新細明體" w:hAnsi="Calibri" w:hint="default"/>
          <w:lang w:eastAsia="zh-TW"/>
        </w:rPr>
        <w:t>.</w:t>
      </w:r>
      <w:r w:rsidRPr="005C5DED">
        <w:rPr>
          <w:rFonts w:ascii="Calibri" w:eastAsia="新細明體" w:hAnsi="Calibri" w:hint="default"/>
          <w:lang w:eastAsia="zh-TW"/>
        </w:rPr>
        <w:t>)</w:t>
      </w:r>
    </w:p>
    <w:p w14:paraId="34854371" w14:textId="77777777" w:rsidR="001C3FCD" w:rsidRPr="005C5DED" w:rsidRDefault="001C3FCD" w:rsidP="00714EE1">
      <w:pPr>
        <w:snapToGrid w:val="0"/>
        <w:rPr>
          <w:rFonts w:ascii="Calibri" w:eastAsia="新細明體" w:hAnsi="Calibri" w:hint="default"/>
          <w:b/>
          <w:lang w:eastAsia="zh-TW"/>
        </w:rPr>
      </w:pPr>
    </w:p>
    <w:p w14:paraId="7B5274A2" w14:textId="147813FC" w:rsidR="00714EE1" w:rsidRPr="005C5DED" w:rsidRDefault="00471182" w:rsidP="00714EE1">
      <w:pPr>
        <w:snapToGrid w:val="0"/>
        <w:rPr>
          <w:rFonts w:ascii="Calibri" w:eastAsia="新細明體" w:hAnsi="Calibri" w:hint="default"/>
          <w:lang w:eastAsia="zh-TW"/>
        </w:rPr>
      </w:pPr>
      <w:r w:rsidRPr="005C5DED">
        <w:rPr>
          <w:rFonts w:ascii="Calibri" w:eastAsia="新細明體" w:hAnsi="Calibri" w:hint="default"/>
          <w:b/>
          <w:lang w:eastAsia="zh-TW"/>
        </w:rPr>
        <w:t>Total Number of Team Members: (e.g. 5 members)</w:t>
      </w:r>
      <w:r w:rsidR="00714EE1" w:rsidRPr="005C5DED">
        <w:rPr>
          <w:rFonts w:ascii="Calibri" w:eastAsia="新細明體" w:hAnsi="Calibri" w:hint="default"/>
          <w:lang w:eastAsia="zh-TW"/>
        </w:rPr>
        <w:t xml:space="preserve"> </w:t>
      </w:r>
      <w:r w:rsidR="001139AB" w:rsidRPr="005C5DED">
        <w:rPr>
          <w:rFonts w:ascii="Calibri" w:eastAsia="新細明體" w:hAnsi="Calibri" w:hint="default"/>
          <w:lang w:eastAsia="zh-TW"/>
        </w:rPr>
        <w:t>____</w:t>
      </w:r>
      <w:r w:rsidR="001C3FCD" w:rsidRPr="005C5DED">
        <w:rPr>
          <w:rFonts w:ascii="Calibri" w:eastAsia="新細明體" w:hAnsi="Calibri" w:hint="default"/>
          <w:lang w:eastAsia="zh-TW"/>
        </w:rPr>
        <w:t>__________</w:t>
      </w:r>
      <w:r w:rsidR="00714EE1" w:rsidRPr="005C5DED">
        <w:rPr>
          <w:rFonts w:ascii="Calibri" w:eastAsia="新細明體" w:hAnsi="Calibri" w:hint="default"/>
          <w:lang w:eastAsia="zh-TW"/>
        </w:rPr>
        <w:t>__</w:t>
      </w:r>
      <w:r w:rsidR="001C3FCD" w:rsidRPr="005C5DED">
        <w:rPr>
          <w:rFonts w:ascii="Calibri" w:eastAsia="新細明體" w:hAnsi="Calibri" w:hint="default"/>
          <w:lang w:eastAsia="zh-TW"/>
        </w:rPr>
        <w:t>_____________________</w:t>
      </w:r>
    </w:p>
    <w:p w14:paraId="6674835E" w14:textId="77777777" w:rsidR="00714EE1" w:rsidRPr="005C5DED" w:rsidRDefault="00714EE1" w:rsidP="00714EE1">
      <w:pPr>
        <w:snapToGrid w:val="0"/>
        <w:rPr>
          <w:rFonts w:ascii="Calibri" w:eastAsia="新細明體" w:hAnsi="Calibri" w:hint="default"/>
          <w:lang w:eastAsia="zh-TW"/>
        </w:rPr>
      </w:pPr>
    </w:p>
    <w:p w14:paraId="2FE8236A" w14:textId="7E0D25E6" w:rsidR="00714EE1" w:rsidRPr="005C5DED" w:rsidRDefault="005D0608" w:rsidP="00714EE1">
      <w:pPr>
        <w:snapToGrid w:val="0"/>
        <w:rPr>
          <w:rFonts w:ascii="Calibri" w:eastAsiaTheme="minorEastAsia" w:hAnsi="Calibri" w:hint="default"/>
          <w:b/>
          <w:sz w:val="36"/>
          <w:szCs w:val="36"/>
          <w:lang w:eastAsia="zh-TW"/>
        </w:rPr>
      </w:pPr>
      <w:r w:rsidRPr="005C5DED">
        <w:rPr>
          <w:rFonts w:ascii="Calibri" w:eastAsia="新細明體" w:hAnsi="Calibri" w:hint="default"/>
          <w:b/>
          <w:lang w:val="zh-TW" w:eastAsia="zh-TW"/>
        </w:rPr>
        <w:t xml:space="preserve">Team Members Information: </w:t>
      </w:r>
    </w:p>
    <w:tbl>
      <w:tblPr>
        <w:tblStyle w:val="TableGrid"/>
        <w:tblW w:w="96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3"/>
        <w:gridCol w:w="2517"/>
        <w:gridCol w:w="1800"/>
        <w:gridCol w:w="1260"/>
        <w:gridCol w:w="900"/>
        <w:gridCol w:w="1350"/>
        <w:gridCol w:w="1260"/>
      </w:tblGrid>
      <w:tr w:rsidR="00714EE1" w:rsidRPr="005C5DED" w14:paraId="3467149B" w14:textId="77777777" w:rsidTr="00B244A0">
        <w:trPr>
          <w:trHeight w:val="138"/>
        </w:trPr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AE448" w14:textId="77777777" w:rsidR="00714EE1" w:rsidRPr="005C5DED" w:rsidRDefault="00714EE1" w:rsidP="00714EE1">
            <w:pPr>
              <w:snapToGrid w:val="0"/>
              <w:jc w:val="center"/>
              <w:rPr>
                <w:rFonts w:ascii="Calibri" w:eastAsia="新細明體" w:hAnsi="Calibri" w:hint="default"/>
                <w:b/>
                <w:lang w:val="zh-TW" w:eastAsia="zh-TW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3E54F" w14:textId="77777777" w:rsidR="005D0608" w:rsidRPr="005C5DED" w:rsidRDefault="005D0608" w:rsidP="00714EE1">
            <w:pPr>
              <w:snapToGrid w:val="0"/>
              <w:jc w:val="center"/>
              <w:rPr>
                <w:rFonts w:ascii="Calibri" w:eastAsia="新細明體" w:hAnsi="Calibri" w:hint="default"/>
                <w:b/>
                <w:lang w:eastAsia="zh-TW"/>
              </w:rPr>
            </w:pPr>
            <w:r w:rsidRPr="005C5DED">
              <w:rPr>
                <w:rFonts w:ascii="Calibri" w:eastAsia="新細明體" w:hAnsi="Calibri" w:hint="default"/>
                <w:b/>
                <w:lang w:eastAsia="zh-TW"/>
              </w:rPr>
              <w:t>Name</w:t>
            </w:r>
          </w:p>
          <w:p w14:paraId="527B643C" w14:textId="649C7854" w:rsidR="005D0608" w:rsidRPr="005C5DED" w:rsidRDefault="005D0608" w:rsidP="005D0608">
            <w:pPr>
              <w:snapToGrid w:val="0"/>
              <w:jc w:val="center"/>
              <w:rPr>
                <w:rFonts w:ascii="Calibri" w:eastAsia="新細明體" w:hAnsi="Calibri" w:hint="default"/>
                <w:lang w:eastAsia="zh-TW"/>
              </w:rPr>
            </w:pPr>
            <w:r w:rsidRPr="005C5DED">
              <w:rPr>
                <w:rFonts w:ascii="Calibri" w:eastAsia="新細明體" w:hAnsi="Calibri" w:hint="default"/>
                <w:lang w:eastAsia="zh-TW"/>
              </w:rPr>
              <w:t>(Indicate the team representativ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6C08B" w14:textId="191CE289" w:rsidR="005D0608" w:rsidRPr="005C5DED" w:rsidRDefault="005D0608" w:rsidP="00714EE1">
            <w:pPr>
              <w:snapToGrid w:val="0"/>
              <w:jc w:val="center"/>
              <w:rPr>
                <w:rFonts w:ascii="Calibri" w:eastAsia="新細明體" w:hAnsi="Calibri" w:hint="default"/>
                <w:b/>
                <w:lang w:val="zh-TW" w:eastAsia="zh-TW"/>
              </w:rPr>
            </w:pPr>
            <w:r w:rsidRPr="005C5DED">
              <w:rPr>
                <w:rFonts w:ascii="Calibri" w:eastAsia="新細明體" w:hAnsi="Calibri" w:hint="default"/>
                <w:b/>
                <w:lang w:val="zh-TW" w:eastAsia="zh-TW"/>
              </w:rPr>
              <w:t>Student No.</w:t>
            </w:r>
          </w:p>
          <w:p w14:paraId="62C12F15" w14:textId="042B73BF" w:rsidR="00714EE1" w:rsidRPr="005C5DED" w:rsidRDefault="00714EE1" w:rsidP="00714EE1">
            <w:pPr>
              <w:snapToGrid w:val="0"/>
              <w:jc w:val="center"/>
              <w:rPr>
                <w:rFonts w:ascii="Calibri" w:eastAsia="新細明體" w:hAnsi="Calibri" w:hint="default"/>
                <w:b/>
                <w:lang w:eastAsia="zh-TW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40EED" w14:textId="40BD57D7" w:rsidR="005D0608" w:rsidRPr="005C5DED" w:rsidRDefault="005D0608" w:rsidP="00714EE1">
            <w:pPr>
              <w:snapToGrid w:val="0"/>
              <w:jc w:val="center"/>
              <w:rPr>
                <w:rFonts w:ascii="Calibri" w:eastAsia="新細明體" w:hAnsi="Calibri" w:hint="default"/>
                <w:b/>
                <w:lang w:val="zh-TW" w:eastAsia="zh-TW"/>
              </w:rPr>
            </w:pPr>
            <w:r w:rsidRPr="005C5DED">
              <w:rPr>
                <w:rFonts w:ascii="Calibri" w:eastAsia="新細明體" w:hAnsi="Calibri" w:hint="default"/>
                <w:b/>
                <w:lang w:val="zh-TW" w:eastAsia="zh-TW"/>
              </w:rPr>
              <w:t>Major</w:t>
            </w:r>
          </w:p>
          <w:p w14:paraId="283817F1" w14:textId="167A8341" w:rsidR="00714EE1" w:rsidRPr="005C5DED" w:rsidRDefault="00714EE1" w:rsidP="00714EE1">
            <w:pPr>
              <w:snapToGrid w:val="0"/>
              <w:jc w:val="center"/>
              <w:rPr>
                <w:rFonts w:ascii="Calibri" w:eastAsia="新細明體" w:hAnsi="Calibri" w:hint="default"/>
                <w:b/>
                <w:lang w:eastAsia="zh-TW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FA05B" w14:textId="3017A750" w:rsidR="005D0608" w:rsidRPr="005C5DED" w:rsidRDefault="005D0608" w:rsidP="00714EE1">
            <w:pPr>
              <w:snapToGrid w:val="0"/>
              <w:jc w:val="center"/>
              <w:rPr>
                <w:rFonts w:ascii="Calibri" w:eastAsia="新細明體" w:hAnsi="Calibri" w:hint="default"/>
                <w:b/>
                <w:lang w:val="zh-TW" w:eastAsia="zh-TW"/>
              </w:rPr>
            </w:pPr>
            <w:r w:rsidRPr="005C5DED">
              <w:rPr>
                <w:rFonts w:ascii="Calibri" w:eastAsia="新細明體" w:hAnsi="Calibri" w:hint="default"/>
                <w:b/>
                <w:lang w:val="zh-TW" w:eastAsia="zh-TW"/>
              </w:rPr>
              <w:t>Year Level</w:t>
            </w:r>
          </w:p>
          <w:p w14:paraId="0AFB2DD4" w14:textId="750A0A42" w:rsidR="00714EE1" w:rsidRPr="005C5DED" w:rsidRDefault="00714EE1" w:rsidP="00714EE1">
            <w:pPr>
              <w:snapToGrid w:val="0"/>
              <w:jc w:val="center"/>
              <w:rPr>
                <w:rFonts w:ascii="Calibri" w:eastAsia="新細明體" w:hAnsi="Calibri" w:hint="default"/>
                <w:b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88848" w14:textId="30357A74" w:rsidR="005D0608" w:rsidRPr="005C5DED" w:rsidRDefault="004B0D79" w:rsidP="00714EE1">
            <w:pPr>
              <w:snapToGrid w:val="0"/>
              <w:jc w:val="center"/>
              <w:rPr>
                <w:rFonts w:ascii="Calibri" w:eastAsia="新細明體" w:hAnsi="Calibri" w:hint="default"/>
                <w:b/>
                <w:lang w:eastAsia="zh-HK"/>
              </w:rPr>
            </w:pPr>
            <w:r>
              <w:rPr>
                <w:rFonts w:ascii="Calibri" w:eastAsia="新細明體" w:hAnsi="Calibri" w:hint="default"/>
                <w:b/>
                <w:lang w:eastAsia="zh-HK"/>
              </w:rPr>
              <w:t>Expected Year of Graduation</w:t>
            </w:r>
          </w:p>
          <w:p w14:paraId="6119D71C" w14:textId="2B446C3F" w:rsidR="00714EE1" w:rsidRPr="005C5DED" w:rsidRDefault="00714EE1" w:rsidP="00714EE1">
            <w:pPr>
              <w:snapToGrid w:val="0"/>
              <w:jc w:val="center"/>
              <w:rPr>
                <w:rFonts w:ascii="Calibri" w:eastAsia="新細明體" w:hAnsi="Calibri" w:hint="default"/>
                <w:b/>
                <w:lang w:eastAsia="zh-TW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E36BF" w14:textId="518D977F" w:rsidR="00714EE1" w:rsidRPr="005C5DED" w:rsidRDefault="002C28AC" w:rsidP="00B244A0">
            <w:pPr>
              <w:snapToGrid w:val="0"/>
              <w:jc w:val="center"/>
              <w:rPr>
                <w:rFonts w:ascii="Calibri" w:eastAsia="新細明體" w:hAnsi="Calibri" w:hint="default"/>
                <w:b/>
                <w:lang w:eastAsia="zh-TW"/>
              </w:rPr>
            </w:pPr>
            <w:r>
              <w:rPr>
                <w:rFonts w:ascii="Calibri" w:eastAsia="新細明體" w:hAnsi="Calibri" w:hint="default"/>
                <w:b/>
                <w:lang w:eastAsia="zh-TW"/>
              </w:rPr>
              <w:t xml:space="preserve">Macao </w:t>
            </w:r>
            <w:r w:rsidR="005D0608" w:rsidRPr="005C5DED">
              <w:rPr>
                <w:rFonts w:ascii="Calibri" w:eastAsia="新細明體" w:hAnsi="Calibri" w:hint="default"/>
                <w:b/>
                <w:lang w:eastAsia="zh-TW"/>
              </w:rPr>
              <w:t>Cell Phone No.</w:t>
            </w:r>
          </w:p>
        </w:tc>
      </w:tr>
      <w:tr w:rsidR="00714EE1" w:rsidRPr="005C5DED" w14:paraId="2D5E4AB8" w14:textId="77777777" w:rsidTr="00B244A0">
        <w:trPr>
          <w:trHeight w:val="136"/>
        </w:trPr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82E9F" w14:textId="46C76018" w:rsidR="00714EE1" w:rsidRPr="005C5DED" w:rsidRDefault="00714EE1" w:rsidP="00714EE1">
            <w:pPr>
              <w:snapToGrid w:val="0"/>
              <w:jc w:val="center"/>
              <w:rPr>
                <w:rFonts w:ascii="Calibri" w:eastAsia="新細明體" w:hAnsi="Calibri" w:hint="default"/>
                <w:lang w:eastAsia="zh-TW"/>
              </w:rPr>
            </w:pPr>
            <w:r w:rsidRPr="005C5DED">
              <w:rPr>
                <w:rFonts w:ascii="Calibri" w:eastAsia="新細明體" w:hAnsi="Calibri" w:hint="default"/>
                <w:lang w:eastAsia="zh-TW"/>
              </w:rPr>
              <w:t>1.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98659" w14:textId="77777777" w:rsidR="005D0608" w:rsidRPr="005C5DED" w:rsidRDefault="005D0608" w:rsidP="00714EE1">
            <w:pPr>
              <w:snapToGrid w:val="0"/>
              <w:jc w:val="center"/>
              <w:rPr>
                <w:rFonts w:ascii="Calibri" w:eastAsia="新細明體" w:hAnsi="Calibri" w:hint="default"/>
                <w:lang w:eastAsia="zh-TW"/>
              </w:rPr>
            </w:pPr>
            <w:r w:rsidRPr="005C5DED">
              <w:rPr>
                <w:rFonts w:ascii="Calibri" w:eastAsia="新細明體" w:hAnsi="Calibri" w:hint="default"/>
                <w:lang w:eastAsia="zh-TW"/>
              </w:rPr>
              <w:t>Member A</w:t>
            </w:r>
          </w:p>
          <w:p w14:paraId="4FB508C9" w14:textId="238FBB03" w:rsidR="00714EE1" w:rsidRPr="005C5DED" w:rsidRDefault="00B244A0" w:rsidP="002C28AC">
            <w:pPr>
              <w:snapToGrid w:val="0"/>
              <w:jc w:val="center"/>
              <w:rPr>
                <w:rFonts w:ascii="Calibri" w:eastAsia="新細明體" w:hAnsi="Calibri" w:hint="default"/>
                <w:lang w:eastAsia="zh-TW"/>
              </w:rPr>
            </w:pPr>
            <w:r>
              <w:rPr>
                <w:rFonts w:ascii="Calibri" w:eastAsia="新細明體" w:hAnsi="Calibri" w:hint="default"/>
                <w:lang w:eastAsia="zh-TW"/>
              </w:rPr>
              <w:t xml:space="preserve">(Team </w:t>
            </w:r>
            <w:r w:rsidR="002C28AC">
              <w:rPr>
                <w:rFonts w:ascii="Calibri" w:eastAsia="新細明體" w:hAnsi="Calibri" w:hint="default"/>
                <w:lang w:eastAsia="zh-TW"/>
              </w:rPr>
              <w:t>Contact Person</w:t>
            </w:r>
            <w:r w:rsidR="005D0608" w:rsidRPr="005C5DED">
              <w:rPr>
                <w:rFonts w:ascii="Calibri" w:eastAsia="新細明體" w:hAnsi="Calibri" w:hint="default"/>
                <w:lang w:eastAsia="zh-TW"/>
              </w:rPr>
              <w:t>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E8F3" w14:textId="2C93B291" w:rsidR="00714EE1" w:rsidRPr="005C5DED" w:rsidRDefault="005D0608" w:rsidP="00714EE1">
            <w:pPr>
              <w:snapToGrid w:val="0"/>
              <w:jc w:val="center"/>
              <w:rPr>
                <w:rFonts w:ascii="Calibri" w:eastAsia="新細明體" w:hAnsi="Calibri" w:hint="default"/>
                <w:lang w:eastAsia="zh-TW"/>
              </w:rPr>
            </w:pPr>
            <w:r w:rsidRPr="005C5DED">
              <w:rPr>
                <w:rFonts w:ascii="Calibri" w:eastAsia="新細明體" w:hAnsi="Calibri" w:hint="default"/>
                <w:lang w:eastAsia="zh-TW"/>
              </w:rPr>
              <w:t>(e.g.)</w:t>
            </w:r>
            <w:r w:rsidR="00714EE1" w:rsidRPr="005C5DED">
              <w:rPr>
                <w:rFonts w:ascii="Calibri" w:eastAsia="新細明體" w:hAnsi="Calibri" w:hint="default"/>
                <w:lang w:eastAsia="zh-HK"/>
              </w:rPr>
              <w:t xml:space="preserve"> </w:t>
            </w:r>
            <w:r w:rsidR="00714EE1" w:rsidRPr="005C5DED">
              <w:rPr>
                <w:rFonts w:ascii="Calibri" w:eastAsia="新細明體" w:hAnsi="Calibri" w:hint="default"/>
                <w:lang w:eastAsia="zh-TW"/>
              </w:rPr>
              <w:t>AB61234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B9BA1" w14:textId="77777777" w:rsidR="00714EE1" w:rsidRPr="005C5DED" w:rsidRDefault="00714EE1" w:rsidP="00714EE1">
            <w:pPr>
              <w:snapToGrid w:val="0"/>
              <w:jc w:val="center"/>
              <w:rPr>
                <w:rFonts w:ascii="Calibri" w:eastAsia="新細明體" w:hAnsi="Calibri" w:hint="default"/>
                <w:lang w:eastAsia="zh-TW"/>
              </w:rPr>
            </w:pPr>
            <w:r w:rsidRPr="005C5DED">
              <w:rPr>
                <w:rFonts w:ascii="Calibri" w:eastAsia="新細明體" w:hAnsi="Calibri" w:hint="default"/>
                <w:lang w:eastAsia="zh-TW"/>
              </w:rPr>
              <w:t>XX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31F2" w14:textId="77777777" w:rsidR="00714EE1" w:rsidRPr="005C5DED" w:rsidRDefault="00714EE1" w:rsidP="00714EE1">
            <w:pPr>
              <w:snapToGrid w:val="0"/>
              <w:jc w:val="center"/>
              <w:rPr>
                <w:rFonts w:ascii="Calibri" w:eastAsia="新細明體" w:hAnsi="Calibri" w:hint="default"/>
                <w:lang w:eastAsia="zh-TW"/>
              </w:rPr>
            </w:pPr>
            <w:r w:rsidRPr="005C5DED">
              <w:rPr>
                <w:rFonts w:ascii="Calibri" w:hAnsi="Calibri" w:hint="default"/>
                <w:lang w:eastAsia="zh-TW"/>
              </w:rPr>
              <w:t>UG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F158A" w14:textId="74374DC4" w:rsidR="00714EE1" w:rsidRPr="005C5DED" w:rsidRDefault="00E13064" w:rsidP="00714EE1">
            <w:pPr>
              <w:snapToGrid w:val="0"/>
              <w:jc w:val="center"/>
              <w:rPr>
                <w:rFonts w:ascii="Calibri" w:eastAsia="新細明體" w:hAnsi="Calibri" w:hint="default"/>
                <w:lang w:eastAsia="zh-TW"/>
              </w:rPr>
            </w:pPr>
            <w:r>
              <w:rPr>
                <w:rFonts w:ascii="Calibri" w:eastAsia="新細明體" w:hAnsi="Calibri" w:hint="default"/>
                <w:lang w:eastAsia="zh-TW"/>
              </w:rPr>
              <w:t>202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A1618" w14:textId="77777777" w:rsidR="00714EE1" w:rsidRPr="005C5DED" w:rsidRDefault="00714EE1" w:rsidP="00714EE1">
            <w:pPr>
              <w:snapToGrid w:val="0"/>
              <w:jc w:val="center"/>
              <w:rPr>
                <w:rFonts w:ascii="Calibri" w:eastAsia="新細明體" w:hAnsi="Calibri" w:hint="default"/>
                <w:lang w:eastAsia="zh-TW"/>
              </w:rPr>
            </w:pPr>
            <w:r w:rsidRPr="005C5DED">
              <w:rPr>
                <w:rFonts w:ascii="Calibri" w:eastAsia="新細明體" w:hAnsi="Calibri" w:hint="default"/>
                <w:lang w:eastAsia="zh-TW"/>
              </w:rPr>
              <w:t>1248 5812</w:t>
            </w:r>
          </w:p>
        </w:tc>
      </w:tr>
      <w:tr w:rsidR="00714EE1" w:rsidRPr="005C5DED" w14:paraId="12CB0E07" w14:textId="77777777" w:rsidTr="00B244A0">
        <w:trPr>
          <w:trHeight w:val="136"/>
        </w:trPr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1EC05" w14:textId="1B9C9589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lang w:eastAsia="zh-TW"/>
              </w:rPr>
            </w:pPr>
            <w:r w:rsidRPr="005C5DED">
              <w:rPr>
                <w:rFonts w:ascii="Calibri" w:eastAsia="新細明體" w:hAnsi="Calibri" w:hint="default"/>
                <w:lang w:eastAsia="zh-TW"/>
              </w:rPr>
              <w:t>2.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E9D5D" w14:textId="05613599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7EFFE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EE32D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E1196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571F8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22610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</w:tr>
      <w:tr w:rsidR="00714EE1" w:rsidRPr="005C5DED" w14:paraId="736C0933" w14:textId="77777777" w:rsidTr="00B244A0">
        <w:trPr>
          <w:trHeight w:val="136"/>
        </w:trPr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A212F" w14:textId="68E86FCE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lang w:eastAsia="zh-TW"/>
              </w:rPr>
            </w:pPr>
            <w:r w:rsidRPr="005C5DED">
              <w:rPr>
                <w:rFonts w:ascii="Calibri" w:eastAsia="新細明體" w:hAnsi="Calibri" w:hint="default"/>
                <w:lang w:eastAsia="zh-TW"/>
              </w:rPr>
              <w:t>3.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FA173" w14:textId="4AD879EC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188DF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CD9E1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F8B24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9CE68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15AB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</w:tr>
      <w:tr w:rsidR="00714EE1" w:rsidRPr="005C5DED" w14:paraId="52614B34" w14:textId="77777777" w:rsidTr="00B244A0">
        <w:trPr>
          <w:trHeight w:val="136"/>
        </w:trPr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8340F" w14:textId="43B05C2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lang w:eastAsia="zh-TW"/>
              </w:rPr>
            </w:pPr>
            <w:r w:rsidRPr="005C5DED">
              <w:rPr>
                <w:rFonts w:ascii="Calibri" w:eastAsia="新細明體" w:hAnsi="Calibri" w:hint="default"/>
                <w:lang w:eastAsia="zh-TW"/>
              </w:rPr>
              <w:t>4.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74E03" w14:textId="7E67E8BA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89238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E52FA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1F21F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27D08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379B7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</w:tr>
      <w:tr w:rsidR="00714EE1" w:rsidRPr="005C5DED" w14:paraId="50B5AA69" w14:textId="77777777" w:rsidTr="00B244A0">
        <w:trPr>
          <w:trHeight w:val="136"/>
        </w:trPr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1AB5A" w14:textId="363A724B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lang w:eastAsia="zh-TW"/>
              </w:rPr>
            </w:pPr>
            <w:r w:rsidRPr="005C5DED">
              <w:rPr>
                <w:rFonts w:ascii="Calibri" w:eastAsia="新細明體" w:hAnsi="Calibri" w:hint="default"/>
                <w:lang w:eastAsia="zh-TW"/>
              </w:rPr>
              <w:t>5.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55B13" w14:textId="19D21378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3DF43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8F4D1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4C9D9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04E18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0B468" w14:textId="77777777" w:rsidR="00714EE1" w:rsidRPr="005C5DED" w:rsidRDefault="00714EE1" w:rsidP="008A5BA9">
            <w:pPr>
              <w:jc w:val="center"/>
              <w:rPr>
                <w:rFonts w:ascii="Calibri" w:eastAsia="新細明體" w:hAnsi="Calibri" w:hint="default"/>
                <w:i/>
                <w:lang w:eastAsia="zh-TW"/>
              </w:rPr>
            </w:pPr>
          </w:p>
        </w:tc>
      </w:tr>
    </w:tbl>
    <w:p w14:paraId="013DC038" w14:textId="77777777" w:rsidR="001139AB" w:rsidRDefault="001139AB" w:rsidP="004D3EBA">
      <w:pPr>
        <w:snapToGrid w:val="0"/>
        <w:rPr>
          <w:rFonts w:ascii="Calibri" w:eastAsiaTheme="minorEastAsia" w:hAnsi="Calibri" w:hint="default"/>
          <w:b/>
          <w:sz w:val="36"/>
          <w:szCs w:val="36"/>
          <w:lang w:eastAsia="zh-TW"/>
        </w:rPr>
      </w:pPr>
    </w:p>
    <w:p w14:paraId="09C71CD2" w14:textId="77777777" w:rsidR="004D3EBA" w:rsidRDefault="004D3EBA" w:rsidP="004D3EBA">
      <w:pPr>
        <w:snapToGrid w:val="0"/>
        <w:rPr>
          <w:rFonts w:ascii="Calibri" w:eastAsiaTheme="minorEastAsia" w:hAnsi="Calibri" w:hint="default"/>
          <w:b/>
          <w:sz w:val="36"/>
          <w:szCs w:val="36"/>
          <w:lang w:eastAsia="zh-TW"/>
        </w:rPr>
      </w:pPr>
    </w:p>
    <w:p w14:paraId="4314FC09" w14:textId="77777777" w:rsidR="001F24B4" w:rsidRDefault="001F24B4" w:rsidP="004D3EBA">
      <w:pPr>
        <w:snapToGrid w:val="0"/>
        <w:rPr>
          <w:rFonts w:ascii="Calibri" w:eastAsiaTheme="minorEastAsia" w:hAnsi="Calibri" w:hint="default"/>
          <w:b/>
          <w:sz w:val="36"/>
          <w:szCs w:val="36"/>
          <w:lang w:eastAsia="zh-TW"/>
        </w:rPr>
      </w:pPr>
    </w:p>
    <w:p w14:paraId="79460186" w14:textId="77777777" w:rsidR="002D0A86" w:rsidRDefault="002D0A86" w:rsidP="004D3EBA">
      <w:pPr>
        <w:snapToGrid w:val="0"/>
        <w:rPr>
          <w:rFonts w:ascii="Calibri" w:eastAsiaTheme="minorEastAsia" w:hAnsi="Calibri" w:hint="default"/>
          <w:b/>
          <w:sz w:val="36"/>
          <w:szCs w:val="36"/>
          <w:lang w:eastAsia="zh-TW"/>
        </w:rPr>
      </w:pPr>
    </w:p>
    <w:p w14:paraId="061AEEA0" w14:textId="77777777" w:rsidR="002D0A86" w:rsidRPr="001F24B4" w:rsidRDefault="002D0A86" w:rsidP="004D3EBA">
      <w:pPr>
        <w:snapToGrid w:val="0"/>
        <w:rPr>
          <w:rFonts w:ascii="Calibri" w:eastAsiaTheme="minorEastAsia" w:hAnsi="Calibri" w:hint="default"/>
          <w:b/>
          <w:sz w:val="16"/>
          <w:szCs w:val="16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714EE1" w:rsidRPr="005C5DED" w14:paraId="41F1887B" w14:textId="77777777" w:rsidTr="00714EE1">
        <w:tc>
          <w:tcPr>
            <w:tcW w:w="9622" w:type="dxa"/>
          </w:tcPr>
          <w:p w14:paraId="4F114AF9" w14:textId="25C1CBC8" w:rsidR="00714EE1" w:rsidRPr="005C5DED" w:rsidRDefault="001139AB" w:rsidP="006714E4">
            <w:pPr>
              <w:pStyle w:val="ListParagraph"/>
              <w:widowControl/>
              <w:numPr>
                <w:ilvl w:val="0"/>
                <w:numId w:val="41"/>
              </w:numPr>
              <w:ind w:firstLineChars="0"/>
              <w:rPr>
                <w:rFonts w:ascii="Calibri" w:hAnsi="Calibri"/>
                <w:b/>
              </w:rPr>
            </w:pPr>
            <w:r w:rsidRPr="005C5DED">
              <w:rPr>
                <w:rFonts w:ascii="Calibri" w:hAnsi="Calibri"/>
                <w:b/>
              </w:rPr>
              <w:lastRenderedPageBreak/>
              <w:t>Abstract</w:t>
            </w:r>
          </w:p>
          <w:p w14:paraId="16B375C6" w14:textId="043A4BF8" w:rsidR="001139AB" w:rsidRPr="005C5DED" w:rsidRDefault="001139AB" w:rsidP="006714E4">
            <w:pPr>
              <w:pStyle w:val="ListParagraph"/>
              <w:snapToGrid w:val="0"/>
              <w:ind w:left="357" w:firstLineChars="0" w:firstLine="0"/>
              <w:rPr>
                <w:rFonts w:ascii="Calibri" w:hAnsi="Calibri"/>
                <w:lang w:eastAsia="zh-HK"/>
              </w:rPr>
            </w:pPr>
            <w:r w:rsidRPr="005C5DED">
              <w:rPr>
                <w:rFonts w:ascii="Calibri" w:hAnsi="Calibri"/>
                <w:lang w:eastAsia="zh-HK"/>
              </w:rPr>
              <w:t>Pleas</w:t>
            </w:r>
            <w:r w:rsidR="005A76BE" w:rsidRPr="005C5DED">
              <w:rPr>
                <w:rFonts w:ascii="Calibri" w:hAnsi="Calibri"/>
                <w:lang w:eastAsia="zh-HK"/>
              </w:rPr>
              <w:t xml:space="preserve">e </w:t>
            </w:r>
            <w:r w:rsidR="00C81365" w:rsidRPr="005C5DED">
              <w:rPr>
                <w:rFonts w:ascii="Calibri" w:hAnsi="Calibri"/>
                <w:lang w:eastAsia="zh-HK"/>
              </w:rPr>
              <w:t>state</w:t>
            </w:r>
            <w:r w:rsidR="005A76BE" w:rsidRPr="005C5DED">
              <w:rPr>
                <w:rFonts w:ascii="Calibri" w:hAnsi="Calibri"/>
                <w:lang w:eastAsia="zh-HK"/>
              </w:rPr>
              <w:t xml:space="preserve"> </w:t>
            </w:r>
            <w:r w:rsidR="00C81365" w:rsidRPr="005C5DED">
              <w:rPr>
                <w:rFonts w:ascii="Calibri" w:hAnsi="Calibri"/>
                <w:lang w:eastAsia="zh-HK"/>
              </w:rPr>
              <w:t>the major</w:t>
            </w:r>
            <w:r w:rsidRPr="005C5DED">
              <w:rPr>
                <w:rFonts w:ascii="Calibri" w:hAnsi="Calibri"/>
                <w:lang w:eastAsia="zh-HK"/>
              </w:rPr>
              <w:t xml:space="preserve"> business, product</w:t>
            </w:r>
            <w:r w:rsidR="005A76BE" w:rsidRPr="005C5DED">
              <w:rPr>
                <w:rFonts w:ascii="Calibri" w:hAnsi="Calibri"/>
                <w:lang w:eastAsia="zh-HK"/>
              </w:rPr>
              <w:t>s</w:t>
            </w:r>
            <w:r w:rsidRPr="005C5DED">
              <w:rPr>
                <w:rFonts w:ascii="Calibri" w:hAnsi="Calibri"/>
                <w:lang w:eastAsia="zh-HK"/>
              </w:rPr>
              <w:t>/service</w:t>
            </w:r>
            <w:r w:rsidR="005A76BE" w:rsidRPr="005C5DED">
              <w:rPr>
                <w:rFonts w:ascii="Calibri" w:hAnsi="Calibri"/>
                <w:lang w:eastAsia="zh-HK"/>
              </w:rPr>
              <w:t>s</w:t>
            </w:r>
            <w:r w:rsidRPr="005C5DED">
              <w:rPr>
                <w:rFonts w:ascii="Calibri" w:hAnsi="Calibri"/>
                <w:lang w:eastAsia="zh-HK"/>
              </w:rPr>
              <w:t xml:space="preserve">, </w:t>
            </w:r>
            <w:r w:rsidR="00C81365" w:rsidRPr="005C5DED">
              <w:rPr>
                <w:rFonts w:ascii="Calibri" w:hAnsi="Calibri"/>
                <w:lang w:eastAsia="zh-HK"/>
              </w:rPr>
              <w:t>selling points of your shop, etc</w:t>
            </w:r>
            <w:r w:rsidRPr="005C5DED">
              <w:rPr>
                <w:rFonts w:ascii="Calibri" w:hAnsi="Calibri"/>
                <w:lang w:eastAsia="zh-HK"/>
              </w:rPr>
              <w:t xml:space="preserve">. </w:t>
            </w:r>
            <w:r w:rsidR="005A76BE" w:rsidRPr="002D0A86">
              <w:rPr>
                <w:rFonts w:ascii="Calibri" w:hAnsi="Calibri"/>
                <w:b/>
                <w:color w:val="FF0000"/>
                <w:u w:val="single"/>
                <w:lang w:eastAsia="zh-HK"/>
              </w:rPr>
              <w:t>in no more than 30 words</w:t>
            </w:r>
            <w:r w:rsidR="005A76BE" w:rsidRPr="005C5DED">
              <w:rPr>
                <w:rFonts w:ascii="Calibri" w:hAnsi="Calibri"/>
                <w:lang w:eastAsia="zh-HK"/>
              </w:rPr>
              <w:t xml:space="preserve">. </w:t>
            </w:r>
            <w:r w:rsidRPr="005C5DED">
              <w:rPr>
                <w:rFonts w:ascii="Calibri" w:hAnsi="Calibri"/>
                <w:lang w:eastAsia="zh-HK"/>
              </w:rPr>
              <w:t xml:space="preserve">The provided </w:t>
            </w:r>
            <w:r w:rsidR="00324AFD">
              <w:rPr>
                <w:rFonts w:ascii="Calibri" w:hAnsi="Calibri"/>
                <w:lang w:eastAsia="zh-HK"/>
              </w:rPr>
              <w:t>information will be used for</w:t>
            </w:r>
            <w:r w:rsidRPr="005C5DED">
              <w:rPr>
                <w:rFonts w:ascii="Calibri" w:hAnsi="Calibri"/>
                <w:lang w:eastAsia="zh-HK"/>
              </w:rPr>
              <w:t xml:space="preserve"> </w:t>
            </w:r>
            <w:r w:rsidR="000B7D16">
              <w:rPr>
                <w:rFonts w:ascii="Calibri" w:hAnsi="Calibri"/>
                <w:lang w:eastAsia="zh-HK"/>
              </w:rPr>
              <w:t xml:space="preserve">the </w:t>
            </w:r>
            <w:r w:rsidRPr="005C5DED">
              <w:rPr>
                <w:rFonts w:ascii="Calibri" w:hAnsi="Calibri"/>
                <w:lang w:eastAsia="zh-HK"/>
              </w:rPr>
              <w:t xml:space="preserve">promotion </w:t>
            </w:r>
            <w:r w:rsidR="00726C1A">
              <w:rPr>
                <w:rFonts w:ascii="Calibri" w:hAnsi="Calibri"/>
                <w:lang w:eastAsia="zh-HK"/>
              </w:rPr>
              <w:t xml:space="preserve">of the </w:t>
            </w:r>
            <w:r w:rsidRPr="005C5DED">
              <w:rPr>
                <w:rFonts w:ascii="Calibri" w:hAnsi="Calibri"/>
                <w:lang w:eastAsia="zh-HK"/>
              </w:rPr>
              <w:t xml:space="preserve">competition. </w:t>
            </w:r>
          </w:p>
          <w:p w14:paraId="051DDB7C" w14:textId="77777777" w:rsidR="00714EE1" w:rsidRPr="005C5DED" w:rsidRDefault="00714EE1" w:rsidP="006714E4">
            <w:pPr>
              <w:widowControl/>
              <w:jc w:val="both"/>
              <w:rPr>
                <w:rFonts w:ascii="Calibri" w:hAnsi="Calibri" w:hint="default"/>
                <w:b/>
                <w:lang w:eastAsia="zh-TW"/>
              </w:rPr>
            </w:pPr>
          </w:p>
          <w:p w14:paraId="21074999" w14:textId="77777777" w:rsidR="004D3EBA" w:rsidRPr="005C5DED" w:rsidRDefault="004D3EBA" w:rsidP="006714E4">
            <w:pPr>
              <w:widowControl/>
              <w:jc w:val="both"/>
              <w:rPr>
                <w:rFonts w:ascii="Calibri" w:hAnsi="Calibri" w:hint="default"/>
                <w:b/>
                <w:lang w:eastAsia="zh-TW"/>
              </w:rPr>
            </w:pPr>
          </w:p>
          <w:p w14:paraId="7ED8102D" w14:textId="77777777" w:rsidR="000F44DD" w:rsidRPr="005C5DED" w:rsidRDefault="000F44DD" w:rsidP="006714E4">
            <w:pPr>
              <w:widowControl/>
              <w:jc w:val="both"/>
              <w:rPr>
                <w:rFonts w:ascii="Calibri" w:hAnsi="Calibri" w:hint="default"/>
                <w:b/>
                <w:lang w:eastAsia="zh-TW"/>
              </w:rPr>
            </w:pPr>
          </w:p>
        </w:tc>
      </w:tr>
      <w:tr w:rsidR="00714EE1" w:rsidRPr="005C5DED" w14:paraId="090A94B5" w14:textId="77777777" w:rsidTr="00714EE1">
        <w:tc>
          <w:tcPr>
            <w:tcW w:w="9622" w:type="dxa"/>
          </w:tcPr>
          <w:p w14:paraId="6481ACC0" w14:textId="52B432E2" w:rsidR="001139AB" w:rsidRPr="005C5DED" w:rsidRDefault="00F9679C" w:rsidP="006714E4">
            <w:pPr>
              <w:pStyle w:val="ListParagraph"/>
              <w:widowControl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firstLineChars="0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 xml:space="preserve">Description of the </w:t>
            </w:r>
            <w:r w:rsidR="001139AB" w:rsidRPr="005C5DED">
              <w:rPr>
                <w:rFonts w:ascii="Calibri" w:hAnsi="Calibri"/>
                <w:b/>
              </w:rPr>
              <w:t>Business Concept</w:t>
            </w:r>
          </w:p>
          <w:p w14:paraId="29AD2F22" w14:textId="25574698" w:rsidR="001139AB" w:rsidRPr="005C5DED" w:rsidRDefault="001139AB" w:rsidP="006714E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napToGrid w:val="0"/>
              <w:ind w:left="313"/>
              <w:jc w:val="both"/>
              <w:rPr>
                <w:rFonts w:ascii="Calibri" w:eastAsiaTheme="minorEastAsia" w:hAnsi="Calibri" w:hint="default"/>
                <w:lang w:eastAsia="zh-TW"/>
              </w:rPr>
            </w:pPr>
            <w:r w:rsidRPr="005C5DED">
              <w:rPr>
                <w:rFonts w:ascii="Calibri" w:eastAsiaTheme="minorEastAsia" w:hAnsi="Calibri" w:hint="default"/>
                <w:lang w:eastAsia="zh-TW"/>
              </w:rPr>
              <w:t xml:space="preserve">In </w:t>
            </w:r>
            <w:r w:rsidR="00C81365" w:rsidRPr="005C5DED">
              <w:rPr>
                <w:rFonts w:ascii="Calibri" w:eastAsiaTheme="minorEastAsia" w:hAnsi="Calibri" w:hint="default"/>
                <w:lang w:eastAsia="zh-TW"/>
              </w:rPr>
              <w:t xml:space="preserve">this part, </w:t>
            </w:r>
            <w:r w:rsidR="00721778">
              <w:rPr>
                <w:rFonts w:ascii="Calibri" w:eastAsiaTheme="minorEastAsia" w:hAnsi="Calibri" w:hint="default"/>
                <w:lang w:eastAsia="zh-TW"/>
              </w:rPr>
              <w:t xml:space="preserve">please </w:t>
            </w:r>
            <w:r w:rsidRPr="005C5DED">
              <w:rPr>
                <w:rFonts w:ascii="Calibri" w:eastAsiaTheme="minorEastAsia" w:hAnsi="Calibri" w:hint="default"/>
                <w:lang w:eastAsia="zh-TW"/>
              </w:rPr>
              <w:t>briefly state out the m</w:t>
            </w:r>
            <w:r w:rsidR="00721778">
              <w:rPr>
                <w:rFonts w:ascii="Calibri" w:eastAsiaTheme="minorEastAsia" w:hAnsi="Calibri" w:hint="default"/>
                <w:lang w:eastAsia="zh-TW"/>
              </w:rPr>
              <w:t xml:space="preserve">ajor business, </w:t>
            </w:r>
            <w:r w:rsidR="00C81365" w:rsidRPr="005C5DED">
              <w:rPr>
                <w:rFonts w:ascii="Calibri" w:eastAsiaTheme="minorEastAsia" w:hAnsi="Calibri" w:hint="default"/>
                <w:lang w:eastAsia="zh-TW"/>
              </w:rPr>
              <w:t xml:space="preserve">products/services and emphasize the </w:t>
            </w:r>
            <w:r w:rsidR="00721778">
              <w:rPr>
                <w:rFonts w:ascii="Calibri" w:eastAsiaTheme="minorEastAsia" w:hAnsi="Calibri" w:hint="default"/>
                <w:lang w:eastAsia="zh-TW"/>
              </w:rPr>
              <w:t>main points of</w:t>
            </w:r>
            <w:r w:rsidR="00C81365" w:rsidRPr="005C5DED">
              <w:rPr>
                <w:rFonts w:ascii="Calibri" w:eastAsiaTheme="minorEastAsia" w:hAnsi="Calibri" w:hint="default"/>
                <w:lang w:eastAsia="zh-TW"/>
              </w:rPr>
              <w:t xml:space="preserve"> the </w:t>
            </w:r>
            <w:r w:rsidR="00255CCC">
              <w:rPr>
                <w:rFonts w:ascii="Calibri" w:eastAsiaTheme="minorEastAsia" w:hAnsi="Calibri" w:hint="default"/>
                <w:lang w:eastAsia="zh-TW"/>
              </w:rPr>
              <w:t xml:space="preserve">operation </w:t>
            </w:r>
            <w:r w:rsidR="00C81365" w:rsidRPr="005C5DED">
              <w:rPr>
                <w:rFonts w:ascii="Calibri" w:eastAsiaTheme="minorEastAsia" w:hAnsi="Calibri" w:hint="default"/>
                <w:lang w:eastAsia="zh-TW"/>
              </w:rPr>
              <w:t xml:space="preserve">plan, </w:t>
            </w:r>
            <w:r w:rsidR="000B21F2">
              <w:rPr>
                <w:rFonts w:ascii="Calibri" w:eastAsiaTheme="minorEastAsia" w:hAnsi="Calibri" w:hint="default"/>
                <w:lang w:eastAsia="zh-TW"/>
              </w:rPr>
              <w:t xml:space="preserve">which </w:t>
            </w:r>
            <w:r w:rsidR="005C278C">
              <w:rPr>
                <w:rFonts w:ascii="Calibri" w:eastAsiaTheme="minorEastAsia" w:hAnsi="Calibri" w:hint="default"/>
                <w:lang w:eastAsia="zh-TW"/>
              </w:rPr>
              <w:t xml:space="preserve">should </w:t>
            </w:r>
            <w:r w:rsidR="000B21F2">
              <w:rPr>
                <w:rFonts w:ascii="Calibri" w:eastAsiaTheme="minorEastAsia" w:hAnsi="Calibri" w:hint="default"/>
                <w:lang w:eastAsia="zh-TW"/>
              </w:rPr>
              <w:t>include</w:t>
            </w:r>
            <w:r w:rsidR="00C81365" w:rsidRPr="005C5DED">
              <w:rPr>
                <w:rFonts w:ascii="Calibri" w:eastAsiaTheme="minorEastAsia" w:hAnsi="Calibri" w:hint="default"/>
                <w:lang w:eastAsia="zh-TW"/>
              </w:rPr>
              <w:t xml:space="preserve"> but not limited to the following</w:t>
            </w:r>
            <w:r w:rsidR="007136EB" w:rsidRPr="005C5DED">
              <w:rPr>
                <w:rFonts w:ascii="Calibri" w:eastAsiaTheme="minorEastAsia" w:hAnsi="Calibri" w:hint="default"/>
                <w:lang w:eastAsia="zh-TW"/>
              </w:rPr>
              <w:t xml:space="preserve"> content</w:t>
            </w:r>
            <w:r w:rsidR="00C81365" w:rsidRPr="005C5DED">
              <w:rPr>
                <w:rFonts w:ascii="Calibri" w:eastAsiaTheme="minorEastAsia" w:hAnsi="Calibri" w:hint="default"/>
                <w:lang w:eastAsia="zh-TW"/>
              </w:rPr>
              <w:t>:</w:t>
            </w:r>
          </w:p>
          <w:p w14:paraId="0B1AF9BE" w14:textId="77777777" w:rsidR="00C81365" w:rsidRPr="005C5DED" w:rsidRDefault="00C81365" w:rsidP="006714E4">
            <w:pPr>
              <w:pStyle w:val="ListParagraph"/>
              <w:numPr>
                <w:ilvl w:val="0"/>
                <w:numId w:val="42"/>
              </w:numPr>
              <w:snapToGrid w:val="0"/>
              <w:ind w:firstLineChars="0"/>
              <w:rPr>
                <w:rFonts w:ascii="Calibri" w:hAnsi="Calibri"/>
              </w:rPr>
            </w:pPr>
            <w:r w:rsidRPr="005C5DED">
              <w:rPr>
                <w:rFonts w:ascii="Calibri" w:hAnsi="Calibri"/>
              </w:rPr>
              <w:t>Core products and services</w:t>
            </w:r>
          </w:p>
          <w:p w14:paraId="52FB404C" w14:textId="54B910B1" w:rsidR="000C160B" w:rsidRPr="005C5DED" w:rsidRDefault="000C160B" w:rsidP="006714E4">
            <w:pPr>
              <w:pStyle w:val="ListParagraph"/>
              <w:numPr>
                <w:ilvl w:val="0"/>
                <w:numId w:val="42"/>
              </w:numPr>
              <w:snapToGrid w:val="0"/>
              <w:ind w:firstLineChars="0"/>
              <w:rPr>
                <w:rFonts w:ascii="Calibri" w:hAnsi="Calibri"/>
              </w:rPr>
            </w:pPr>
            <w:r w:rsidRPr="005C5DED">
              <w:rPr>
                <w:rFonts w:ascii="Calibri" w:hAnsi="Calibri"/>
              </w:rPr>
              <w:t>Uniqueness</w:t>
            </w:r>
          </w:p>
          <w:p w14:paraId="27A94925" w14:textId="61E24A1E" w:rsidR="00714EE1" w:rsidRPr="005C5DED" w:rsidRDefault="0004740F" w:rsidP="006714E4">
            <w:pPr>
              <w:pStyle w:val="ListParagraph"/>
              <w:numPr>
                <w:ilvl w:val="0"/>
                <w:numId w:val="42"/>
              </w:numPr>
              <w:snapToGrid w:val="0"/>
              <w:ind w:firstLineChars="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Operation h</w:t>
            </w:r>
            <w:r w:rsidR="000C160B" w:rsidRPr="005C5DED">
              <w:rPr>
                <w:rFonts w:ascii="Calibri" w:hAnsi="Calibri"/>
              </w:rPr>
              <w:t xml:space="preserve">ours </w:t>
            </w:r>
            <w:r w:rsidR="000C160B" w:rsidRPr="00B45654">
              <w:rPr>
                <w:rFonts w:ascii="Calibri" w:hAnsi="Calibri"/>
                <w:b/>
              </w:rPr>
              <w:t>(</w:t>
            </w:r>
            <w:r w:rsidR="00B45654" w:rsidRPr="00B45654">
              <w:rPr>
                <w:rFonts w:ascii="Calibri" w:hAnsi="Calibri"/>
                <w:b/>
              </w:rPr>
              <w:t>Attention: t</w:t>
            </w:r>
            <w:r w:rsidR="000C160B" w:rsidRPr="00B45654">
              <w:rPr>
                <w:rFonts w:ascii="Calibri" w:hAnsi="Calibri"/>
                <w:b/>
              </w:rPr>
              <w:t>he winning teams should operate according to the operation hours stated in the business plan)</w:t>
            </w:r>
            <w:r w:rsidR="000C160B" w:rsidRPr="005C5DED">
              <w:rPr>
                <w:rFonts w:ascii="Calibri" w:hAnsi="Calibri"/>
              </w:rPr>
              <w:t xml:space="preserve"> </w:t>
            </w:r>
          </w:p>
          <w:p w14:paraId="0EDAF203" w14:textId="14E1D97A" w:rsidR="002F01B7" w:rsidRPr="00146587" w:rsidRDefault="00255CCC" w:rsidP="00A552F9">
            <w:pPr>
              <w:pStyle w:val="ListParagraph"/>
              <w:numPr>
                <w:ilvl w:val="0"/>
                <w:numId w:val="42"/>
              </w:numPr>
              <w:snapToGrid w:val="0"/>
              <w:ind w:firstLineChars="0"/>
              <w:rPr>
                <w:rFonts w:ascii="Calibri" w:hAnsi="Calibri"/>
                <w:strike/>
              </w:rPr>
            </w:pPr>
            <w:r w:rsidRPr="00146587">
              <w:rPr>
                <w:rFonts w:ascii="Calibri" w:hAnsi="Calibri"/>
              </w:rPr>
              <w:t>Declaration by the team that the business p</w:t>
            </w:r>
            <w:r w:rsidR="00146587" w:rsidRPr="00146587">
              <w:rPr>
                <w:rFonts w:ascii="Calibri" w:hAnsi="Calibri"/>
              </w:rPr>
              <w:t>lan is ori</w:t>
            </w:r>
            <w:r w:rsidR="00146587">
              <w:rPr>
                <w:rFonts w:ascii="Calibri" w:hAnsi="Calibri"/>
              </w:rPr>
              <w:t>ginal and has no business registration in Macao or other places</w:t>
            </w:r>
          </w:p>
          <w:p w14:paraId="40026943" w14:textId="77777777" w:rsidR="00967C97" w:rsidRPr="005C5DED" w:rsidRDefault="00967C97" w:rsidP="006714E4">
            <w:pPr>
              <w:snapToGrid w:val="0"/>
              <w:jc w:val="both"/>
              <w:rPr>
                <w:rFonts w:ascii="Calibri" w:hAnsi="Calibri" w:hint="default"/>
                <w:strike/>
                <w:lang w:eastAsia="zh-TW"/>
              </w:rPr>
            </w:pPr>
          </w:p>
          <w:p w14:paraId="0C8D0BE5" w14:textId="77777777" w:rsidR="00996594" w:rsidRDefault="00996594" w:rsidP="005B2D10">
            <w:pPr>
              <w:snapToGrid w:val="0"/>
              <w:rPr>
                <w:rFonts w:ascii="Calibri" w:hAnsi="Calibri" w:hint="default"/>
              </w:rPr>
            </w:pPr>
          </w:p>
          <w:p w14:paraId="2FC23D46" w14:textId="77777777" w:rsidR="00F85058" w:rsidRDefault="00F85058" w:rsidP="005B2D10">
            <w:pPr>
              <w:snapToGrid w:val="0"/>
              <w:rPr>
                <w:rFonts w:ascii="Calibri" w:hAnsi="Calibri" w:hint="default"/>
              </w:rPr>
            </w:pPr>
          </w:p>
          <w:p w14:paraId="7A6B7F96" w14:textId="77777777" w:rsidR="005B2D10" w:rsidRPr="005B2D10" w:rsidRDefault="005B2D10" w:rsidP="005B2D10">
            <w:pPr>
              <w:snapToGrid w:val="0"/>
              <w:rPr>
                <w:rFonts w:ascii="Calibri" w:hAnsi="Calibri" w:hint="default"/>
              </w:rPr>
            </w:pPr>
          </w:p>
        </w:tc>
      </w:tr>
      <w:tr w:rsidR="00714EE1" w:rsidRPr="005C5DED" w14:paraId="15E8E36D" w14:textId="77777777" w:rsidTr="00714EE1">
        <w:tc>
          <w:tcPr>
            <w:tcW w:w="9622" w:type="dxa"/>
          </w:tcPr>
          <w:p w14:paraId="70ABEE45" w14:textId="6DA88B77" w:rsidR="00714EE1" w:rsidRPr="005C5DED" w:rsidRDefault="000C160B" w:rsidP="006714E4">
            <w:pPr>
              <w:pStyle w:val="ListParagraph"/>
              <w:widowControl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firstLineChars="0"/>
              <w:rPr>
                <w:rFonts w:ascii="Calibri" w:hAnsi="Calibri"/>
                <w:b/>
              </w:rPr>
            </w:pPr>
            <w:r w:rsidRPr="005C5DED">
              <w:rPr>
                <w:rFonts w:ascii="Calibri" w:hAnsi="Calibri"/>
                <w:b/>
              </w:rPr>
              <w:t>Market Analysis</w:t>
            </w:r>
          </w:p>
          <w:p w14:paraId="55A05E57" w14:textId="7D223BA6" w:rsidR="003D434B" w:rsidRPr="005C5DED" w:rsidRDefault="005C278C" w:rsidP="006714E4">
            <w:pPr>
              <w:pStyle w:val="ListParagraph"/>
              <w:widowControl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left="357" w:firstLineChars="0" w:firstLine="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A </w:t>
            </w:r>
            <w:r w:rsidR="0004740F">
              <w:rPr>
                <w:rFonts w:ascii="Calibri" w:hAnsi="Calibri"/>
              </w:rPr>
              <w:t>comprehensive u</w:t>
            </w:r>
            <w:r w:rsidR="003D434B" w:rsidRPr="005C5DED">
              <w:rPr>
                <w:rFonts w:ascii="Calibri" w:hAnsi="Calibri"/>
              </w:rPr>
              <w:t>nderstand</w:t>
            </w:r>
            <w:r w:rsidR="00F47325">
              <w:rPr>
                <w:rFonts w:ascii="Calibri" w:hAnsi="Calibri"/>
              </w:rPr>
              <w:t xml:space="preserve">ing of the </w:t>
            </w:r>
            <w:r w:rsidR="007136EB" w:rsidRPr="005C5DED">
              <w:rPr>
                <w:rFonts w:ascii="Calibri" w:hAnsi="Calibri"/>
              </w:rPr>
              <w:t>situation</w:t>
            </w:r>
            <w:r w:rsidR="00F47325">
              <w:rPr>
                <w:rFonts w:ascii="Calibri" w:hAnsi="Calibri"/>
              </w:rPr>
              <w:t xml:space="preserve"> of current </w:t>
            </w:r>
            <w:r w:rsidR="003D434B" w:rsidRPr="005C5DED">
              <w:rPr>
                <w:rFonts w:ascii="Calibri" w:hAnsi="Calibri"/>
              </w:rPr>
              <w:t xml:space="preserve">UM </w:t>
            </w:r>
            <w:r w:rsidR="0004740F">
              <w:rPr>
                <w:rFonts w:ascii="Calibri" w:hAnsi="Calibri"/>
              </w:rPr>
              <w:t>shops</w:t>
            </w:r>
            <w:r w:rsidR="007136EB" w:rsidRPr="005C5DED">
              <w:rPr>
                <w:rFonts w:ascii="Calibri" w:hAnsi="Calibri"/>
              </w:rPr>
              <w:t>.</w:t>
            </w:r>
            <w:r w:rsidR="003D434B" w:rsidRPr="005C5DED">
              <w:rPr>
                <w:rFonts w:ascii="Calibri" w:hAnsi="Calibri"/>
              </w:rPr>
              <w:t xml:space="preserve"> </w:t>
            </w:r>
            <w:r w:rsidR="007136EB" w:rsidRPr="005C5DED">
              <w:rPr>
                <w:rFonts w:ascii="Calibri" w:hAnsi="Calibri"/>
              </w:rPr>
              <w:t>Under what situation or condition will make your products/services attracti</w:t>
            </w:r>
            <w:r w:rsidR="00D026FC">
              <w:rPr>
                <w:rFonts w:ascii="Calibri" w:hAnsi="Calibri"/>
              </w:rPr>
              <w:t>ve or have a chance of success. L</w:t>
            </w:r>
            <w:r w:rsidR="00E96904">
              <w:rPr>
                <w:rFonts w:ascii="Calibri" w:hAnsi="Calibri"/>
              </w:rPr>
              <w:t xml:space="preserve">et </w:t>
            </w:r>
            <w:r w:rsidR="007136EB" w:rsidRPr="005C5DED">
              <w:rPr>
                <w:rFonts w:ascii="Calibri" w:hAnsi="Calibri"/>
              </w:rPr>
              <w:t>the</w:t>
            </w:r>
            <w:r w:rsidR="00E96904">
              <w:rPr>
                <w:rFonts w:ascii="Calibri" w:hAnsi="Calibri"/>
              </w:rPr>
              <w:t xml:space="preserve"> judging panel understand your</w:t>
            </w:r>
            <w:r w:rsidR="007136EB" w:rsidRPr="005C5DED">
              <w:rPr>
                <w:rFonts w:ascii="Calibri" w:hAnsi="Calibri"/>
              </w:rPr>
              <w:t xml:space="preserve"> strategies</w:t>
            </w:r>
            <w:r>
              <w:rPr>
                <w:rFonts w:ascii="Calibri" w:hAnsi="Calibri"/>
              </w:rPr>
              <w:t xml:space="preserve"> and advantages. The content should</w:t>
            </w:r>
            <w:r w:rsidR="007136EB" w:rsidRPr="005C5DED">
              <w:rPr>
                <w:rFonts w:ascii="Calibri" w:hAnsi="Calibri"/>
              </w:rPr>
              <w:t xml:space="preserve"> include but not limited to the following content:</w:t>
            </w:r>
          </w:p>
          <w:p w14:paraId="7858766C" w14:textId="33124022" w:rsidR="007136EB" w:rsidRPr="005C5DED" w:rsidRDefault="007136EB" w:rsidP="006714E4">
            <w:pPr>
              <w:pStyle w:val="ListParagraph"/>
              <w:numPr>
                <w:ilvl w:val="0"/>
                <w:numId w:val="42"/>
              </w:numPr>
              <w:snapToGrid w:val="0"/>
              <w:ind w:firstLineChars="0"/>
              <w:rPr>
                <w:rFonts w:ascii="Calibri" w:hAnsi="Calibri"/>
              </w:rPr>
            </w:pPr>
            <w:r w:rsidRPr="005C5DED">
              <w:rPr>
                <w:rFonts w:ascii="Calibri" w:hAnsi="Calibri"/>
              </w:rPr>
              <w:t>Mar</w:t>
            </w:r>
            <w:r w:rsidR="009069A2" w:rsidRPr="005C5DED">
              <w:rPr>
                <w:rFonts w:ascii="Calibri" w:hAnsi="Calibri"/>
              </w:rPr>
              <w:t>keting s</w:t>
            </w:r>
            <w:r w:rsidRPr="005C5DED">
              <w:rPr>
                <w:rFonts w:ascii="Calibri" w:hAnsi="Calibri"/>
              </w:rPr>
              <w:t xml:space="preserve">trategy (Any competitors/substitutes in the market? What </w:t>
            </w:r>
            <w:r w:rsidR="005A2E9B">
              <w:rPr>
                <w:rFonts w:ascii="Calibri" w:hAnsi="Calibri"/>
              </w:rPr>
              <w:t>are</w:t>
            </w:r>
            <w:r w:rsidRPr="005C5DED">
              <w:rPr>
                <w:rFonts w:ascii="Calibri" w:hAnsi="Calibri"/>
              </w:rPr>
              <w:t xml:space="preserve"> the current </w:t>
            </w:r>
            <w:r w:rsidR="005C278C">
              <w:rPr>
                <w:rFonts w:ascii="Calibri" w:hAnsi="Calibri"/>
              </w:rPr>
              <w:t>purchasing or consumption pattern</w:t>
            </w:r>
            <w:r w:rsidR="000B7D16">
              <w:rPr>
                <w:rFonts w:ascii="Calibri" w:hAnsi="Calibri"/>
              </w:rPr>
              <w:t>s</w:t>
            </w:r>
            <w:r w:rsidR="005C278C">
              <w:rPr>
                <w:rFonts w:ascii="Calibri" w:hAnsi="Calibri"/>
              </w:rPr>
              <w:t xml:space="preserve"> of staff and students</w:t>
            </w:r>
            <w:r w:rsidRPr="005C5DED">
              <w:rPr>
                <w:rFonts w:ascii="Calibri" w:hAnsi="Calibri"/>
              </w:rPr>
              <w:t xml:space="preserve">? </w:t>
            </w:r>
            <w:r w:rsidR="008704D6" w:rsidRPr="005C5DED">
              <w:rPr>
                <w:rFonts w:ascii="Calibri" w:hAnsi="Calibri"/>
              </w:rPr>
              <w:t>What is unique about your food/products/services that make it becomes your advantage?)</w:t>
            </w:r>
          </w:p>
          <w:p w14:paraId="6F9D900E" w14:textId="1D92AB40" w:rsidR="008704D6" w:rsidRPr="005C5DED" w:rsidRDefault="008704D6" w:rsidP="006714E4">
            <w:pPr>
              <w:pStyle w:val="ListParagraph"/>
              <w:numPr>
                <w:ilvl w:val="0"/>
                <w:numId w:val="42"/>
              </w:numPr>
              <w:snapToGrid w:val="0"/>
              <w:ind w:firstLineChars="0"/>
              <w:rPr>
                <w:rFonts w:ascii="Calibri" w:hAnsi="Calibri"/>
              </w:rPr>
            </w:pPr>
            <w:r w:rsidRPr="005C5DED">
              <w:rPr>
                <w:rFonts w:ascii="Calibri" w:hAnsi="Calibri"/>
              </w:rPr>
              <w:t>Target customers (The characteristics, populati</w:t>
            </w:r>
            <w:r w:rsidR="001D03A8">
              <w:rPr>
                <w:rFonts w:ascii="Calibri" w:hAnsi="Calibri"/>
              </w:rPr>
              <w:t>on</w:t>
            </w:r>
            <w:r w:rsidR="005A2E9B">
              <w:rPr>
                <w:rFonts w:ascii="Calibri" w:hAnsi="Calibri"/>
              </w:rPr>
              <w:t>,</w:t>
            </w:r>
            <w:r w:rsidR="001D03A8">
              <w:rPr>
                <w:rFonts w:ascii="Calibri" w:hAnsi="Calibri"/>
              </w:rPr>
              <w:t xml:space="preserve"> and statistics information of</w:t>
            </w:r>
            <w:r w:rsidRPr="005C5DED">
              <w:rPr>
                <w:rFonts w:ascii="Calibri" w:hAnsi="Calibri"/>
              </w:rPr>
              <w:t xml:space="preserve"> the target customers) </w:t>
            </w:r>
          </w:p>
          <w:p w14:paraId="6270F425" w14:textId="3C45C38C" w:rsidR="008704D6" w:rsidRPr="005C278C" w:rsidRDefault="008704D6" w:rsidP="005C278C">
            <w:pPr>
              <w:pStyle w:val="ListParagraph"/>
              <w:numPr>
                <w:ilvl w:val="0"/>
                <w:numId w:val="42"/>
              </w:numPr>
              <w:snapToGrid w:val="0"/>
              <w:ind w:firstLineChars="0"/>
              <w:rPr>
                <w:rFonts w:ascii="Calibri" w:hAnsi="Calibri"/>
              </w:rPr>
            </w:pPr>
            <w:r w:rsidRPr="005C5DED">
              <w:rPr>
                <w:rFonts w:ascii="Calibri" w:hAnsi="Calibri"/>
              </w:rPr>
              <w:t>Customer value (Wh</w:t>
            </w:r>
            <w:r w:rsidR="00C62EB0">
              <w:rPr>
                <w:rFonts w:ascii="Calibri" w:hAnsi="Calibri"/>
              </w:rPr>
              <w:t>y staff and student</w:t>
            </w:r>
            <w:r w:rsidR="005C278C">
              <w:rPr>
                <w:rFonts w:ascii="Calibri" w:hAnsi="Calibri"/>
              </w:rPr>
              <w:t>s</w:t>
            </w:r>
            <w:r w:rsidR="00F949B0">
              <w:rPr>
                <w:rFonts w:ascii="Calibri" w:hAnsi="Calibri"/>
              </w:rPr>
              <w:t xml:space="preserve"> will purchase</w:t>
            </w:r>
            <w:r w:rsidRPr="005C5DED">
              <w:rPr>
                <w:rFonts w:ascii="Calibri" w:hAnsi="Calibri"/>
              </w:rPr>
              <w:t xml:space="preserve"> your products/services? What are </w:t>
            </w:r>
            <w:r w:rsidR="00F949B0">
              <w:rPr>
                <w:rFonts w:ascii="Calibri" w:hAnsi="Calibri"/>
              </w:rPr>
              <w:t>the benefits for them</w:t>
            </w:r>
            <w:r w:rsidR="00C62EB0">
              <w:rPr>
                <w:rFonts w:ascii="Calibri" w:hAnsi="Calibri"/>
              </w:rPr>
              <w:t>?)</w:t>
            </w:r>
          </w:p>
          <w:p w14:paraId="4A2B015B" w14:textId="77777777" w:rsidR="0019355B" w:rsidRPr="005C5DED" w:rsidRDefault="0019355B" w:rsidP="006714E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Theme="minorEastAsia" w:hAnsi="Calibri" w:hint="default"/>
                <w:lang w:eastAsia="zh-TW"/>
              </w:rPr>
            </w:pPr>
          </w:p>
          <w:p w14:paraId="3837D51D" w14:textId="77777777" w:rsidR="0004740F" w:rsidRDefault="0004740F" w:rsidP="006714E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Theme="minorEastAsia" w:hAnsi="Calibri" w:hint="default"/>
                <w:lang w:eastAsia="zh-TW"/>
              </w:rPr>
            </w:pPr>
          </w:p>
          <w:p w14:paraId="10BBF669" w14:textId="77777777" w:rsidR="00967C97" w:rsidRPr="005C5DED" w:rsidRDefault="00967C97" w:rsidP="006714E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Theme="minorEastAsia" w:hAnsi="Calibri" w:hint="default"/>
                <w:lang w:eastAsia="zh-TW"/>
              </w:rPr>
            </w:pPr>
          </w:p>
        </w:tc>
      </w:tr>
      <w:tr w:rsidR="00714EE1" w:rsidRPr="005C5DED" w14:paraId="16CEAD13" w14:textId="77777777" w:rsidTr="00714EE1">
        <w:tc>
          <w:tcPr>
            <w:tcW w:w="9622" w:type="dxa"/>
          </w:tcPr>
          <w:p w14:paraId="75FB4E23" w14:textId="71D5CCD5" w:rsidR="000C160B" w:rsidRPr="005C5DED" w:rsidRDefault="000C160B" w:rsidP="002A5946">
            <w:pPr>
              <w:pStyle w:val="ListParagraph"/>
              <w:widowControl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firstLineChars="0"/>
              <w:jc w:val="left"/>
              <w:rPr>
                <w:rFonts w:ascii="Calibri" w:hAnsi="Calibri"/>
                <w:b/>
                <w:i/>
              </w:rPr>
            </w:pPr>
            <w:r w:rsidRPr="005C5DED">
              <w:rPr>
                <w:rFonts w:ascii="Calibri" w:hAnsi="Calibri"/>
                <w:b/>
              </w:rPr>
              <w:t>Product</w:t>
            </w:r>
            <w:r w:rsidR="002327D1">
              <w:rPr>
                <w:rFonts w:ascii="Calibri" w:hAnsi="Calibri"/>
                <w:b/>
              </w:rPr>
              <w:t>s</w:t>
            </w:r>
            <w:r w:rsidRPr="005C5DED">
              <w:rPr>
                <w:rFonts w:ascii="Calibri" w:hAnsi="Calibri"/>
                <w:b/>
              </w:rPr>
              <w:t>/Service</w:t>
            </w:r>
            <w:r w:rsidR="002327D1">
              <w:rPr>
                <w:rFonts w:ascii="Calibri" w:hAnsi="Calibri"/>
                <w:b/>
              </w:rPr>
              <w:t>s</w:t>
            </w:r>
            <w:r w:rsidRPr="005C5DED">
              <w:rPr>
                <w:rFonts w:ascii="Calibri" w:hAnsi="Calibri"/>
                <w:b/>
              </w:rPr>
              <w:t xml:space="preserve"> and Competitive Advantages</w:t>
            </w:r>
          </w:p>
          <w:p w14:paraId="226998CD" w14:textId="796D83B1" w:rsidR="00714EE1" w:rsidRPr="005C5DED" w:rsidRDefault="007034DA" w:rsidP="0062436D">
            <w:pPr>
              <w:pStyle w:val="ListParagraph"/>
              <w:widowControl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360" w:firstLineChars="0" w:firstLine="0"/>
              <w:rPr>
                <w:rFonts w:ascii="Calibri" w:hAnsi="Calibri"/>
                <w:i/>
              </w:rPr>
            </w:pPr>
            <w:r>
              <w:rPr>
                <w:rFonts w:ascii="Calibri" w:hAnsi="Calibri"/>
              </w:rPr>
              <w:t xml:space="preserve">Please </w:t>
            </w:r>
            <w:r w:rsidR="00F232A2">
              <w:rPr>
                <w:rFonts w:ascii="Calibri" w:hAnsi="Calibri"/>
              </w:rPr>
              <w:t>state</w:t>
            </w:r>
            <w:r w:rsidR="00B77A06">
              <w:rPr>
                <w:rFonts w:ascii="Calibri" w:hAnsi="Calibri"/>
              </w:rPr>
              <w:t xml:space="preserve"> </w:t>
            </w:r>
            <w:r w:rsidR="005A2E9B">
              <w:rPr>
                <w:rFonts w:ascii="Calibri" w:hAnsi="Calibri"/>
              </w:rPr>
              <w:t xml:space="preserve">in </w:t>
            </w:r>
            <w:r w:rsidR="00B77A06">
              <w:rPr>
                <w:rFonts w:ascii="Calibri" w:hAnsi="Calibri"/>
              </w:rPr>
              <w:t>detail</w:t>
            </w:r>
            <w:r w:rsidR="009069A2" w:rsidRPr="005C5DED">
              <w:rPr>
                <w:rFonts w:ascii="Calibri" w:hAnsi="Calibri"/>
              </w:rPr>
              <w:t xml:space="preserve"> </w:t>
            </w:r>
            <w:r w:rsidR="005A2E9B">
              <w:rPr>
                <w:rFonts w:ascii="Calibri" w:hAnsi="Calibri"/>
              </w:rPr>
              <w:t>how</w:t>
            </w:r>
            <w:r w:rsidR="00D7723C">
              <w:rPr>
                <w:rFonts w:ascii="Calibri" w:hAnsi="Calibri"/>
              </w:rPr>
              <w:t xml:space="preserve"> the food/products/services can</w:t>
            </w:r>
            <w:r w:rsidR="008704D6" w:rsidRPr="005C5DED">
              <w:rPr>
                <w:rFonts w:ascii="Calibri" w:hAnsi="Calibri"/>
              </w:rPr>
              <w:t xml:space="preserve"> </w:t>
            </w:r>
            <w:r w:rsidR="00D7723C">
              <w:rPr>
                <w:rFonts w:ascii="Calibri" w:hAnsi="Calibri"/>
              </w:rPr>
              <w:t>meet</w:t>
            </w:r>
            <w:r w:rsidR="009069A2" w:rsidRPr="005C5DED">
              <w:rPr>
                <w:rFonts w:ascii="Calibri" w:hAnsi="Calibri"/>
              </w:rPr>
              <w:t xml:space="preserve"> </w:t>
            </w:r>
            <w:r w:rsidR="00D7723C">
              <w:rPr>
                <w:rFonts w:ascii="Calibri" w:hAnsi="Calibri"/>
              </w:rPr>
              <w:t>the market needs</w:t>
            </w:r>
            <w:r w:rsidR="009069A2" w:rsidRPr="005C5DED">
              <w:rPr>
                <w:rFonts w:ascii="Calibri" w:hAnsi="Calibri"/>
              </w:rPr>
              <w:t xml:space="preserve">, which </w:t>
            </w:r>
            <w:r w:rsidR="00F232A2">
              <w:rPr>
                <w:rFonts w:ascii="Calibri" w:hAnsi="Calibri"/>
              </w:rPr>
              <w:t>should</w:t>
            </w:r>
            <w:r w:rsidR="009069A2" w:rsidRPr="005C5DED">
              <w:rPr>
                <w:rFonts w:ascii="Calibri" w:hAnsi="Calibri"/>
              </w:rPr>
              <w:t xml:space="preserve"> include but not limited to the following content: </w:t>
            </w:r>
            <w:r w:rsidR="008704D6" w:rsidRPr="005C5DED">
              <w:rPr>
                <w:rFonts w:ascii="Calibri" w:hAnsi="Calibri"/>
              </w:rPr>
              <w:t xml:space="preserve"> </w:t>
            </w:r>
          </w:p>
          <w:p w14:paraId="38FC4CEA" w14:textId="77777777" w:rsidR="00F232A2" w:rsidRDefault="00F232A2" w:rsidP="00F232A2">
            <w:pPr>
              <w:pStyle w:val="ListParagraph"/>
              <w:numPr>
                <w:ilvl w:val="0"/>
                <w:numId w:val="42"/>
              </w:numPr>
              <w:snapToGrid w:val="0"/>
              <w:ind w:firstLineChars="0"/>
              <w:rPr>
                <w:rFonts w:ascii="Calibri" w:hAnsi="Calibri"/>
              </w:rPr>
            </w:pPr>
            <w:r w:rsidRPr="005C5DED">
              <w:rPr>
                <w:rFonts w:ascii="Calibri" w:hAnsi="Calibri"/>
              </w:rPr>
              <w:t>Product</w:t>
            </w:r>
            <w:r>
              <w:rPr>
                <w:rFonts w:ascii="Calibri" w:hAnsi="Calibri"/>
              </w:rPr>
              <w:t xml:space="preserve"> description (including product and service types</w:t>
            </w:r>
            <w:r w:rsidRPr="005C5DED">
              <w:rPr>
                <w:rFonts w:ascii="Calibri" w:hAnsi="Calibri"/>
              </w:rPr>
              <w:t>, details, size</w:t>
            </w:r>
            <w:r>
              <w:rPr>
                <w:rFonts w:ascii="Calibri" w:hAnsi="Calibri"/>
              </w:rPr>
              <w:t>, prices, etc.)</w:t>
            </w:r>
          </w:p>
          <w:p w14:paraId="56C8388A" w14:textId="5B6BA554" w:rsidR="0004740F" w:rsidRPr="00C62EB0" w:rsidRDefault="00F232A2" w:rsidP="00C62EB0">
            <w:pPr>
              <w:widowControl/>
              <w:snapToGrid w:val="0"/>
              <w:ind w:left="787"/>
              <w:contextualSpacing/>
              <w:jc w:val="both"/>
              <w:rPr>
                <w:rFonts w:ascii="Calibri" w:hAnsi="Calibri" w:hint="default"/>
              </w:rPr>
            </w:pPr>
            <w:r w:rsidRPr="00F232A2">
              <w:rPr>
                <w:rFonts w:ascii="Calibri" w:hAnsi="Calibri"/>
              </w:rPr>
              <w:t>(Remarks: In the initial stage of the operation,</w:t>
            </w:r>
            <w:r w:rsidR="009F0231">
              <w:rPr>
                <w:rFonts w:ascii="Calibri" w:hAnsi="Calibri" w:hint="default"/>
              </w:rPr>
              <w:t xml:space="preserve"> the winning team should provide </w:t>
            </w:r>
            <w:r w:rsidRPr="00F232A2">
              <w:rPr>
                <w:rFonts w:ascii="Calibri" w:hAnsi="Calibri"/>
              </w:rPr>
              <w:t xml:space="preserve">food, beverages, products or services to UM staff and students </w:t>
            </w:r>
            <w:r w:rsidR="000B7D16">
              <w:rPr>
                <w:rFonts w:ascii="Calibri" w:hAnsi="Calibri" w:hint="default"/>
              </w:rPr>
              <w:t xml:space="preserve">according to </w:t>
            </w:r>
            <w:r w:rsidRPr="00F232A2">
              <w:rPr>
                <w:rFonts w:ascii="Calibri" w:hAnsi="Calibri"/>
              </w:rPr>
              <w:t>the c</w:t>
            </w:r>
            <w:r w:rsidR="009F0231">
              <w:rPr>
                <w:rFonts w:ascii="Calibri" w:hAnsi="Calibri"/>
              </w:rPr>
              <w:t>ontent of the business plan, and the</w:t>
            </w:r>
            <w:r w:rsidRPr="00F232A2">
              <w:rPr>
                <w:rFonts w:ascii="Calibri" w:hAnsi="Calibri"/>
              </w:rPr>
              <w:t xml:space="preserve"> pricing must be the same as the business plan. </w:t>
            </w:r>
          </w:p>
          <w:p w14:paraId="44174478" w14:textId="77777777" w:rsidR="00967C97" w:rsidRDefault="00967C97" w:rsidP="008A5B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Theme="minorEastAsia" w:hAnsi="Calibri" w:hint="default"/>
                <w:lang w:eastAsia="zh-TW"/>
              </w:rPr>
            </w:pPr>
          </w:p>
          <w:p w14:paraId="4BAA98CB" w14:textId="77777777" w:rsidR="00967C97" w:rsidRPr="005C5DED" w:rsidRDefault="00967C97" w:rsidP="008A5B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Theme="minorEastAsia" w:hAnsi="Calibri" w:hint="default"/>
                <w:lang w:eastAsia="zh-TW"/>
              </w:rPr>
            </w:pPr>
          </w:p>
          <w:p w14:paraId="66D1B9B8" w14:textId="77777777" w:rsidR="005B2D10" w:rsidRPr="005C5DED" w:rsidRDefault="005B2D10" w:rsidP="008A5B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Theme="minorEastAsia" w:hAnsi="Calibri" w:hint="default"/>
                <w:lang w:eastAsia="zh-TW"/>
              </w:rPr>
            </w:pPr>
          </w:p>
        </w:tc>
      </w:tr>
      <w:tr w:rsidR="00714EE1" w:rsidRPr="005C5DED" w14:paraId="6C971E12" w14:textId="77777777" w:rsidTr="00714EE1">
        <w:tc>
          <w:tcPr>
            <w:tcW w:w="9622" w:type="dxa"/>
          </w:tcPr>
          <w:p w14:paraId="22C89280" w14:textId="500CF64B" w:rsidR="000C160B" w:rsidRPr="005C5DED" w:rsidRDefault="000C160B" w:rsidP="00F40B57">
            <w:pPr>
              <w:pStyle w:val="ListParagraph"/>
              <w:widowControl/>
              <w:numPr>
                <w:ilvl w:val="0"/>
                <w:numId w:val="41"/>
              </w:numPr>
              <w:ind w:firstLineChars="0"/>
              <w:rPr>
                <w:rFonts w:ascii="Calibri" w:hAnsi="Calibri"/>
                <w:b/>
              </w:rPr>
            </w:pPr>
            <w:r w:rsidRPr="005C5DED">
              <w:rPr>
                <w:rFonts w:ascii="Calibri" w:hAnsi="Calibri"/>
                <w:b/>
              </w:rPr>
              <w:lastRenderedPageBreak/>
              <w:t>Division of Work/Organization</w:t>
            </w:r>
            <w:r w:rsidR="006D720E">
              <w:rPr>
                <w:rFonts w:ascii="Calibri" w:hAnsi="Calibri"/>
                <w:b/>
              </w:rPr>
              <w:t>al</w:t>
            </w:r>
            <w:r w:rsidRPr="005C5DED">
              <w:rPr>
                <w:rFonts w:ascii="Calibri" w:hAnsi="Calibri"/>
                <w:b/>
              </w:rPr>
              <w:t xml:space="preserve"> Structure </w:t>
            </w:r>
          </w:p>
          <w:p w14:paraId="3B5E77F8" w14:textId="0F6D593E" w:rsidR="003538FE" w:rsidRPr="005C5DED" w:rsidRDefault="003538FE" w:rsidP="00F40B57">
            <w:pPr>
              <w:pStyle w:val="ListParagraph"/>
              <w:widowControl/>
              <w:snapToGrid w:val="0"/>
              <w:ind w:left="357" w:firstLineChars="0" w:firstLine="0"/>
              <w:rPr>
                <w:rFonts w:ascii="Calibri" w:eastAsia="新細明體" w:hAnsi="Calibri"/>
                <w:lang w:eastAsia="zh-HK"/>
              </w:rPr>
            </w:pPr>
            <w:r w:rsidRPr="005C5DED">
              <w:rPr>
                <w:rFonts w:ascii="Calibri" w:eastAsia="新細明體" w:hAnsi="Calibri"/>
              </w:rPr>
              <w:t xml:space="preserve">Please </w:t>
            </w:r>
            <w:r w:rsidR="00720C47">
              <w:rPr>
                <w:rFonts w:ascii="Calibri" w:eastAsia="新細明體" w:hAnsi="Calibri"/>
              </w:rPr>
              <w:t>state out</w:t>
            </w:r>
            <w:r w:rsidR="00996413">
              <w:rPr>
                <w:rFonts w:ascii="Calibri" w:eastAsia="新細明體" w:hAnsi="Calibri"/>
              </w:rPr>
              <w:t xml:space="preserve"> </w:t>
            </w:r>
            <w:r w:rsidRPr="005C5DED">
              <w:rPr>
                <w:rFonts w:ascii="Calibri" w:eastAsia="新細明體" w:hAnsi="Calibri"/>
              </w:rPr>
              <w:t>the ownership, management team</w:t>
            </w:r>
            <w:r w:rsidR="005A2E9B">
              <w:rPr>
                <w:rFonts w:ascii="Calibri" w:eastAsia="新細明體" w:hAnsi="Calibri"/>
              </w:rPr>
              <w:t>,</w:t>
            </w:r>
            <w:r w:rsidRPr="005C5DED">
              <w:rPr>
                <w:rFonts w:ascii="Calibri" w:eastAsia="新細明體" w:hAnsi="Calibri"/>
              </w:rPr>
              <w:t xml:space="preserve"> </w:t>
            </w:r>
            <w:r w:rsidR="005A0443">
              <w:rPr>
                <w:rFonts w:ascii="Calibri" w:eastAsia="新細明體" w:hAnsi="Calibri"/>
              </w:rPr>
              <w:t xml:space="preserve">and </w:t>
            </w:r>
            <w:r w:rsidRPr="005C5DED">
              <w:rPr>
                <w:rFonts w:ascii="Calibri" w:eastAsia="新細明體" w:hAnsi="Calibri"/>
              </w:rPr>
              <w:t>organization</w:t>
            </w:r>
            <w:r w:rsidR="005A2E9B">
              <w:rPr>
                <w:rFonts w:ascii="Calibri" w:eastAsia="新細明體" w:hAnsi="Calibri"/>
              </w:rPr>
              <w:t>al</w:t>
            </w:r>
            <w:r w:rsidRPr="005C5DED">
              <w:rPr>
                <w:rFonts w:ascii="Calibri" w:eastAsia="新細明體" w:hAnsi="Calibri"/>
              </w:rPr>
              <w:t xml:space="preserve"> structure of the </w:t>
            </w:r>
            <w:r w:rsidR="00996413">
              <w:rPr>
                <w:rFonts w:ascii="Calibri" w:eastAsia="新細明體" w:hAnsi="Calibri"/>
              </w:rPr>
              <w:t>shop</w:t>
            </w:r>
            <w:r w:rsidR="005A0443">
              <w:rPr>
                <w:rFonts w:ascii="Calibri" w:eastAsia="新細明體" w:hAnsi="Calibri"/>
              </w:rPr>
              <w:t xml:space="preserve">, and </w:t>
            </w:r>
            <w:r w:rsidR="001D1573">
              <w:rPr>
                <w:rFonts w:ascii="Calibri" w:eastAsia="新細明體" w:hAnsi="Calibri"/>
              </w:rPr>
              <w:t xml:space="preserve">also </w:t>
            </w:r>
            <w:r w:rsidR="005A0443">
              <w:rPr>
                <w:rFonts w:ascii="Calibri" w:eastAsia="新細明體" w:hAnsi="Calibri"/>
              </w:rPr>
              <w:t xml:space="preserve">provide the </w:t>
            </w:r>
            <w:r w:rsidRPr="005C5DED">
              <w:rPr>
                <w:rFonts w:ascii="Calibri" w:eastAsia="新細明體" w:hAnsi="Calibri"/>
              </w:rPr>
              <w:t>back</w:t>
            </w:r>
            <w:r w:rsidR="005A2E3D" w:rsidRPr="005C5DED">
              <w:rPr>
                <w:rFonts w:ascii="Calibri" w:eastAsia="新細明體" w:hAnsi="Calibri"/>
              </w:rPr>
              <w:t xml:space="preserve">ground </w:t>
            </w:r>
            <w:r w:rsidR="00996413">
              <w:rPr>
                <w:rFonts w:ascii="Calibri" w:eastAsia="新細明體" w:hAnsi="Calibri"/>
              </w:rPr>
              <w:t xml:space="preserve">information </w:t>
            </w:r>
            <w:r w:rsidR="005A2E3D" w:rsidRPr="005C5DED">
              <w:rPr>
                <w:rFonts w:ascii="Calibri" w:eastAsia="新細明體" w:hAnsi="Calibri"/>
              </w:rPr>
              <w:t xml:space="preserve">of the key management members, as well as the </w:t>
            </w:r>
            <w:r w:rsidR="008F7BD4">
              <w:rPr>
                <w:rFonts w:ascii="Calibri" w:eastAsia="新細明體" w:hAnsi="Calibri"/>
              </w:rPr>
              <w:t>human resources strategy in detail</w:t>
            </w:r>
            <w:r w:rsidR="005A2E3D" w:rsidRPr="005C5DED">
              <w:rPr>
                <w:rFonts w:ascii="Calibri" w:eastAsia="新細明體" w:hAnsi="Calibri"/>
              </w:rPr>
              <w:t xml:space="preserve">. The content </w:t>
            </w:r>
            <w:r w:rsidR="001D1573">
              <w:rPr>
                <w:rFonts w:ascii="Calibri" w:eastAsia="新細明體" w:hAnsi="Calibri"/>
              </w:rPr>
              <w:t>should</w:t>
            </w:r>
            <w:r w:rsidR="00292B05">
              <w:rPr>
                <w:rFonts w:ascii="Calibri" w:eastAsia="新細明體" w:hAnsi="Calibri"/>
              </w:rPr>
              <w:t xml:space="preserve"> include </w:t>
            </w:r>
            <w:r w:rsidR="005A2E3D" w:rsidRPr="005C5DED">
              <w:rPr>
                <w:rFonts w:ascii="Calibri" w:eastAsia="新細明體" w:hAnsi="Calibri"/>
              </w:rPr>
              <w:t xml:space="preserve">but not limited to the following: </w:t>
            </w:r>
            <w:r w:rsidRPr="005C5DED">
              <w:rPr>
                <w:rFonts w:ascii="Calibri" w:eastAsia="新細明體" w:hAnsi="Calibri"/>
              </w:rPr>
              <w:t xml:space="preserve"> </w:t>
            </w:r>
          </w:p>
          <w:p w14:paraId="455BABEF" w14:textId="0EF36FAD" w:rsidR="00581296" w:rsidRPr="005C5DED" w:rsidRDefault="005A2E3D" w:rsidP="00F40B57">
            <w:pPr>
              <w:pStyle w:val="ListParagraph"/>
              <w:numPr>
                <w:ilvl w:val="0"/>
                <w:numId w:val="43"/>
              </w:numPr>
              <w:snapToGrid w:val="0"/>
              <w:ind w:firstLineChars="0"/>
              <w:rPr>
                <w:rFonts w:ascii="Calibri" w:eastAsia="新細明體" w:hAnsi="Calibri"/>
              </w:rPr>
            </w:pPr>
            <w:r w:rsidRPr="005C5DED">
              <w:rPr>
                <w:rFonts w:ascii="Calibri" w:eastAsia="新細明體" w:hAnsi="Calibri"/>
              </w:rPr>
              <w:t>Organization</w:t>
            </w:r>
            <w:r w:rsidR="005A0443">
              <w:rPr>
                <w:rFonts w:ascii="Calibri" w:eastAsia="新細明體" w:hAnsi="Calibri"/>
              </w:rPr>
              <w:t>al</w:t>
            </w:r>
            <w:r w:rsidR="001D1573">
              <w:rPr>
                <w:rFonts w:ascii="Calibri" w:eastAsia="新細明體" w:hAnsi="Calibri"/>
              </w:rPr>
              <w:t xml:space="preserve"> structure/ Management </w:t>
            </w:r>
            <w:r w:rsidR="00C62EB0">
              <w:rPr>
                <w:rFonts w:ascii="Calibri" w:eastAsia="新細明體" w:hAnsi="Calibri"/>
              </w:rPr>
              <w:t>ways</w:t>
            </w:r>
          </w:p>
          <w:p w14:paraId="59E55EFA" w14:textId="4E0831BC" w:rsidR="005A2E3D" w:rsidRPr="005C5DED" w:rsidRDefault="006F61AC" w:rsidP="00F40B57">
            <w:pPr>
              <w:pStyle w:val="ListParagraph"/>
              <w:numPr>
                <w:ilvl w:val="0"/>
                <w:numId w:val="43"/>
              </w:numPr>
              <w:snapToGrid w:val="0"/>
              <w:ind w:firstLineChars="0"/>
              <w:rPr>
                <w:rFonts w:ascii="Calibri" w:eastAsia="新細明體" w:hAnsi="Calibri"/>
              </w:rPr>
            </w:pPr>
            <w:r>
              <w:rPr>
                <w:rFonts w:ascii="Calibri" w:eastAsia="新細明體" w:hAnsi="Calibri"/>
              </w:rPr>
              <w:t>Possession</w:t>
            </w:r>
            <w:r w:rsidR="005A2E3D" w:rsidRPr="005C5DED">
              <w:rPr>
                <w:rFonts w:ascii="Calibri" w:eastAsia="新細明體" w:hAnsi="Calibri"/>
              </w:rPr>
              <w:t xml:space="preserve"> of shares and investment amount of each shareholder</w:t>
            </w:r>
          </w:p>
          <w:p w14:paraId="62064239" w14:textId="4F483C57" w:rsidR="005A2E3D" w:rsidRPr="005C5DED" w:rsidRDefault="00202FD5" w:rsidP="00F40B57">
            <w:pPr>
              <w:pStyle w:val="ListParagraph"/>
              <w:numPr>
                <w:ilvl w:val="0"/>
                <w:numId w:val="43"/>
              </w:numPr>
              <w:snapToGrid w:val="0"/>
              <w:ind w:firstLineChars="0"/>
              <w:rPr>
                <w:rFonts w:ascii="Calibri" w:eastAsia="新細明體" w:hAnsi="Calibri"/>
              </w:rPr>
            </w:pPr>
            <w:r>
              <w:rPr>
                <w:rFonts w:ascii="Calibri" w:eastAsia="新細明體" w:hAnsi="Calibri"/>
              </w:rPr>
              <w:t>Resume</w:t>
            </w:r>
            <w:r w:rsidR="005A2E3D" w:rsidRPr="005C5DED">
              <w:rPr>
                <w:rFonts w:ascii="Calibri" w:eastAsia="新細明體" w:hAnsi="Calibri"/>
              </w:rPr>
              <w:t xml:space="preserve"> </w:t>
            </w:r>
            <w:r w:rsidR="001D1573">
              <w:rPr>
                <w:rFonts w:ascii="Calibri" w:eastAsia="新細明體" w:hAnsi="Calibri"/>
              </w:rPr>
              <w:t xml:space="preserve">or strength </w:t>
            </w:r>
            <w:r w:rsidR="005A2E3D" w:rsidRPr="005C5DED">
              <w:rPr>
                <w:rFonts w:ascii="Calibri" w:eastAsia="新細明體" w:hAnsi="Calibri"/>
              </w:rPr>
              <w:t>of core members (should be consistent with the application form)</w:t>
            </w:r>
          </w:p>
          <w:p w14:paraId="28F4E9B9" w14:textId="6CBE0047" w:rsidR="0019355B" w:rsidRPr="003F7575" w:rsidRDefault="003F7575" w:rsidP="00F40B57">
            <w:pPr>
              <w:pStyle w:val="ListParagraph"/>
              <w:numPr>
                <w:ilvl w:val="0"/>
                <w:numId w:val="43"/>
              </w:numPr>
              <w:snapToGrid w:val="0"/>
              <w:ind w:firstLineChars="0"/>
              <w:rPr>
                <w:rFonts w:ascii="Calibri" w:eastAsia="新細明體" w:hAnsi="Calibri"/>
              </w:rPr>
            </w:pPr>
            <w:r>
              <w:rPr>
                <w:rFonts w:ascii="Calibri" w:eastAsia="新細明體" w:hAnsi="Calibri"/>
              </w:rPr>
              <w:t xml:space="preserve">Roles or </w:t>
            </w:r>
            <w:r w:rsidR="00160931">
              <w:rPr>
                <w:rFonts w:ascii="Calibri" w:eastAsia="新細明體" w:hAnsi="Calibri"/>
              </w:rPr>
              <w:t>position/a</w:t>
            </w:r>
            <w:r>
              <w:rPr>
                <w:rFonts w:ascii="Calibri" w:eastAsia="新細明體" w:hAnsi="Calibri"/>
              </w:rPr>
              <w:t>lloc</w:t>
            </w:r>
            <w:r w:rsidR="00160931">
              <w:rPr>
                <w:rFonts w:ascii="Calibri" w:eastAsia="新細明體" w:hAnsi="Calibri"/>
              </w:rPr>
              <w:t>ated t</w:t>
            </w:r>
            <w:r>
              <w:rPr>
                <w:rFonts w:ascii="Calibri" w:eastAsia="新細明體" w:hAnsi="Calibri"/>
              </w:rPr>
              <w:t>asks of each member</w:t>
            </w:r>
          </w:p>
          <w:p w14:paraId="2965339D" w14:textId="77777777" w:rsidR="00967C97" w:rsidRDefault="00967C97" w:rsidP="00F40B57">
            <w:pPr>
              <w:snapToGrid w:val="0"/>
              <w:jc w:val="both"/>
              <w:rPr>
                <w:rFonts w:ascii="Calibri" w:eastAsia="新細明體" w:hAnsi="Calibri" w:hint="default"/>
              </w:rPr>
            </w:pPr>
          </w:p>
          <w:p w14:paraId="2A79DC56" w14:textId="77777777" w:rsidR="00967C97" w:rsidRPr="005C5DED" w:rsidRDefault="00967C97" w:rsidP="00F40B57">
            <w:pPr>
              <w:snapToGrid w:val="0"/>
              <w:jc w:val="both"/>
              <w:rPr>
                <w:rFonts w:ascii="Calibri" w:eastAsia="新細明體" w:hAnsi="Calibri" w:hint="default"/>
              </w:rPr>
            </w:pPr>
          </w:p>
          <w:p w14:paraId="519C19D0" w14:textId="77A90F76" w:rsidR="002F01B7" w:rsidRPr="005C5DED" w:rsidRDefault="002F01B7" w:rsidP="00F40B57">
            <w:pPr>
              <w:pStyle w:val="ListParagraph"/>
              <w:snapToGrid w:val="0"/>
              <w:ind w:left="1080" w:firstLineChars="0" w:firstLine="0"/>
              <w:rPr>
                <w:rFonts w:ascii="Calibri" w:eastAsia="新細明體" w:hAnsi="Calibri"/>
                <w:color w:val="FF0000"/>
              </w:rPr>
            </w:pPr>
          </w:p>
        </w:tc>
      </w:tr>
      <w:tr w:rsidR="00714EE1" w:rsidRPr="005C5DED" w14:paraId="4654644E" w14:textId="77777777" w:rsidTr="00714EE1">
        <w:tc>
          <w:tcPr>
            <w:tcW w:w="9622" w:type="dxa"/>
          </w:tcPr>
          <w:p w14:paraId="6C420C09" w14:textId="205E7FE7" w:rsidR="000C160B" w:rsidRPr="005C5DED" w:rsidRDefault="002327D1" w:rsidP="00F40B57">
            <w:pPr>
              <w:pStyle w:val="ListParagraph"/>
              <w:widowControl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firstLineChars="0"/>
              <w:rPr>
                <w:rFonts w:ascii="Calibri" w:hAnsi="Calibri"/>
                <w:b/>
                <w:i/>
              </w:rPr>
            </w:pPr>
            <w:r>
              <w:rPr>
                <w:rFonts w:ascii="Calibri" w:hAnsi="Calibri"/>
                <w:b/>
              </w:rPr>
              <w:t>Business</w:t>
            </w:r>
            <w:r w:rsidR="00C62EB0">
              <w:rPr>
                <w:rFonts w:ascii="Calibri" w:hAnsi="Calibri"/>
                <w:b/>
              </w:rPr>
              <w:t xml:space="preserve"> Management and Arrangement </w:t>
            </w:r>
          </w:p>
          <w:p w14:paraId="17E22B89" w14:textId="062ABACB" w:rsidR="005A2E3D" w:rsidRPr="005C5DED" w:rsidRDefault="005A2E3D" w:rsidP="00F40B57">
            <w:pPr>
              <w:pStyle w:val="ListParagraph"/>
              <w:widowControl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left="357" w:firstLineChars="0" w:firstLine="0"/>
              <w:rPr>
                <w:rFonts w:ascii="Calibri" w:eastAsia="新細明體" w:hAnsi="Calibri"/>
              </w:rPr>
            </w:pPr>
            <w:r w:rsidRPr="005C5DED">
              <w:rPr>
                <w:rFonts w:ascii="Calibri" w:eastAsia="新細明體" w:hAnsi="Calibri"/>
              </w:rPr>
              <w:t xml:space="preserve">Please </w:t>
            </w:r>
            <w:r w:rsidR="00720C47">
              <w:rPr>
                <w:rFonts w:ascii="Calibri" w:eastAsia="新細明體" w:hAnsi="Calibri"/>
              </w:rPr>
              <w:t>state out</w:t>
            </w:r>
            <w:r w:rsidR="00F40B57" w:rsidRPr="005C5DED">
              <w:rPr>
                <w:rFonts w:ascii="Calibri" w:eastAsia="新細明體" w:hAnsi="Calibri"/>
              </w:rPr>
              <w:t xml:space="preserve"> </w:t>
            </w:r>
            <w:r w:rsidR="00FB7C93">
              <w:rPr>
                <w:rFonts w:ascii="Calibri" w:eastAsia="新細明體" w:hAnsi="Calibri"/>
              </w:rPr>
              <w:t xml:space="preserve">the </w:t>
            </w:r>
            <w:r w:rsidR="00F40B57" w:rsidRPr="005C5DED">
              <w:rPr>
                <w:rFonts w:ascii="Calibri" w:eastAsia="新細明體" w:hAnsi="Calibri"/>
              </w:rPr>
              <w:t>production and operation management</w:t>
            </w:r>
            <w:r w:rsidR="00D44FD2">
              <w:rPr>
                <w:rFonts w:ascii="Calibri" w:eastAsia="新細明體" w:hAnsi="Calibri"/>
              </w:rPr>
              <w:t xml:space="preserve"> method</w:t>
            </w:r>
            <w:r w:rsidR="00F40B57" w:rsidRPr="005C5DED">
              <w:rPr>
                <w:rFonts w:ascii="Calibri" w:eastAsia="新細明體" w:hAnsi="Calibri"/>
              </w:rPr>
              <w:t xml:space="preserve">, marketing strategy, human resources management mode, which </w:t>
            </w:r>
            <w:r w:rsidR="00B17F44">
              <w:rPr>
                <w:rFonts w:ascii="Calibri" w:eastAsia="新細明體" w:hAnsi="Calibri"/>
              </w:rPr>
              <w:t>should</w:t>
            </w:r>
            <w:r w:rsidR="00926DA6">
              <w:rPr>
                <w:rFonts w:ascii="Calibri" w:eastAsia="新細明體" w:hAnsi="Calibri"/>
              </w:rPr>
              <w:t xml:space="preserve"> </w:t>
            </w:r>
            <w:r w:rsidR="00F40B57" w:rsidRPr="005C5DED">
              <w:rPr>
                <w:rFonts w:ascii="Calibri" w:eastAsia="新細明體" w:hAnsi="Calibri"/>
              </w:rPr>
              <w:t xml:space="preserve">include but not limited to the following content: </w:t>
            </w:r>
          </w:p>
          <w:p w14:paraId="304CC36E" w14:textId="5A35AA62" w:rsidR="00B17F44" w:rsidRDefault="00B17F44" w:rsidP="00F40B57">
            <w:pPr>
              <w:pStyle w:val="ListParagraph"/>
              <w:widowControl/>
              <w:numPr>
                <w:ilvl w:val="0"/>
                <w:numId w:val="44"/>
              </w:numPr>
              <w:snapToGrid w:val="0"/>
              <w:ind w:firstLineChars="0"/>
              <w:rPr>
                <w:rFonts w:ascii="Calibri" w:eastAsia="新細明體" w:hAnsi="Calibri"/>
              </w:rPr>
            </w:pPr>
            <w:r>
              <w:rPr>
                <w:rFonts w:ascii="Calibri" w:eastAsia="新細明體" w:hAnsi="Calibri"/>
              </w:rPr>
              <w:t>Pricing of the products or revenue model (Pricing on food, beverages or services. The expected revenue)</w:t>
            </w:r>
          </w:p>
          <w:p w14:paraId="55E1AC7D" w14:textId="187A761E" w:rsidR="00F40B57" w:rsidRDefault="00F40B57" w:rsidP="00F40B57">
            <w:pPr>
              <w:pStyle w:val="ListParagraph"/>
              <w:widowControl/>
              <w:numPr>
                <w:ilvl w:val="0"/>
                <w:numId w:val="44"/>
              </w:numPr>
              <w:snapToGrid w:val="0"/>
              <w:ind w:firstLineChars="0"/>
              <w:rPr>
                <w:rFonts w:ascii="Calibri" w:eastAsia="新細明體" w:hAnsi="Calibri"/>
              </w:rPr>
            </w:pPr>
            <w:r w:rsidRPr="005C5DED">
              <w:rPr>
                <w:rFonts w:ascii="Calibri" w:eastAsia="新細明體" w:hAnsi="Calibri"/>
              </w:rPr>
              <w:t>Market strategy (different online and offline promotion methods</w:t>
            </w:r>
            <w:r w:rsidR="004D11B2">
              <w:rPr>
                <w:rFonts w:ascii="Calibri" w:eastAsia="新細明體" w:hAnsi="Calibri"/>
              </w:rPr>
              <w:t xml:space="preserve">, </w:t>
            </w:r>
            <w:r w:rsidR="005A2E9B">
              <w:rPr>
                <w:rFonts w:ascii="Calibri" w:eastAsia="新細明體" w:hAnsi="Calibri"/>
              </w:rPr>
              <w:t xml:space="preserve">the </w:t>
            </w:r>
            <w:r w:rsidR="004D11B2">
              <w:rPr>
                <w:rFonts w:ascii="Calibri" w:eastAsia="新細明體" w:hAnsi="Calibri"/>
              </w:rPr>
              <w:t>sample of promotion materials,</w:t>
            </w:r>
            <w:r w:rsidRPr="005C5DED">
              <w:rPr>
                <w:rFonts w:ascii="Calibri" w:eastAsia="新細明體" w:hAnsi="Calibri"/>
              </w:rPr>
              <w:t xml:space="preserve"> etc.)</w:t>
            </w:r>
          </w:p>
          <w:p w14:paraId="57D64AEA" w14:textId="67713F9B" w:rsidR="00B17F44" w:rsidRPr="005C5DED" w:rsidRDefault="00B17F44" w:rsidP="00F40B57">
            <w:pPr>
              <w:pStyle w:val="ListParagraph"/>
              <w:widowControl/>
              <w:numPr>
                <w:ilvl w:val="0"/>
                <w:numId w:val="44"/>
              </w:numPr>
              <w:snapToGrid w:val="0"/>
              <w:ind w:firstLineChars="0"/>
              <w:rPr>
                <w:rFonts w:ascii="Calibri" w:eastAsia="新細明體" w:hAnsi="Calibri"/>
              </w:rPr>
            </w:pPr>
            <w:r>
              <w:rPr>
                <w:rFonts w:ascii="Calibri" w:eastAsia="新細明體" w:hAnsi="Calibri"/>
              </w:rPr>
              <w:t>Staff recruitment, training and job arrangements (Allocation of full-time/part-time</w:t>
            </w:r>
            <w:r w:rsidR="00C62EB0">
              <w:rPr>
                <w:rFonts w:ascii="Calibri" w:eastAsia="新細明體" w:hAnsi="Calibri"/>
              </w:rPr>
              <w:t xml:space="preserve"> staff and their roles/duties</w:t>
            </w:r>
            <w:r>
              <w:rPr>
                <w:rFonts w:ascii="Calibri" w:eastAsia="新細明體" w:hAnsi="Calibri"/>
              </w:rPr>
              <w:t>. The staff arrangement for peak and non-peak periods)</w:t>
            </w:r>
          </w:p>
          <w:p w14:paraId="5F19BB44" w14:textId="16044870" w:rsidR="004D19E5" w:rsidRPr="005C5DED" w:rsidRDefault="004D19E5" w:rsidP="00F40B57">
            <w:pPr>
              <w:pStyle w:val="ListParagraph"/>
              <w:widowControl/>
              <w:numPr>
                <w:ilvl w:val="0"/>
                <w:numId w:val="44"/>
              </w:numPr>
              <w:snapToGrid w:val="0"/>
              <w:ind w:firstLineChars="0"/>
              <w:rPr>
                <w:rFonts w:ascii="Calibri" w:eastAsia="新細明體" w:hAnsi="Calibri"/>
              </w:rPr>
            </w:pPr>
            <w:r w:rsidRPr="005C5DED">
              <w:rPr>
                <w:rFonts w:ascii="Calibri" w:eastAsia="新細明體" w:hAnsi="Calibri"/>
                <w:lang w:eastAsia="zh-HK"/>
              </w:rPr>
              <w:t xml:space="preserve">Time and procedures for </w:t>
            </w:r>
            <w:r w:rsidR="00C62EB0">
              <w:rPr>
                <w:rFonts w:ascii="Calibri" w:eastAsia="新細明體" w:hAnsi="Calibri"/>
                <w:lang w:eastAsia="zh-HK"/>
              </w:rPr>
              <w:t>producing</w:t>
            </w:r>
            <w:r w:rsidRPr="005C5DED">
              <w:rPr>
                <w:rFonts w:ascii="Calibri" w:eastAsia="新細明體" w:hAnsi="Calibri"/>
                <w:lang w:eastAsia="zh-HK"/>
              </w:rPr>
              <w:t xml:space="preserve"> </w:t>
            </w:r>
            <w:r w:rsidR="00DA11B0">
              <w:rPr>
                <w:rFonts w:ascii="Calibri" w:eastAsia="新細明體" w:hAnsi="Calibri"/>
                <w:lang w:eastAsia="zh-HK"/>
              </w:rPr>
              <w:t>dishes/delivering</w:t>
            </w:r>
            <w:r w:rsidRPr="005C5DED">
              <w:rPr>
                <w:rFonts w:ascii="Calibri" w:eastAsia="新細明體" w:hAnsi="Calibri"/>
                <w:lang w:eastAsia="zh-HK"/>
              </w:rPr>
              <w:t xml:space="preserve"> goods</w:t>
            </w:r>
          </w:p>
          <w:p w14:paraId="0B9EDD20" w14:textId="6895CA0C" w:rsidR="004D19E5" w:rsidRPr="005C5DED" w:rsidRDefault="004D19E5" w:rsidP="00F40B57">
            <w:pPr>
              <w:pStyle w:val="ListParagraph"/>
              <w:widowControl/>
              <w:numPr>
                <w:ilvl w:val="0"/>
                <w:numId w:val="44"/>
              </w:numPr>
              <w:snapToGrid w:val="0"/>
              <w:ind w:firstLineChars="0"/>
              <w:rPr>
                <w:rFonts w:ascii="Calibri" w:eastAsia="新細明體" w:hAnsi="Calibri"/>
              </w:rPr>
            </w:pPr>
            <w:r w:rsidRPr="005C5DED">
              <w:rPr>
                <w:rFonts w:ascii="Calibri" w:eastAsia="新細明體" w:hAnsi="Calibri"/>
              </w:rPr>
              <w:t>Inventory management mode</w:t>
            </w:r>
          </w:p>
          <w:p w14:paraId="79DDEAC0" w14:textId="37142659" w:rsidR="002F01B7" w:rsidRPr="00B17F44" w:rsidRDefault="004D19E5" w:rsidP="00B17F44">
            <w:pPr>
              <w:pStyle w:val="ListParagraph"/>
              <w:widowControl/>
              <w:numPr>
                <w:ilvl w:val="0"/>
                <w:numId w:val="44"/>
              </w:numPr>
              <w:snapToGrid w:val="0"/>
              <w:ind w:firstLineChars="0"/>
              <w:rPr>
                <w:rFonts w:ascii="Calibri" w:eastAsia="新細明體" w:hAnsi="Calibri"/>
              </w:rPr>
            </w:pPr>
            <w:r w:rsidRPr="005C5DED">
              <w:rPr>
                <w:rFonts w:ascii="Calibri" w:eastAsia="新細明體" w:hAnsi="Calibri"/>
              </w:rPr>
              <w:t xml:space="preserve">Financial management mode (including </w:t>
            </w:r>
            <w:r w:rsidR="005A2E9B">
              <w:rPr>
                <w:rFonts w:ascii="Calibri" w:eastAsia="新細明體" w:hAnsi="Calibri"/>
              </w:rPr>
              <w:t xml:space="preserve">the </w:t>
            </w:r>
            <w:r w:rsidRPr="005C5DED">
              <w:rPr>
                <w:rFonts w:ascii="Calibri" w:eastAsia="新細明體" w:hAnsi="Calibri"/>
              </w:rPr>
              <w:t xml:space="preserve">target </w:t>
            </w:r>
            <w:r w:rsidR="00DF4DE4">
              <w:rPr>
                <w:rFonts w:ascii="Calibri" w:eastAsia="新細明體" w:hAnsi="Calibri"/>
              </w:rPr>
              <w:t xml:space="preserve">of </w:t>
            </w:r>
            <w:r w:rsidRPr="005C5DED">
              <w:rPr>
                <w:rFonts w:ascii="Calibri" w:eastAsia="新細明體" w:hAnsi="Calibri"/>
              </w:rPr>
              <w:t>daytime turnover, estimated expenditures, food/</w:t>
            </w:r>
            <w:r w:rsidR="00DF4DE4">
              <w:rPr>
                <w:rFonts w:ascii="Calibri" w:eastAsia="新細明體" w:hAnsi="Calibri"/>
              </w:rPr>
              <w:t>product</w:t>
            </w:r>
            <w:r w:rsidR="005F1E85" w:rsidRPr="005C5DED">
              <w:rPr>
                <w:rFonts w:ascii="Calibri" w:eastAsia="新細明體" w:hAnsi="Calibri"/>
              </w:rPr>
              <w:t xml:space="preserve"> cost, etc.)</w:t>
            </w:r>
            <w:r w:rsidRPr="005C5DED">
              <w:rPr>
                <w:rFonts w:ascii="Calibri" w:eastAsia="新細明體" w:hAnsi="Calibri"/>
              </w:rPr>
              <w:t xml:space="preserve">   </w:t>
            </w:r>
          </w:p>
          <w:p w14:paraId="23AF03B9" w14:textId="77777777" w:rsidR="00714EE1" w:rsidRPr="005C5DED" w:rsidRDefault="00714EE1" w:rsidP="00F40B57">
            <w:pPr>
              <w:jc w:val="both"/>
              <w:rPr>
                <w:rFonts w:ascii="Calibri" w:eastAsiaTheme="minorEastAsia" w:hAnsi="Calibri" w:hint="default"/>
                <w:lang w:eastAsia="zh-TW"/>
              </w:rPr>
            </w:pPr>
          </w:p>
          <w:p w14:paraId="096D83C1" w14:textId="77777777" w:rsidR="00967C97" w:rsidRDefault="00967C97" w:rsidP="00F40B57">
            <w:pPr>
              <w:jc w:val="both"/>
              <w:rPr>
                <w:rFonts w:ascii="Calibri" w:eastAsiaTheme="minorEastAsia" w:hAnsi="Calibri" w:hint="default"/>
                <w:lang w:eastAsia="zh-TW"/>
              </w:rPr>
            </w:pPr>
          </w:p>
          <w:p w14:paraId="5EB7A57C" w14:textId="77777777" w:rsidR="005B2D10" w:rsidRPr="005C5DED" w:rsidRDefault="005B2D10" w:rsidP="00F40B57">
            <w:pPr>
              <w:jc w:val="both"/>
              <w:rPr>
                <w:rFonts w:ascii="Calibri" w:eastAsiaTheme="minorEastAsia" w:hAnsi="Calibri" w:hint="default"/>
                <w:lang w:eastAsia="zh-TW"/>
              </w:rPr>
            </w:pPr>
          </w:p>
        </w:tc>
      </w:tr>
      <w:tr w:rsidR="00714EE1" w:rsidRPr="005C5DED" w14:paraId="4A569042" w14:textId="77777777" w:rsidTr="00714EE1">
        <w:tc>
          <w:tcPr>
            <w:tcW w:w="9622" w:type="dxa"/>
          </w:tcPr>
          <w:p w14:paraId="46EC7895" w14:textId="2A9E5206" w:rsidR="000C160B" w:rsidRPr="005C5DED" w:rsidRDefault="000C160B" w:rsidP="005531CC">
            <w:pPr>
              <w:pStyle w:val="ListParagraph"/>
              <w:widowControl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firstLineChars="0"/>
              <w:jc w:val="left"/>
              <w:rPr>
                <w:rFonts w:ascii="Calibri" w:hAnsi="Calibri"/>
                <w:b/>
              </w:rPr>
            </w:pPr>
            <w:r w:rsidRPr="005C5DED">
              <w:rPr>
                <w:rFonts w:ascii="Calibri" w:hAnsi="Calibri"/>
                <w:b/>
              </w:rPr>
              <w:t>Financial Management</w:t>
            </w:r>
          </w:p>
          <w:p w14:paraId="25600F2A" w14:textId="20BB1CB7" w:rsidR="004C5964" w:rsidRPr="005C5DED" w:rsidRDefault="004C5964" w:rsidP="00FC49A2">
            <w:pPr>
              <w:pStyle w:val="ListParagraph"/>
              <w:widowControl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left="357" w:firstLineChars="0" w:firstLine="0"/>
              <w:rPr>
                <w:rFonts w:ascii="Calibri" w:eastAsia="新細明體" w:hAnsi="Calibri"/>
              </w:rPr>
            </w:pPr>
            <w:r w:rsidRPr="005C5DED">
              <w:rPr>
                <w:rFonts w:ascii="Calibri" w:eastAsia="新細明體" w:hAnsi="Calibri"/>
              </w:rPr>
              <w:t xml:space="preserve">Please </w:t>
            </w:r>
            <w:r w:rsidR="00720C47">
              <w:rPr>
                <w:rFonts w:ascii="Calibri" w:eastAsia="新細明體" w:hAnsi="Calibri"/>
              </w:rPr>
              <w:t>state out</w:t>
            </w:r>
            <w:r w:rsidRPr="005C5DED">
              <w:rPr>
                <w:rFonts w:ascii="Calibri" w:eastAsia="新細明體" w:hAnsi="Calibri"/>
              </w:rPr>
              <w:t xml:space="preserve"> </w:t>
            </w:r>
            <w:r w:rsidR="00720C47">
              <w:rPr>
                <w:rFonts w:ascii="Calibri" w:eastAsia="新細明體" w:hAnsi="Calibri"/>
              </w:rPr>
              <w:t xml:space="preserve">in detail </w:t>
            </w:r>
            <w:r w:rsidR="004E7827">
              <w:rPr>
                <w:rFonts w:ascii="Calibri" w:eastAsia="新細明體" w:hAnsi="Calibri"/>
              </w:rPr>
              <w:t xml:space="preserve">the </w:t>
            </w:r>
            <w:r w:rsidR="00EB5508" w:rsidRPr="005C5DED">
              <w:rPr>
                <w:rFonts w:ascii="Calibri" w:eastAsia="新細明體" w:hAnsi="Calibri"/>
              </w:rPr>
              <w:t>financial feasibility of your business</w:t>
            </w:r>
            <w:r w:rsidRPr="005C5DED">
              <w:rPr>
                <w:rFonts w:ascii="Calibri" w:eastAsia="新細明體" w:hAnsi="Calibri"/>
              </w:rPr>
              <w:t xml:space="preserve"> and provide the following reports: projected </w:t>
            </w:r>
            <w:r w:rsidR="00C62EB0">
              <w:rPr>
                <w:rFonts w:ascii="Calibri" w:eastAsia="新細明體" w:hAnsi="Calibri"/>
              </w:rPr>
              <w:t>income</w:t>
            </w:r>
            <w:r w:rsidRPr="005C5DED">
              <w:rPr>
                <w:rFonts w:ascii="Calibri" w:eastAsia="新細明體" w:hAnsi="Calibri"/>
              </w:rPr>
              <w:t xml:space="preserve"> statement</w:t>
            </w:r>
            <w:r w:rsidR="00C62EB0">
              <w:rPr>
                <w:rFonts w:ascii="Calibri" w:eastAsia="新細明體" w:hAnsi="Calibri"/>
              </w:rPr>
              <w:t>,</w:t>
            </w:r>
            <w:r w:rsidRPr="005C5DED">
              <w:rPr>
                <w:rFonts w:ascii="Calibri" w:eastAsia="新細明體" w:hAnsi="Calibri"/>
              </w:rPr>
              <w:t xml:space="preserve"> </w:t>
            </w:r>
            <w:r w:rsidR="00720C47">
              <w:rPr>
                <w:rFonts w:ascii="Calibri" w:eastAsia="新細明體" w:hAnsi="Calibri"/>
              </w:rPr>
              <w:t xml:space="preserve">projected </w:t>
            </w:r>
            <w:r w:rsidRPr="005C5DED">
              <w:rPr>
                <w:rFonts w:ascii="Calibri" w:eastAsia="新細明體" w:hAnsi="Calibri"/>
              </w:rPr>
              <w:t>cash flow statement</w:t>
            </w:r>
            <w:r w:rsidR="005A2E9B">
              <w:rPr>
                <w:rFonts w:ascii="Calibri" w:eastAsia="新細明體" w:hAnsi="Calibri"/>
              </w:rPr>
              <w:t>,</w:t>
            </w:r>
            <w:r w:rsidRPr="005C5DED">
              <w:rPr>
                <w:rFonts w:ascii="Calibri" w:eastAsia="新細明體" w:hAnsi="Calibri"/>
              </w:rPr>
              <w:t xml:space="preserve"> and </w:t>
            </w:r>
            <w:r w:rsidR="00720C47">
              <w:rPr>
                <w:rFonts w:ascii="Calibri" w:eastAsia="新細明體" w:hAnsi="Calibri"/>
              </w:rPr>
              <w:t xml:space="preserve">projected </w:t>
            </w:r>
            <w:r w:rsidRPr="005C5DED">
              <w:rPr>
                <w:rFonts w:ascii="Calibri" w:eastAsia="新細明體" w:hAnsi="Calibri"/>
              </w:rPr>
              <w:t>balance sheet.</w:t>
            </w:r>
            <w:r w:rsidR="00EB5508" w:rsidRPr="005C5DED">
              <w:rPr>
                <w:rFonts w:ascii="Calibri" w:eastAsia="新細明體" w:hAnsi="Calibri"/>
              </w:rPr>
              <w:t xml:space="preserve"> Projection should be realistic </w:t>
            </w:r>
            <w:r w:rsidR="00720C47">
              <w:rPr>
                <w:rFonts w:ascii="Calibri" w:eastAsia="新細明體" w:hAnsi="Calibri"/>
              </w:rPr>
              <w:t xml:space="preserve">to </w:t>
            </w:r>
            <w:r w:rsidR="0050049E">
              <w:rPr>
                <w:rFonts w:ascii="Calibri" w:eastAsia="新細明體" w:hAnsi="Calibri"/>
              </w:rPr>
              <w:t>let the judging panel</w:t>
            </w:r>
            <w:r w:rsidR="00EB5508" w:rsidRPr="005C5DED">
              <w:rPr>
                <w:rFonts w:ascii="Calibri" w:eastAsia="新細明體" w:hAnsi="Calibri"/>
              </w:rPr>
              <w:t xml:space="preserve"> better understanding your financial and operational performance. </w:t>
            </w:r>
            <w:r w:rsidR="00C347EE">
              <w:rPr>
                <w:rFonts w:ascii="Calibri" w:eastAsia="新細明體" w:hAnsi="Calibri"/>
              </w:rPr>
              <w:t>The aforementioned statements should</w:t>
            </w:r>
            <w:r w:rsidR="0050049E">
              <w:rPr>
                <w:rFonts w:ascii="Calibri" w:eastAsia="新細明體" w:hAnsi="Calibri"/>
              </w:rPr>
              <w:t xml:space="preserve"> include</w:t>
            </w:r>
            <w:r w:rsidR="00EB5508" w:rsidRPr="005C5DED">
              <w:rPr>
                <w:rFonts w:ascii="Calibri" w:eastAsia="新細明體" w:hAnsi="Calibri"/>
              </w:rPr>
              <w:t xml:space="preserve"> but not limited to the following</w:t>
            </w:r>
            <w:r w:rsidR="0050049E">
              <w:rPr>
                <w:rFonts w:ascii="Calibri" w:eastAsia="新細明體" w:hAnsi="Calibri"/>
              </w:rPr>
              <w:t xml:space="preserve"> items</w:t>
            </w:r>
            <w:r w:rsidR="00EB5508" w:rsidRPr="005C5DED">
              <w:rPr>
                <w:rFonts w:ascii="Calibri" w:eastAsia="新細明體" w:hAnsi="Calibri"/>
              </w:rPr>
              <w:t>:</w:t>
            </w:r>
          </w:p>
          <w:p w14:paraId="208228B3" w14:textId="2DDA4387" w:rsidR="00DA54B3" w:rsidRPr="005C5DED" w:rsidRDefault="00DA54B3" w:rsidP="00610200">
            <w:pPr>
              <w:pStyle w:val="ListParagraph"/>
              <w:widowControl/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firstLineChars="0"/>
              <w:rPr>
                <w:rFonts w:ascii="Calibri" w:eastAsia="新細明體" w:hAnsi="Calibri"/>
              </w:rPr>
            </w:pPr>
            <w:r w:rsidRPr="005C5DED">
              <w:rPr>
                <w:rFonts w:ascii="Calibri" w:eastAsia="新細明體" w:hAnsi="Calibri"/>
              </w:rPr>
              <w:t>Equipment cost</w:t>
            </w:r>
            <w:r w:rsidR="00C347EE">
              <w:rPr>
                <w:rFonts w:ascii="Calibri" w:eastAsia="新細明體" w:hAnsi="Calibri"/>
              </w:rPr>
              <w:t xml:space="preserve"> (Need to list out the required electrical appliances for the shop, the models and the electric power) </w:t>
            </w:r>
          </w:p>
          <w:p w14:paraId="4D836C3D" w14:textId="3A4059F1" w:rsidR="00DA54B3" w:rsidRPr="005C5DED" w:rsidRDefault="00DA54B3" w:rsidP="00610200">
            <w:pPr>
              <w:pStyle w:val="ListParagraph"/>
              <w:widowControl/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firstLineChars="0"/>
              <w:rPr>
                <w:rFonts w:ascii="Calibri" w:eastAsia="新細明體" w:hAnsi="Calibri"/>
              </w:rPr>
            </w:pPr>
            <w:r w:rsidRPr="005C5DED">
              <w:rPr>
                <w:rFonts w:ascii="Calibri" w:eastAsia="新細明體" w:hAnsi="Calibri"/>
                <w:lang w:eastAsia="zh-HK"/>
              </w:rPr>
              <w:t>Personnel cost</w:t>
            </w:r>
          </w:p>
          <w:p w14:paraId="4EC8B634" w14:textId="33277F25" w:rsidR="002F01B7" w:rsidRPr="005C5DED" w:rsidRDefault="00DA54B3" w:rsidP="00610200">
            <w:pPr>
              <w:pStyle w:val="ListParagraph"/>
              <w:widowControl/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firstLineChars="0"/>
              <w:rPr>
                <w:rFonts w:ascii="Calibri" w:eastAsia="新細明體" w:hAnsi="Calibri"/>
              </w:rPr>
            </w:pPr>
            <w:r w:rsidRPr="005C5DED">
              <w:rPr>
                <w:rFonts w:ascii="Calibri" w:eastAsia="新細明體" w:hAnsi="Calibri"/>
              </w:rPr>
              <w:t>Raw materials cost</w:t>
            </w:r>
          </w:p>
          <w:p w14:paraId="7C42E314" w14:textId="2CFFBA42" w:rsidR="00C347EE" w:rsidRPr="00C347EE" w:rsidRDefault="00610200" w:rsidP="00C347EE">
            <w:pPr>
              <w:pStyle w:val="ListParagraph"/>
              <w:widowControl/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firstLineChars="0"/>
              <w:rPr>
                <w:rFonts w:ascii="Calibri" w:eastAsia="新細明體" w:hAnsi="Calibri"/>
              </w:rPr>
            </w:pPr>
            <w:r w:rsidRPr="005C5DED">
              <w:rPr>
                <w:rFonts w:ascii="Calibri" w:eastAsia="新細明體" w:hAnsi="Calibri"/>
              </w:rPr>
              <w:t xml:space="preserve">Other costs (e.g. application fee for new business registration, </w:t>
            </w:r>
            <w:proofErr w:type="spellStart"/>
            <w:r w:rsidRPr="005C5DED">
              <w:rPr>
                <w:rFonts w:ascii="Calibri" w:eastAsia="新細明體" w:hAnsi="Calibri"/>
              </w:rPr>
              <w:t>labo</w:t>
            </w:r>
            <w:r w:rsidR="00C347EE">
              <w:rPr>
                <w:rFonts w:ascii="Calibri" w:eastAsia="新細明體" w:hAnsi="Calibri"/>
              </w:rPr>
              <w:t>u</w:t>
            </w:r>
            <w:r w:rsidRPr="005C5DED">
              <w:rPr>
                <w:rFonts w:ascii="Calibri" w:eastAsia="新細明體" w:hAnsi="Calibri"/>
              </w:rPr>
              <w:t>r</w:t>
            </w:r>
            <w:proofErr w:type="spellEnd"/>
            <w:r w:rsidR="00C347EE">
              <w:rPr>
                <w:rFonts w:ascii="Calibri" w:eastAsia="新細明體" w:hAnsi="Calibri"/>
              </w:rPr>
              <w:t xml:space="preserve"> insurance, </w:t>
            </w:r>
            <w:r w:rsidR="00C62EB0">
              <w:rPr>
                <w:rFonts w:ascii="Calibri" w:hAnsi="Calibri"/>
              </w:rPr>
              <w:t xml:space="preserve">third-party insurance, water, </w:t>
            </w:r>
            <w:r w:rsidR="00C347EE">
              <w:rPr>
                <w:rFonts w:ascii="Calibri" w:hAnsi="Calibri"/>
              </w:rPr>
              <w:t xml:space="preserve">fire and theft insurance, </w:t>
            </w:r>
            <w:r w:rsidR="00C62EB0">
              <w:rPr>
                <w:rFonts w:ascii="Calibri" w:hAnsi="Calibri"/>
              </w:rPr>
              <w:t xml:space="preserve">water and electricity costs, </w:t>
            </w:r>
            <w:r w:rsidR="00C347EE">
              <w:rPr>
                <w:rFonts w:ascii="Calibri" w:hAnsi="Calibri"/>
              </w:rPr>
              <w:t>sanitation costs, s</w:t>
            </w:r>
            <w:r w:rsidR="00A57C15">
              <w:rPr>
                <w:rFonts w:ascii="Calibri" w:hAnsi="Calibri"/>
              </w:rPr>
              <w:t>ewer/grease</w:t>
            </w:r>
            <w:r w:rsidR="00C347EE">
              <w:rPr>
                <w:rFonts w:ascii="Calibri" w:hAnsi="Calibri"/>
              </w:rPr>
              <w:t xml:space="preserve"> trap cleaning costs, pest</w:t>
            </w:r>
            <w:r w:rsidR="002A02D8">
              <w:rPr>
                <w:rFonts w:ascii="Calibri" w:hAnsi="Calibri"/>
              </w:rPr>
              <w:t>/rodent control</w:t>
            </w:r>
            <w:r w:rsidR="00C347EE">
              <w:rPr>
                <w:rFonts w:ascii="Calibri" w:hAnsi="Calibri"/>
              </w:rPr>
              <w:t xml:space="preserve"> costs, </w:t>
            </w:r>
            <w:r w:rsidR="002A02D8">
              <w:rPr>
                <w:rFonts w:ascii="Calibri" w:hAnsi="Calibri"/>
              </w:rPr>
              <w:t>waste removal and food waste cleaning costs</w:t>
            </w:r>
            <w:r w:rsidR="00C347EE">
              <w:rPr>
                <w:rFonts w:ascii="Calibri" w:hAnsi="Calibri"/>
              </w:rPr>
              <w:t>, etc.)</w:t>
            </w:r>
          </w:p>
          <w:p w14:paraId="0A8A8076" w14:textId="68A459FF" w:rsidR="002C7302" w:rsidRPr="0071191F" w:rsidRDefault="00645CB4" w:rsidP="0071191F">
            <w:pPr>
              <w:pStyle w:val="ListParagraph"/>
              <w:widowControl/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firstLineChars="0"/>
              <w:rPr>
                <w:rFonts w:ascii="Calibri" w:eastAsia="新細明體" w:hAnsi="Calibri"/>
              </w:rPr>
            </w:pPr>
            <w:r w:rsidRPr="005C5DED">
              <w:rPr>
                <w:rFonts w:ascii="Calibri" w:eastAsia="新細明體" w:hAnsi="Calibri"/>
              </w:rPr>
              <w:t>Return on investments</w:t>
            </w:r>
          </w:p>
          <w:p w14:paraId="49B57494" w14:textId="77777777" w:rsidR="002A5946" w:rsidRDefault="002A5946" w:rsidP="008A5BA9">
            <w:pPr>
              <w:rPr>
                <w:rFonts w:ascii="Calibri" w:eastAsiaTheme="minorEastAsia" w:hAnsi="Calibri" w:hint="default"/>
                <w:b/>
                <w:lang w:eastAsia="zh-TW"/>
              </w:rPr>
            </w:pPr>
          </w:p>
          <w:p w14:paraId="418FF27E" w14:textId="77777777" w:rsidR="00F85058" w:rsidRPr="005C5DED" w:rsidRDefault="00F85058" w:rsidP="008A5BA9">
            <w:pPr>
              <w:rPr>
                <w:rFonts w:ascii="Calibri" w:eastAsiaTheme="minorEastAsia" w:hAnsi="Calibri" w:hint="default"/>
                <w:b/>
                <w:lang w:eastAsia="zh-TW"/>
              </w:rPr>
            </w:pPr>
          </w:p>
        </w:tc>
      </w:tr>
      <w:tr w:rsidR="00714EE1" w:rsidRPr="005C5DED" w14:paraId="754FD88E" w14:textId="77777777" w:rsidTr="00714EE1">
        <w:tc>
          <w:tcPr>
            <w:tcW w:w="9622" w:type="dxa"/>
          </w:tcPr>
          <w:p w14:paraId="501F410A" w14:textId="531ECC6A" w:rsidR="00645CB4" w:rsidRPr="003514B2" w:rsidRDefault="000C160B" w:rsidP="003514B2">
            <w:pPr>
              <w:pStyle w:val="ListParagraph"/>
              <w:widowControl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firstLineChars="0"/>
              <w:jc w:val="left"/>
              <w:rPr>
                <w:rFonts w:ascii="Calibri" w:hAnsi="Calibri"/>
                <w:b/>
                <w:i/>
              </w:rPr>
            </w:pPr>
            <w:r w:rsidRPr="005C5DED">
              <w:rPr>
                <w:rFonts w:ascii="Calibri" w:hAnsi="Calibri"/>
                <w:b/>
              </w:rPr>
              <w:lastRenderedPageBreak/>
              <w:t xml:space="preserve">Risk Assessment and </w:t>
            </w:r>
            <w:r w:rsidR="00C62EB0">
              <w:rPr>
                <w:rFonts w:ascii="Calibri" w:hAnsi="Calibri"/>
                <w:b/>
              </w:rPr>
              <w:t>Preventive Measures</w:t>
            </w:r>
          </w:p>
          <w:p w14:paraId="0DDE116E" w14:textId="436D3DF3" w:rsidR="00645CB4" w:rsidRPr="005C5DED" w:rsidRDefault="00645CB4" w:rsidP="002051FA">
            <w:pPr>
              <w:pStyle w:val="ListParagraph"/>
              <w:widowControl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left="357" w:firstLineChars="0" w:firstLine="0"/>
              <w:rPr>
                <w:rFonts w:ascii="Calibri" w:eastAsia="新細明體" w:hAnsi="Calibri"/>
              </w:rPr>
            </w:pPr>
            <w:r w:rsidRPr="005C5DED">
              <w:rPr>
                <w:rFonts w:ascii="Calibri" w:eastAsia="新細明體" w:hAnsi="Calibri"/>
              </w:rPr>
              <w:t xml:space="preserve">The </w:t>
            </w:r>
            <w:r w:rsidR="00D708D1">
              <w:rPr>
                <w:rFonts w:ascii="Calibri" w:eastAsia="新細明體" w:hAnsi="Calibri"/>
              </w:rPr>
              <w:t>management and response plan</w:t>
            </w:r>
            <w:r w:rsidR="002051FA">
              <w:rPr>
                <w:rFonts w:ascii="Calibri" w:eastAsia="新細明體" w:hAnsi="Calibri"/>
              </w:rPr>
              <w:t xml:space="preserve"> to</w:t>
            </w:r>
            <w:r w:rsidR="00D708D1">
              <w:rPr>
                <w:rFonts w:ascii="Calibri" w:eastAsia="新細明體" w:hAnsi="Calibri"/>
              </w:rPr>
              <w:t xml:space="preserve"> </w:t>
            </w:r>
            <w:r w:rsidR="00574AF5">
              <w:rPr>
                <w:rFonts w:ascii="Calibri" w:eastAsia="新細明體" w:hAnsi="Calibri"/>
              </w:rPr>
              <w:t xml:space="preserve">the </w:t>
            </w:r>
            <w:r w:rsidR="00574AF5" w:rsidRPr="005C5DED">
              <w:rPr>
                <w:rFonts w:ascii="Calibri" w:eastAsia="新細明體" w:hAnsi="Calibri"/>
              </w:rPr>
              <w:t>anticipate</w:t>
            </w:r>
            <w:r w:rsidR="00574AF5">
              <w:rPr>
                <w:rFonts w:ascii="Calibri" w:eastAsia="新細明體" w:hAnsi="Calibri"/>
              </w:rPr>
              <w:t>d</w:t>
            </w:r>
            <w:r w:rsidRPr="005C5DED">
              <w:rPr>
                <w:rFonts w:ascii="Calibri" w:eastAsia="新細明體" w:hAnsi="Calibri"/>
              </w:rPr>
              <w:t xml:space="preserve"> risks. The risk</w:t>
            </w:r>
            <w:r w:rsidR="006309E7" w:rsidRPr="005C5DED">
              <w:rPr>
                <w:rFonts w:ascii="Calibri" w:eastAsia="新細明體" w:hAnsi="Calibri"/>
              </w:rPr>
              <w:t>s</w:t>
            </w:r>
            <w:r w:rsidR="00881A01">
              <w:rPr>
                <w:rFonts w:ascii="Calibri" w:eastAsia="新細明體" w:hAnsi="Calibri"/>
              </w:rPr>
              <w:t xml:space="preserve"> should</w:t>
            </w:r>
            <w:r w:rsidRPr="005C5DED">
              <w:rPr>
                <w:rFonts w:ascii="Calibri" w:eastAsia="新細明體" w:hAnsi="Calibri"/>
              </w:rPr>
              <w:t xml:space="preserve"> include but not limited to the following:</w:t>
            </w:r>
          </w:p>
          <w:p w14:paraId="113A6B27" w14:textId="6F9978A0" w:rsidR="00645CB4" w:rsidRPr="00881A01" w:rsidRDefault="00881A01" w:rsidP="002051FA">
            <w:pPr>
              <w:pStyle w:val="ListParagraph"/>
              <w:widowControl/>
              <w:numPr>
                <w:ilvl w:val="0"/>
                <w:numId w:val="45"/>
              </w:numPr>
              <w:snapToGrid w:val="0"/>
              <w:ind w:firstLineChars="0"/>
              <w:rPr>
                <w:rFonts w:asciiTheme="majorHAnsi" w:eastAsia="新細明體" w:hAnsiTheme="majorHAnsi"/>
              </w:rPr>
            </w:pPr>
            <w:r w:rsidRPr="00881A01">
              <w:rPr>
                <w:rFonts w:asciiTheme="majorHAnsi" w:eastAsia="新細明體" w:hAnsiTheme="majorHAnsi"/>
              </w:rPr>
              <w:t xml:space="preserve">Food safety and health (Visit the Municipal Affairs Bureau’s website </w:t>
            </w:r>
            <w:hyperlink r:id="rId8" w:history="1">
              <w:r w:rsidRPr="00881A01">
                <w:rPr>
                  <w:rStyle w:val="Hyperlink"/>
                  <w:rFonts w:asciiTheme="majorHAnsi" w:eastAsia="新細明體" w:hAnsiTheme="majorHAnsi"/>
                  <w:lang w:eastAsia="zh-HK"/>
                </w:rPr>
                <w:t>https://www.foodsafety.gov.mo/c/default</w:t>
              </w:r>
            </w:hyperlink>
            <w:r w:rsidRPr="00881A01">
              <w:rPr>
                <w:rStyle w:val="Hyperlink"/>
                <w:rFonts w:asciiTheme="majorHAnsi" w:eastAsia="新細明體" w:hAnsiTheme="majorHAnsi"/>
                <w:lang w:eastAsia="zh-HK"/>
              </w:rPr>
              <w:t xml:space="preserve"> </w:t>
            </w:r>
            <w:r w:rsidRPr="00881A01">
              <w:rPr>
                <w:rFonts w:asciiTheme="majorHAnsi" w:hAnsiTheme="majorHAnsi"/>
              </w:rPr>
              <w:t>for more information</w:t>
            </w:r>
            <w:r>
              <w:rPr>
                <w:rFonts w:asciiTheme="majorHAnsi" w:hAnsiTheme="majorHAnsi"/>
              </w:rPr>
              <w:t>)</w:t>
            </w:r>
          </w:p>
          <w:p w14:paraId="0AD9980F" w14:textId="77DAFFC2" w:rsidR="002C7302" w:rsidRPr="005C5DED" w:rsidRDefault="00B260A4" w:rsidP="002051FA">
            <w:pPr>
              <w:pStyle w:val="ListParagraph"/>
              <w:widowControl/>
              <w:numPr>
                <w:ilvl w:val="0"/>
                <w:numId w:val="45"/>
              </w:numPr>
              <w:snapToGrid w:val="0"/>
              <w:ind w:firstLineChars="0"/>
              <w:rPr>
                <w:rFonts w:ascii="Calibri" w:eastAsia="新細明體" w:hAnsi="Calibri"/>
              </w:rPr>
            </w:pPr>
            <w:r>
              <w:rPr>
                <w:rFonts w:ascii="Calibri" w:eastAsia="新細明體" w:hAnsi="Calibri"/>
              </w:rPr>
              <w:t xml:space="preserve">Employees/customers’ </w:t>
            </w:r>
            <w:r w:rsidR="00645CB4" w:rsidRPr="005C5DED">
              <w:rPr>
                <w:rFonts w:ascii="Calibri" w:eastAsia="新細明體" w:hAnsi="Calibri"/>
              </w:rPr>
              <w:t>accidents</w:t>
            </w:r>
          </w:p>
          <w:p w14:paraId="31BC3EFE" w14:textId="0E218D56" w:rsidR="00645CB4" w:rsidRPr="005C5DED" w:rsidRDefault="00645CB4" w:rsidP="002051FA">
            <w:pPr>
              <w:pStyle w:val="ListParagraph"/>
              <w:widowControl/>
              <w:numPr>
                <w:ilvl w:val="0"/>
                <w:numId w:val="45"/>
              </w:numPr>
              <w:snapToGrid w:val="0"/>
              <w:ind w:firstLineChars="0"/>
              <w:rPr>
                <w:rFonts w:ascii="Calibri" w:eastAsia="新細明體" w:hAnsi="Calibri"/>
              </w:rPr>
            </w:pPr>
            <w:r w:rsidRPr="005C5DED">
              <w:rPr>
                <w:rFonts w:ascii="Calibri" w:eastAsia="新細明體" w:hAnsi="Calibri"/>
              </w:rPr>
              <w:t>Key employee</w:t>
            </w:r>
            <w:r w:rsidR="00967C97">
              <w:rPr>
                <w:rFonts w:ascii="Calibri" w:eastAsia="新細明體" w:hAnsi="Calibri"/>
              </w:rPr>
              <w:t>s</w:t>
            </w:r>
            <w:r w:rsidRPr="005C5DED">
              <w:rPr>
                <w:rFonts w:ascii="Calibri" w:eastAsia="新細明體" w:hAnsi="Calibri"/>
              </w:rPr>
              <w:t xml:space="preserve"> turnover</w:t>
            </w:r>
          </w:p>
          <w:p w14:paraId="7A0343F4" w14:textId="69D3CF6D" w:rsidR="00645CB4" w:rsidRPr="005C5DED" w:rsidRDefault="006309E7" w:rsidP="002051FA">
            <w:pPr>
              <w:pStyle w:val="ListParagraph"/>
              <w:widowControl/>
              <w:numPr>
                <w:ilvl w:val="0"/>
                <w:numId w:val="45"/>
              </w:numPr>
              <w:snapToGrid w:val="0"/>
              <w:ind w:firstLineChars="0"/>
              <w:rPr>
                <w:rFonts w:ascii="Calibri" w:eastAsia="新細明體" w:hAnsi="Calibri"/>
              </w:rPr>
            </w:pPr>
            <w:r w:rsidRPr="005C5DED">
              <w:rPr>
                <w:rFonts w:ascii="Calibri" w:eastAsia="新細明體" w:hAnsi="Calibri"/>
              </w:rPr>
              <w:t xml:space="preserve">Damage </w:t>
            </w:r>
            <w:r w:rsidR="005A2E9B">
              <w:rPr>
                <w:rFonts w:ascii="Calibri" w:eastAsia="新細明體" w:hAnsi="Calibri"/>
              </w:rPr>
              <w:t>to</w:t>
            </w:r>
            <w:r w:rsidRPr="005C5DED">
              <w:rPr>
                <w:rFonts w:ascii="Calibri" w:eastAsia="新細明體" w:hAnsi="Calibri"/>
              </w:rPr>
              <w:t xml:space="preserve"> major equipment</w:t>
            </w:r>
          </w:p>
          <w:p w14:paraId="2C90A0B3" w14:textId="6ED25693" w:rsidR="006309E7" w:rsidRPr="005C5DED" w:rsidRDefault="006309E7" w:rsidP="002051FA">
            <w:pPr>
              <w:pStyle w:val="ListParagraph"/>
              <w:widowControl/>
              <w:numPr>
                <w:ilvl w:val="0"/>
                <w:numId w:val="45"/>
              </w:numPr>
              <w:snapToGrid w:val="0"/>
              <w:ind w:firstLineChars="0"/>
              <w:rPr>
                <w:rFonts w:ascii="Calibri" w:eastAsia="新細明體" w:hAnsi="Calibri"/>
              </w:rPr>
            </w:pPr>
            <w:r w:rsidRPr="005C5DED">
              <w:rPr>
                <w:rFonts w:ascii="Calibri" w:eastAsia="新細明體" w:hAnsi="Calibri"/>
              </w:rPr>
              <w:t>Suppliers’ shortage of goods/late delivery</w:t>
            </w:r>
          </w:p>
          <w:p w14:paraId="1650429C" w14:textId="6C36B9EE" w:rsidR="006309E7" w:rsidRPr="005C5DED" w:rsidRDefault="006309E7" w:rsidP="002051FA">
            <w:pPr>
              <w:pStyle w:val="ListParagraph"/>
              <w:widowControl/>
              <w:numPr>
                <w:ilvl w:val="0"/>
                <w:numId w:val="45"/>
              </w:numPr>
              <w:snapToGrid w:val="0"/>
              <w:ind w:firstLineChars="0"/>
              <w:rPr>
                <w:rFonts w:ascii="Calibri" w:eastAsia="新細明體" w:hAnsi="Calibri"/>
              </w:rPr>
            </w:pPr>
            <w:r w:rsidRPr="005C5DED">
              <w:rPr>
                <w:rFonts w:ascii="Calibri" w:eastAsia="新細明體" w:hAnsi="Calibri"/>
              </w:rPr>
              <w:t>Reputation damage (internet/word of mouth)</w:t>
            </w:r>
          </w:p>
          <w:p w14:paraId="716D0C00" w14:textId="2D6B96AF" w:rsidR="00714EE1" w:rsidRPr="00881A01" w:rsidRDefault="00EE017A" w:rsidP="00881A01">
            <w:pPr>
              <w:pStyle w:val="ListParagraph"/>
              <w:widowControl/>
              <w:numPr>
                <w:ilvl w:val="0"/>
                <w:numId w:val="45"/>
              </w:numPr>
              <w:snapToGrid w:val="0"/>
              <w:ind w:firstLineChars="0"/>
              <w:rPr>
                <w:rFonts w:ascii="Calibri" w:eastAsia="新細明體" w:hAnsi="Calibri"/>
              </w:rPr>
            </w:pPr>
            <w:r>
              <w:rPr>
                <w:rFonts w:ascii="Calibri" w:eastAsia="新細明體" w:hAnsi="Calibri"/>
              </w:rPr>
              <w:t xml:space="preserve">If </w:t>
            </w:r>
            <w:r w:rsidR="00996594" w:rsidRPr="005C5DED">
              <w:rPr>
                <w:rFonts w:ascii="Calibri" w:eastAsia="新細明體" w:hAnsi="Calibri"/>
              </w:rPr>
              <w:t xml:space="preserve">your </w:t>
            </w:r>
            <w:r w:rsidR="00C62EB0">
              <w:rPr>
                <w:rFonts w:ascii="Calibri" w:eastAsia="新細明體" w:hAnsi="Calibri"/>
              </w:rPr>
              <w:t xml:space="preserve">provided </w:t>
            </w:r>
            <w:r w:rsidR="00996594" w:rsidRPr="005C5DED">
              <w:rPr>
                <w:rFonts w:ascii="Calibri" w:eastAsia="新細明體" w:hAnsi="Calibri"/>
              </w:rPr>
              <w:t>food/products</w:t>
            </w:r>
            <w:r>
              <w:rPr>
                <w:rFonts w:ascii="Calibri" w:eastAsia="新細明體" w:hAnsi="Calibri"/>
              </w:rPr>
              <w:t xml:space="preserve"> have received </w:t>
            </w:r>
            <w:r w:rsidR="005A2E9B">
              <w:rPr>
                <w:rFonts w:ascii="Calibri" w:eastAsia="新細明體" w:hAnsi="Calibri"/>
              </w:rPr>
              <w:t xml:space="preserve">a </w:t>
            </w:r>
            <w:r>
              <w:rPr>
                <w:rFonts w:ascii="Calibri" w:eastAsia="新細明體" w:hAnsi="Calibri"/>
              </w:rPr>
              <w:t>lukewarm response from the market</w:t>
            </w:r>
            <w:r w:rsidR="00574AF5">
              <w:rPr>
                <w:rFonts w:ascii="Calibri" w:eastAsia="新細明體" w:hAnsi="Calibri"/>
              </w:rPr>
              <w:t xml:space="preserve"> which </w:t>
            </w:r>
            <w:r w:rsidR="00F361BD">
              <w:rPr>
                <w:rFonts w:ascii="Calibri" w:eastAsia="新細明體" w:hAnsi="Calibri"/>
              </w:rPr>
              <w:t>leads to inadequate income or even l</w:t>
            </w:r>
            <w:r w:rsidR="00996594" w:rsidRPr="005C5DED">
              <w:rPr>
                <w:rFonts w:ascii="Calibri" w:eastAsia="新細明體" w:hAnsi="Calibri"/>
              </w:rPr>
              <w:t>oss-making</w:t>
            </w:r>
            <w:r>
              <w:rPr>
                <w:rFonts w:ascii="Calibri" w:eastAsia="新細明體" w:hAnsi="Calibri"/>
              </w:rPr>
              <w:t>, how will you respond</w:t>
            </w:r>
            <w:r w:rsidR="00996594" w:rsidRPr="005C5DED">
              <w:rPr>
                <w:rFonts w:ascii="Calibri" w:eastAsia="新細明體" w:hAnsi="Calibri"/>
              </w:rPr>
              <w:t xml:space="preserve">? </w:t>
            </w:r>
          </w:p>
          <w:p w14:paraId="507E6959" w14:textId="77777777" w:rsidR="00996594" w:rsidRPr="005C5DED" w:rsidRDefault="00996594" w:rsidP="00996594">
            <w:pPr>
              <w:widowControl/>
              <w:snapToGrid w:val="0"/>
              <w:rPr>
                <w:rFonts w:ascii="Calibri" w:eastAsia="新細明體" w:hAnsi="Calibri" w:hint="default"/>
              </w:rPr>
            </w:pPr>
          </w:p>
          <w:p w14:paraId="62D84D3F" w14:textId="77777777" w:rsidR="00967C97" w:rsidRPr="005C5DED" w:rsidRDefault="00967C97" w:rsidP="00996594">
            <w:pPr>
              <w:widowControl/>
              <w:snapToGrid w:val="0"/>
              <w:rPr>
                <w:rFonts w:ascii="Calibri" w:eastAsia="新細明體" w:hAnsi="Calibri" w:hint="default"/>
              </w:rPr>
            </w:pPr>
          </w:p>
          <w:p w14:paraId="25101705" w14:textId="77777777" w:rsidR="002A5946" w:rsidRPr="005C5DED" w:rsidRDefault="002A5946" w:rsidP="008A5BA9">
            <w:pPr>
              <w:rPr>
                <w:rFonts w:ascii="Calibri" w:eastAsiaTheme="minorEastAsia" w:hAnsi="Calibri" w:hint="default"/>
                <w:b/>
                <w:lang w:eastAsia="zh-TW"/>
              </w:rPr>
            </w:pPr>
          </w:p>
        </w:tc>
      </w:tr>
    </w:tbl>
    <w:p w14:paraId="77C06DD4" w14:textId="77777777" w:rsidR="00714EE1" w:rsidRPr="005C5DED" w:rsidRDefault="00714EE1" w:rsidP="00714EE1">
      <w:pPr>
        <w:widowControl/>
        <w:snapToGrid w:val="0"/>
        <w:contextualSpacing/>
        <w:rPr>
          <w:rFonts w:ascii="Calibri" w:eastAsiaTheme="minorEastAsia" w:hAnsi="Calibri" w:hint="default"/>
          <w:lang w:eastAsia="zh-TW"/>
        </w:rPr>
      </w:pPr>
    </w:p>
    <w:sectPr w:rsidR="00714EE1" w:rsidRPr="005C5DED" w:rsidSect="001F24B4">
      <w:headerReference w:type="default" r:id="rId9"/>
      <w:pgSz w:w="11900" w:h="16840"/>
      <w:pgMar w:top="1134" w:right="1134" w:bottom="1134" w:left="1134" w:header="0" w:footer="416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07C21E" w14:textId="77777777" w:rsidR="00696E78" w:rsidRDefault="00696E78" w:rsidP="00026837">
      <w:pPr>
        <w:rPr>
          <w:rFonts w:hint="default"/>
        </w:rPr>
      </w:pPr>
      <w:r>
        <w:separator/>
      </w:r>
    </w:p>
  </w:endnote>
  <w:endnote w:type="continuationSeparator" w:id="0">
    <w:p w14:paraId="525B515D" w14:textId="77777777" w:rsidR="00696E78" w:rsidRDefault="00696E78" w:rsidP="00026837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Roman">
    <w:altName w:val="Times New Roman"/>
    <w:charset w:val="00"/>
    <w:family w:val="roman"/>
    <w:pitch w:val="default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6E18D7" w14:textId="77777777" w:rsidR="00696E78" w:rsidRDefault="00696E78" w:rsidP="00026837">
      <w:pPr>
        <w:rPr>
          <w:rFonts w:hint="default"/>
        </w:rPr>
      </w:pPr>
      <w:r>
        <w:separator/>
      </w:r>
    </w:p>
  </w:footnote>
  <w:footnote w:type="continuationSeparator" w:id="0">
    <w:p w14:paraId="4AF7C059" w14:textId="77777777" w:rsidR="00696E78" w:rsidRDefault="00696E78" w:rsidP="00026837">
      <w:pPr>
        <w:rPr>
          <w:rFonts w:hint="default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BD07A4" w14:textId="0F1E673E" w:rsidR="00202FD5" w:rsidRDefault="004C3F22">
    <w:pPr>
      <w:pStyle w:val="Header"/>
      <w:rPr>
        <w:rFonts w:hint="default"/>
        <w:noProof/>
        <w:lang w:eastAsia="zh-TW"/>
      </w:rPr>
    </w:pPr>
    <w:r>
      <w:rPr>
        <w:rFonts w:hint="default"/>
        <w:noProof/>
        <w:lang w:eastAsia="zh-TW"/>
      </w:rPr>
      <w:drawing>
        <wp:anchor distT="0" distB="0" distL="114300" distR="114300" simplePos="0" relativeHeight="251658240" behindDoc="0" locked="0" layoutInCell="1" allowOverlap="1" wp14:anchorId="470BE633" wp14:editId="61B7CCD1">
          <wp:simplePos x="0" y="0"/>
          <wp:positionH relativeFrom="margin">
            <wp:align>center</wp:align>
          </wp:positionH>
          <wp:positionV relativeFrom="paragraph">
            <wp:posOffset>231760</wp:posOffset>
          </wp:positionV>
          <wp:extent cx="2218690" cy="796925"/>
          <wp:effectExtent l="0" t="0" r="0" b="0"/>
          <wp:wrapSquare wrapText="bothSides"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M-Logo_Monotone_H-Black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1118" b="25301"/>
                  <a:stretch/>
                </pic:blipFill>
                <pic:spPr bwMode="auto">
                  <a:xfrm>
                    <a:off x="0" y="0"/>
                    <a:ext cx="2218690" cy="7969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49CFFE69" w14:textId="6D025FB4" w:rsidR="00202FD5" w:rsidRDefault="00202FD5" w:rsidP="00800F9F">
    <w:pPr>
      <w:pStyle w:val="Header"/>
      <w:rPr>
        <w:rFonts w:hint="default"/>
      </w:rPr>
    </w:pPr>
  </w:p>
  <w:p w14:paraId="13FACCF6" w14:textId="77777777" w:rsidR="004C3F22" w:rsidRDefault="004C3F22" w:rsidP="00800F9F">
    <w:pPr>
      <w:pStyle w:val="Header"/>
      <w:rPr>
        <w:rFonts w:hint="default"/>
      </w:rPr>
    </w:pPr>
  </w:p>
  <w:p w14:paraId="22FDF8FB" w14:textId="77777777" w:rsidR="004C3F22" w:rsidRDefault="004C3F22" w:rsidP="00800F9F">
    <w:pPr>
      <w:pStyle w:val="Header"/>
      <w:rPr>
        <w:rFonts w:hint="defaul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84B09"/>
    <w:multiLevelType w:val="multilevel"/>
    <w:tmpl w:val="DC30D640"/>
    <w:styleLink w:val="List8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1" w15:restartNumberingAfterBreak="0">
    <w:nsid w:val="04486919"/>
    <w:multiLevelType w:val="hybridMultilevel"/>
    <w:tmpl w:val="84E0EF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DB197C"/>
    <w:multiLevelType w:val="hybridMultilevel"/>
    <w:tmpl w:val="02A85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9B53B6"/>
    <w:multiLevelType w:val="hybridMultilevel"/>
    <w:tmpl w:val="7A5C9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1567B2"/>
    <w:multiLevelType w:val="multilevel"/>
    <w:tmpl w:val="E348D4EE"/>
    <w:styleLink w:val="List11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5" w15:restartNumberingAfterBreak="0">
    <w:nsid w:val="0F8A58A6"/>
    <w:multiLevelType w:val="multilevel"/>
    <w:tmpl w:val="26AA986C"/>
    <w:styleLink w:val="List20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6" w15:restartNumberingAfterBreak="0">
    <w:nsid w:val="15C551CD"/>
    <w:multiLevelType w:val="multilevel"/>
    <w:tmpl w:val="BB58BEC4"/>
    <w:styleLink w:val="List26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7" w15:restartNumberingAfterBreak="0">
    <w:nsid w:val="1A393A4D"/>
    <w:multiLevelType w:val="multilevel"/>
    <w:tmpl w:val="91BE9C0C"/>
    <w:styleLink w:val="List21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8" w15:restartNumberingAfterBreak="0">
    <w:nsid w:val="1A53238C"/>
    <w:multiLevelType w:val="multilevel"/>
    <w:tmpl w:val="C6C897FC"/>
    <w:styleLink w:val="List14"/>
    <w:lvl w:ilvl="0">
      <w:numFmt w:val="bullet"/>
      <w:lvlText w:val="•"/>
      <w:lvlJc w:val="left"/>
      <w:pPr>
        <w:tabs>
          <w:tab w:val="num" w:pos="196"/>
        </w:tabs>
        <w:ind w:left="196" w:hanging="196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•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•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•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•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•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•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•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•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9" w15:restartNumberingAfterBreak="0">
    <w:nsid w:val="1B0A1694"/>
    <w:multiLevelType w:val="hybridMultilevel"/>
    <w:tmpl w:val="3C68B252"/>
    <w:lvl w:ilvl="0" w:tplc="E8F0C562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E11307B"/>
    <w:multiLevelType w:val="multilevel"/>
    <w:tmpl w:val="C71636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"/>
      <w:lvlJc w:val="left"/>
      <w:pPr>
        <w:ind w:left="792" w:hanging="432"/>
      </w:pPr>
      <w:rPr>
        <w:rFonts w:ascii="Wingdings" w:hAnsi="Wingdings" w:hint="default"/>
      </w:rPr>
    </w:lvl>
    <w:lvl w:ilvl="2">
      <w:start w:val="1"/>
      <w:numFmt w:val="bullet"/>
      <w:lvlText w:val=""/>
      <w:lvlJc w:val="left"/>
      <w:pPr>
        <w:ind w:left="1224" w:hanging="504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22109F0"/>
    <w:multiLevelType w:val="multilevel"/>
    <w:tmpl w:val="DE1444D6"/>
    <w:styleLink w:val="List9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12" w15:restartNumberingAfterBreak="0">
    <w:nsid w:val="23396CE6"/>
    <w:multiLevelType w:val="hybridMultilevel"/>
    <w:tmpl w:val="182E0EF4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23FD4F42"/>
    <w:multiLevelType w:val="multilevel"/>
    <w:tmpl w:val="AA2842E2"/>
    <w:styleLink w:val="List23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14" w15:restartNumberingAfterBreak="0">
    <w:nsid w:val="24ED4798"/>
    <w:multiLevelType w:val="hybridMultilevel"/>
    <w:tmpl w:val="90BAD1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73F4D6D"/>
    <w:multiLevelType w:val="multilevel"/>
    <w:tmpl w:val="0820F2E2"/>
    <w:styleLink w:val="List25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16" w15:restartNumberingAfterBreak="0">
    <w:nsid w:val="2A884EEF"/>
    <w:multiLevelType w:val="hybridMultilevel"/>
    <w:tmpl w:val="D36C9822"/>
    <w:lvl w:ilvl="0" w:tplc="B7C239F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60398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1A3DC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F4BD7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62DC8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9CB26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9611E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F8126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5CE0C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01731C5"/>
    <w:multiLevelType w:val="multilevel"/>
    <w:tmpl w:val="FA649006"/>
    <w:styleLink w:val="List6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18" w15:restartNumberingAfterBreak="0">
    <w:nsid w:val="32720651"/>
    <w:multiLevelType w:val="multilevel"/>
    <w:tmpl w:val="4A5ADC9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"/>
      <w:lvlJc w:val="left"/>
      <w:pPr>
        <w:ind w:left="792" w:hanging="432"/>
      </w:pPr>
      <w:rPr>
        <w:rFonts w:ascii="Wingdings" w:hAnsi="Wingdings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28149B6"/>
    <w:multiLevelType w:val="multilevel"/>
    <w:tmpl w:val="42FE569E"/>
    <w:styleLink w:val="List0"/>
    <w:lvl w:ilvl="0">
      <w:start w:val="1"/>
      <w:numFmt w:val="taiwaneseCounting"/>
      <w:lvlText w:val="%1."/>
      <w:lvlJc w:val="left"/>
      <w:rPr>
        <w:rFonts w:ascii="Times Roman" w:eastAsia="Times Roman" w:hAnsi="Times Roman" w:cs="Times Roman"/>
        <w:position w:val="0"/>
        <w:lang w:val="zh-TW" w:eastAsia="zh-TW"/>
      </w:rPr>
    </w:lvl>
    <w:lvl w:ilvl="1">
      <w:start w:val="1"/>
      <w:numFmt w:val="chineseCounting"/>
      <w:lvlText w:val="%2.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2">
      <w:start w:val="1"/>
      <w:numFmt w:val="lowerRoman"/>
      <w:lvlText w:val="%3.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3">
      <w:start w:val="1"/>
      <w:numFmt w:val="decimal"/>
      <w:lvlText w:val="%4.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4">
      <w:start w:val="1"/>
      <w:numFmt w:val="chineseCounting"/>
      <w:lvlText w:val="%5.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5">
      <w:start w:val="1"/>
      <w:numFmt w:val="lowerRoman"/>
      <w:lvlText w:val="%6.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6">
      <w:start w:val="1"/>
      <w:numFmt w:val="decimal"/>
      <w:lvlText w:val="%7.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7">
      <w:start w:val="1"/>
      <w:numFmt w:val="chineseCounting"/>
      <w:lvlText w:val="%8.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8">
      <w:start w:val="1"/>
      <w:numFmt w:val="lowerRoman"/>
      <w:lvlText w:val="%9."/>
      <w:lvlJc w:val="left"/>
      <w:rPr>
        <w:rFonts w:ascii="新細明體" w:eastAsia="新細明體" w:hAnsi="新細明體" w:cs="新細明體"/>
        <w:position w:val="0"/>
        <w:lang w:val="zh-TW" w:eastAsia="zh-TW"/>
      </w:rPr>
    </w:lvl>
  </w:abstractNum>
  <w:abstractNum w:abstractNumId="20" w15:restartNumberingAfterBreak="0">
    <w:nsid w:val="36A21468"/>
    <w:multiLevelType w:val="multilevel"/>
    <w:tmpl w:val="18ACDF3A"/>
    <w:styleLink w:val="List7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21" w15:restartNumberingAfterBreak="0">
    <w:nsid w:val="39D72BA6"/>
    <w:multiLevelType w:val="multilevel"/>
    <w:tmpl w:val="970AE79A"/>
    <w:styleLink w:val="List27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22" w15:restartNumberingAfterBreak="0">
    <w:nsid w:val="3A2E45FB"/>
    <w:multiLevelType w:val="hybridMultilevel"/>
    <w:tmpl w:val="CE16C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8D0805"/>
    <w:multiLevelType w:val="multilevel"/>
    <w:tmpl w:val="9F8EB748"/>
    <w:styleLink w:val="21"/>
    <w:lvl w:ilvl="0">
      <w:numFmt w:val="bullet"/>
      <w:lvlText w:val="※"/>
      <w:lvlJc w:val="left"/>
      <w:rPr>
        <w:rFonts w:ascii="Times Roman" w:eastAsia="Times Roman" w:hAnsi="Times Roman" w:cs="Times Roman"/>
        <w:position w:val="0"/>
        <w:lang w:val="zh-TW" w:eastAsia="zh-TW"/>
      </w:rPr>
    </w:lvl>
    <w:lvl w:ilvl="1">
      <w:start w:val="1"/>
      <w:numFmt w:val="bullet"/>
      <w:lvlText w:val="■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2">
      <w:start w:val="1"/>
      <w:numFmt w:val="bullet"/>
      <w:lvlText w:val="◆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3">
      <w:start w:val="1"/>
      <w:numFmt w:val="bullet"/>
      <w:lvlText w:val="●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4">
      <w:start w:val="1"/>
      <w:numFmt w:val="bullet"/>
      <w:lvlText w:val="■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5">
      <w:start w:val="1"/>
      <w:numFmt w:val="bullet"/>
      <w:lvlText w:val="◆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6">
      <w:start w:val="1"/>
      <w:numFmt w:val="bullet"/>
      <w:lvlText w:val="●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7">
      <w:start w:val="1"/>
      <w:numFmt w:val="bullet"/>
      <w:lvlText w:val="■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8">
      <w:start w:val="1"/>
      <w:numFmt w:val="bullet"/>
      <w:lvlText w:val="◆"/>
      <w:lvlJc w:val="left"/>
      <w:rPr>
        <w:rFonts w:ascii="新細明體" w:eastAsia="新細明體" w:hAnsi="新細明體" w:cs="新細明體"/>
        <w:position w:val="0"/>
        <w:lang w:val="zh-TW" w:eastAsia="zh-TW"/>
      </w:rPr>
    </w:lvl>
  </w:abstractNum>
  <w:abstractNum w:abstractNumId="24" w15:restartNumberingAfterBreak="0">
    <w:nsid w:val="444A1FE7"/>
    <w:multiLevelType w:val="multilevel"/>
    <w:tmpl w:val="55DC3D66"/>
    <w:styleLink w:val="41"/>
    <w:lvl w:ilvl="0">
      <w:numFmt w:val="bullet"/>
      <w:lvlText w:val="※"/>
      <w:lvlJc w:val="left"/>
      <w:rPr>
        <w:rFonts w:ascii="Times Roman" w:eastAsia="Times Roman" w:hAnsi="Times Roman" w:cs="Times Roman"/>
        <w:position w:val="0"/>
        <w:lang w:val="zh-TW" w:eastAsia="zh-TW"/>
      </w:rPr>
    </w:lvl>
    <w:lvl w:ilvl="1">
      <w:start w:val="1"/>
      <w:numFmt w:val="bullet"/>
      <w:lvlText w:val="■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2">
      <w:start w:val="1"/>
      <w:numFmt w:val="bullet"/>
      <w:lvlText w:val="◆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3">
      <w:start w:val="1"/>
      <w:numFmt w:val="bullet"/>
      <w:lvlText w:val="●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4">
      <w:start w:val="1"/>
      <w:numFmt w:val="bullet"/>
      <w:lvlText w:val="■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5">
      <w:start w:val="1"/>
      <w:numFmt w:val="bullet"/>
      <w:lvlText w:val="◆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6">
      <w:start w:val="1"/>
      <w:numFmt w:val="bullet"/>
      <w:lvlText w:val="●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7">
      <w:start w:val="1"/>
      <w:numFmt w:val="bullet"/>
      <w:lvlText w:val="■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8">
      <w:start w:val="1"/>
      <w:numFmt w:val="bullet"/>
      <w:lvlText w:val="◆"/>
      <w:lvlJc w:val="left"/>
      <w:rPr>
        <w:rFonts w:ascii="新細明體" w:eastAsia="新細明體" w:hAnsi="新細明體" w:cs="新細明體"/>
        <w:position w:val="0"/>
        <w:lang w:val="zh-TW" w:eastAsia="zh-TW"/>
      </w:rPr>
    </w:lvl>
  </w:abstractNum>
  <w:abstractNum w:abstractNumId="25" w15:restartNumberingAfterBreak="0">
    <w:nsid w:val="44606254"/>
    <w:multiLevelType w:val="multilevel"/>
    <w:tmpl w:val="0ACCA9B8"/>
    <w:styleLink w:val="List22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26" w15:restartNumberingAfterBreak="0">
    <w:nsid w:val="449960D3"/>
    <w:multiLevelType w:val="hybridMultilevel"/>
    <w:tmpl w:val="A9DE3DD4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7" w15:restartNumberingAfterBreak="0">
    <w:nsid w:val="45BA24B5"/>
    <w:multiLevelType w:val="multilevel"/>
    <w:tmpl w:val="D0F042DE"/>
    <w:styleLink w:val="List1"/>
    <w:lvl w:ilvl="0">
      <w:start w:val="1"/>
      <w:numFmt w:val="taiwaneseCounting"/>
      <w:lvlText w:val="%1."/>
      <w:lvlJc w:val="left"/>
      <w:rPr>
        <w:rFonts w:ascii="Times Roman" w:eastAsia="Times Roman" w:hAnsi="Times Roman" w:cs="Times Roman"/>
        <w:kern w:val="0"/>
        <w:position w:val="0"/>
        <w:lang w:val="zh-TW" w:eastAsia="zh-TW"/>
      </w:rPr>
    </w:lvl>
    <w:lvl w:ilvl="1">
      <w:start w:val="1"/>
      <w:numFmt w:val="chineseCounting"/>
      <w:lvlText w:val="%2.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2">
      <w:start w:val="1"/>
      <w:numFmt w:val="lowerRoman"/>
      <w:lvlText w:val="%3.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3">
      <w:start w:val="1"/>
      <w:numFmt w:val="decimal"/>
      <w:lvlText w:val="%4.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4">
      <w:start w:val="1"/>
      <w:numFmt w:val="chineseCounting"/>
      <w:lvlText w:val="%5.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5">
      <w:start w:val="1"/>
      <w:numFmt w:val="lowerRoman"/>
      <w:lvlText w:val="%6.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6">
      <w:start w:val="1"/>
      <w:numFmt w:val="decimal"/>
      <w:lvlText w:val="%7.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7">
      <w:start w:val="1"/>
      <w:numFmt w:val="chineseCounting"/>
      <w:lvlText w:val="%8.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8">
      <w:start w:val="1"/>
      <w:numFmt w:val="lowerRoman"/>
      <w:lvlText w:val="%9.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</w:abstractNum>
  <w:abstractNum w:abstractNumId="28" w15:restartNumberingAfterBreak="0">
    <w:nsid w:val="469E4E0C"/>
    <w:multiLevelType w:val="hybridMultilevel"/>
    <w:tmpl w:val="9F54FE7E"/>
    <w:lvl w:ilvl="0" w:tplc="58CA9F2E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C93309"/>
    <w:multiLevelType w:val="multilevel"/>
    <w:tmpl w:val="57E2E02C"/>
    <w:styleLink w:val="31"/>
    <w:lvl w:ilvl="0">
      <w:numFmt w:val="bullet"/>
      <w:lvlText w:val="※"/>
      <w:lvlJc w:val="left"/>
      <w:rPr>
        <w:rFonts w:ascii="Times Roman" w:eastAsia="Times Roman" w:hAnsi="Times Roman" w:cs="Times Roman"/>
        <w:position w:val="0"/>
        <w:lang w:val="zh-TW" w:eastAsia="zh-TW"/>
      </w:rPr>
    </w:lvl>
    <w:lvl w:ilvl="1">
      <w:start w:val="1"/>
      <w:numFmt w:val="bullet"/>
      <w:lvlText w:val="■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2">
      <w:start w:val="1"/>
      <w:numFmt w:val="bullet"/>
      <w:lvlText w:val="◆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3">
      <w:start w:val="1"/>
      <w:numFmt w:val="bullet"/>
      <w:lvlText w:val="●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4">
      <w:start w:val="1"/>
      <w:numFmt w:val="bullet"/>
      <w:lvlText w:val="■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5">
      <w:start w:val="1"/>
      <w:numFmt w:val="bullet"/>
      <w:lvlText w:val="◆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6">
      <w:start w:val="1"/>
      <w:numFmt w:val="bullet"/>
      <w:lvlText w:val="●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7">
      <w:start w:val="1"/>
      <w:numFmt w:val="bullet"/>
      <w:lvlText w:val="■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8">
      <w:start w:val="1"/>
      <w:numFmt w:val="bullet"/>
      <w:lvlText w:val="◆"/>
      <w:lvlJc w:val="left"/>
      <w:rPr>
        <w:rFonts w:ascii="新細明體" w:eastAsia="新細明體" w:hAnsi="新細明體" w:cs="新細明體"/>
        <w:position w:val="0"/>
        <w:lang w:val="zh-TW" w:eastAsia="zh-TW"/>
      </w:rPr>
    </w:lvl>
  </w:abstractNum>
  <w:abstractNum w:abstractNumId="30" w15:restartNumberingAfterBreak="0">
    <w:nsid w:val="47DF7DC0"/>
    <w:multiLevelType w:val="multilevel"/>
    <w:tmpl w:val="095087C4"/>
    <w:styleLink w:val="List18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31" w15:restartNumberingAfterBreak="0">
    <w:nsid w:val="4FCC12DA"/>
    <w:multiLevelType w:val="multilevel"/>
    <w:tmpl w:val="C6D6A99A"/>
    <w:styleLink w:val="List12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32" w15:restartNumberingAfterBreak="0">
    <w:nsid w:val="506A3626"/>
    <w:multiLevelType w:val="multilevel"/>
    <w:tmpl w:val="336887A4"/>
    <w:styleLink w:val="List19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33" w15:restartNumberingAfterBreak="0">
    <w:nsid w:val="5281717E"/>
    <w:multiLevelType w:val="multilevel"/>
    <w:tmpl w:val="60AAF31E"/>
    <w:styleLink w:val="List24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34" w15:restartNumberingAfterBreak="0">
    <w:nsid w:val="54B7328C"/>
    <w:multiLevelType w:val="multilevel"/>
    <w:tmpl w:val="AE3EEC80"/>
    <w:styleLink w:val="List16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35" w15:restartNumberingAfterBreak="0">
    <w:nsid w:val="554F0384"/>
    <w:multiLevelType w:val="hybridMultilevel"/>
    <w:tmpl w:val="1E783AC4"/>
    <w:lvl w:ilvl="0" w:tplc="0409000F">
      <w:start w:val="1"/>
      <w:numFmt w:val="decimal"/>
      <w:lvlText w:val="%1."/>
      <w:lvlJc w:val="left"/>
      <w:pPr>
        <w:ind w:left="9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0" w:hanging="480"/>
      </w:pPr>
    </w:lvl>
    <w:lvl w:ilvl="2" w:tplc="0409001B" w:tentative="1">
      <w:start w:val="1"/>
      <w:numFmt w:val="lowerRoman"/>
      <w:lvlText w:val="%3."/>
      <w:lvlJc w:val="right"/>
      <w:pPr>
        <w:ind w:left="1860" w:hanging="480"/>
      </w:pPr>
    </w:lvl>
    <w:lvl w:ilvl="3" w:tplc="0409000F" w:tentative="1">
      <w:start w:val="1"/>
      <w:numFmt w:val="decimal"/>
      <w:lvlText w:val="%4."/>
      <w:lvlJc w:val="left"/>
      <w:pPr>
        <w:ind w:left="23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0" w:hanging="480"/>
      </w:pPr>
    </w:lvl>
    <w:lvl w:ilvl="5" w:tplc="0409001B" w:tentative="1">
      <w:start w:val="1"/>
      <w:numFmt w:val="lowerRoman"/>
      <w:lvlText w:val="%6."/>
      <w:lvlJc w:val="right"/>
      <w:pPr>
        <w:ind w:left="3300" w:hanging="480"/>
      </w:pPr>
    </w:lvl>
    <w:lvl w:ilvl="6" w:tplc="0409000F" w:tentative="1">
      <w:start w:val="1"/>
      <w:numFmt w:val="decimal"/>
      <w:lvlText w:val="%7."/>
      <w:lvlJc w:val="left"/>
      <w:pPr>
        <w:ind w:left="37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0" w:hanging="480"/>
      </w:pPr>
    </w:lvl>
    <w:lvl w:ilvl="8" w:tplc="0409001B" w:tentative="1">
      <w:start w:val="1"/>
      <w:numFmt w:val="lowerRoman"/>
      <w:lvlText w:val="%9."/>
      <w:lvlJc w:val="right"/>
      <w:pPr>
        <w:ind w:left="4740" w:hanging="480"/>
      </w:pPr>
    </w:lvl>
  </w:abstractNum>
  <w:abstractNum w:abstractNumId="36" w15:restartNumberingAfterBreak="0">
    <w:nsid w:val="567B6397"/>
    <w:multiLevelType w:val="multilevel"/>
    <w:tmpl w:val="A8508B46"/>
    <w:styleLink w:val="List10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37" w15:restartNumberingAfterBreak="0">
    <w:nsid w:val="5A8E3327"/>
    <w:multiLevelType w:val="hybridMultilevel"/>
    <w:tmpl w:val="9F54FE7E"/>
    <w:lvl w:ilvl="0" w:tplc="58CA9F2E">
      <w:start w:val="1"/>
      <w:numFmt w:val="decimal"/>
      <w:lvlText w:val="%1."/>
      <w:lvlJc w:val="left"/>
      <w:pPr>
        <w:ind w:left="1593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010531"/>
    <w:multiLevelType w:val="hybridMultilevel"/>
    <w:tmpl w:val="9F54FE7E"/>
    <w:lvl w:ilvl="0" w:tplc="58CA9F2E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5E5AEA"/>
    <w:multiLevelType w:val="hybridMultilevel"/>
    <w:tmpl w:val="08A861AC"/>
    <w:lvl w:ilvl="0" w:tplc="58CA9F2E">
      <w:start w:val="1"/>
      <w:numFmt w:val="decimal"/>
      <w:lvlText w:val="%1."/>
      <w:lvlJc w:val="left"/>
      <w:pPr>
        <w:ind w:left="90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0" w:hanging="480"/>
      </w:pPr>
    </w:lvl>
    <w:lvl w:ilvl="2" w:tplc="0409001B" w:tentative="1">
      <w:start w:val="1"/>
      <w:numFmt w:val="lowerRoman"/>
      <w:lvlText w:val="%3."/>
      <w:lvlJc w:val="right"/>
      <w:pPr>
        <w:ind w:left="1860" w:hanging="480"/>
      </w:pPr>
    </w:lvl>
    <w:lvl w:ilvl="3" w:tplc="0409000F" w:tentative="1">
      <w:start w:val="1"/>
      <w:numFmt w:val="decimal"/>
      <w:lvlText w:val="%4."/>
      <w:lvlJc w:val="left"/>
      <w:pPr>
        <w:ind w:left="23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0" w:hanging="480"/>
      </w:pPr>
    </w:lvl>
    <w:lvl w:ilvl="5" w:tplc="0409001B" w:tentative="1">
      <w:start w:val="1"/>
      <w:numFmt w:val="lowerRoman"/>
      <w:lvlText w:val="%6."/>
      <w:lvlJc w:val="right"/>
      <w:pPr>
        <w:ind w:left="3300" w:hanging="480"/>
      </w:pPr>
    </w:lvl>
    <w:lvl w:ilvl="6" w:tplc="0409000F" w:tentative="1">
      <w:start w:val="1"/>
      <w:numFmt w:val="decimal"/>
      <w:lvlText w:val="%7."/>
      <w:lvlJc w:val="left"/>
      <w:pPr>
        <w:ind w:left="37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0" w:hanging="480"/>
      </w:pPr>
    </w:lvl>
    <w:lvl w:ilvl="8" w:tplc="0409001B" w:tentative="1">
      <w:start w:val="1"/>
      <w:numFmt w:val="lowerRoman"/>
      <w:lvlText w:val="%9."/>
      <w:lvlJc w:val="right"/>
      <w:pPr>
        <w:ind w:left="4740" w:hanging="480"/>
      </w:pPr>
    </w:lvl>
  </w:abstractNum>
  <w:abstractNum w:abstractNumId="40" w15:restartNumberingAfterBreak="0">
    <w:nsid w:val="67395496"/>
    <w:multiLevelType w:val="multilevel"/>
    <w:tmpl w:val="941805BC"/>
    <w:styleLink w:val="51"/>
    <w:lvl w:ilvl="0">
      <w:numFmt w:val="bullet"/>
      <w:lvlText w:val="※"/>
      <w:lvlJc w:val="left"/>
      <w:rPr>
        <w:rFonts w:ascii="Times Roman" w:eastAsia="Times Roman" w:hAnsi="Times Roman" w:cs="Times Roman"/>
        <w:kern w:val="0"/>
        <w:position w:val="0"/>
        <w:lang w:val="zh-TW" w:eastAsia="zh-TW"/>
      </w:rPr>
    </w:lvl>
    <w:lvl w:ilvl="1">
      <w:start w:val="1"/>
      <w:numFmt w:val="bullet"/>
      <w:lvlText w:val="■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2">
      <w:start w:val="1"/>
      <w:numFmt w:val="bullet"/>
      <w:lvlText w:val="◆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3">
      <w:start w:val="1"/>
      <w:numFmt w:val="bullet"/>
      <w:lvlText w:val="●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4">
      <w:start w:val="1"/>
      <w:numFmt w:val="bullet"/>
      <w:lvlText w:val="■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5">
      <w:start w:val="1"/>
      <w:numFmt w:val="bullet"/>
      <w:lvlText w:val="◆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6">
      <w:start w:val="1"/>
      <w:numFmt w:val="bullet"/>
      <w:lvlText w:val="●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7">
      <w:start w:val="1"/>
      <w:numFmt w:val="bullet"/>
      <w:lvlText w:val="■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8">
      <w:start w:val="1"/>
      <w:numFmt w:val="bullet"/>
      <w:lvlText w:val="◆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</w:abstractNum>
  <w:abstractNum w:abstractNumId="41" w15:restartNumberingAfterBreak="0">
    <w:nsid w:val="6BDA6277"/>
    <w:multiLevelType w:val="multilevel"/>
    <w:tmpl w:val="9822BE6A"/>
    <w:styleLink w:val="List15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42" w15:restartNumberingAfterBreak="0">
    <w:nsid w:val="70CE5272"/>
    <w:multiLevelType w:val="multilevel"/>
    <w:tmpl w:val="2F00A304"/>
    <w:styleLink w:val="List13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43" w15:restartNumberingAfterBreak="0">
    <w:nsid w:val="7853499F"/>
    <w:multiLevelType w:val="multilevel"/>
    <w:tmpl w:val="3D3C71DE"/>
    <w:styleLink w:val="List17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44" w15:restartNumberingAfterBreak="0">
    <w:nsid w:val="7A153D05"/>
    <w:multiLevelType w:val="multilevel"/>
    <w:tmpl w:val="52ECBC70"/>
    <w:styleLink w:val="List29"/>
    <w:lvl w:ilvl="0">
      <w:numFmt w:val="bullet"/>
      <w:lvlText w:val="•"/>
      <w:lvlJc w:val="left"/>
      <w:pPr>
        <w:tabs>
          <w:tab w:val="num" w:pos="196"/>
        </w:tabs>
        <w:ind w:left="196" w:hanging="196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</w:abstractNum>
  <w:abstractNum w:abstractNumId="45" w15:restartNumberingAfterBreak="0">
    <w:nsid w:val="7D5A277B"/>
    <w:multiLevelType w:val="multilevel"/>
    <w:tmpl w:val="AEEE8FD8"/>
    <w:styleLink w:val="List28"/>
    <w:lvl w:ilvl="0">
      <w:numFmt w:val="bullet"/>
      <w:lvlText w:val="•"/>
      <w:lvlJc w:val="left"/>
      <w:pPr>
        <w:tabs>
          <w:tab w:val="num" w:pos="196"/>
        </w:tabs>
        <w:ind w:left="196" w:hanging="196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</w:abstractNum>
  <w:abstractNum w:abstractNumId="46" w15:restartNumberingAfterBreak="0">
    <w:nsid w:val="7F384D34"/>
    <w:multiLevelType w:val="hybridMultilevel"/>
    <w:tmpl w:val="1E783AC4"/>
    <w:lvl w:ilvl="0" w:tplc="0409000F">
      <w:start w:val="1"/>
      <w:numFmt w:val="decimal"/>
      <w:lvlText w:val="%1."/>
      <w:lvlJc w:val="left"/>
      <w:pPr>
        <w:ind w:left="9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0" w:hanging="480"/>
      </w:pPr>
    </w:lvl>
    <w:lvl w:ilvl="2" w:tplc="0409001B" w:tentative="1">
      <w:start w:val="1"/>
      <w:numFmt w:val="lowerRoman"/>
      <w:lvlText w:val="%3."/>
      <w:lvlJc w:val="right"/>
      <w:pPr>
        <w:ind w:left="1860" w:hanging="480"/>
      </w:pPr>
    </w:lvl>
    <w:lvl w:ilvl="3" w:tplc="0409000F" w:tentative="1">
      <w:start w:val="1"/>
      <w:numFmt w:val="decimal"/>
      <w:lvlText w:val="%4."/>
      <w:lvlJc w:val="left"/>
      <w:pPr>
        <w:ind w:left="23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0" w:hanging="480"/>
      </w:pPr>
    </w:lvl>
    <w:lvl w:ilvl="5" w:tplc="0409001B" w:tentative="1">
      <w:start w:val="1"/>
      <w:numFmt w:val="lowerRoman"/>
      <w:lvlText w:val="%6."/>
      <w:lvlJc w:val="right"/>
      <w:pPr>
        <w:ind w:left="3300" w:hanging="480"/>
      </w:pPr>
    </w:lvl>
    <w:lvl w:ilvl="6" w:tplc="0409000F" w:tentative="1">
      <w:start w:val="1"/>
      <w:numFmt w:val="decimal"/>
      <w:lvlText w:val="%7."/>
      <w:lvlJc w:val="left"/>
      <w:pPr>
        <w:ind w:left="37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0" w:hanging="480"/>
      </w:pPr>
    </w:lvl>
    <w:lvl w:ilvl="8" w:tplc="0409001B" w:tentative="1">
      <w:start w:val="1"/>
      <w:numFmt w:val="lowerRoman"/>
      <w:lvlText w:val="%9."/>
      <w:lvlJc w:val="right"/>
      <w:pPr>
        <w:ind w:left="4740" w:hanging="480"/>
      </w:pPr>
    </w:lvl>
  </w:abstractNum>
  <w:num w:numId="1">
    <w:abstractNumId w:val="19"/>
  </w:num>
  <w:num w:numId="2">
    <w:abstractNumId w:val="27"/>
  </w:num>
  <w:num w:numId="3">
    <w:abstractNumId w:val="23"/>
  </w:num>
  <w:num w:numId="4">
    <w:abstractNumId w:val="29"/>
  </w:num>
  <w:num w:numId="5">
    <w:abstractNumId w:val="24"/>
  </w:num>
  <w:num w:numId="6">
    <w:abstractNumId w:val="40"/>
  </w:num>
  <w:num w:numId="7">
    <w:abstractNumId w:val="17"/>
  </w:num>
  <w:num w:numId="8">
    <w:abstractNumId w:val="20"/>
  </w:num>
  <w:num w:numId="9">
    <w:abstractNumId w:val="0"/>
  </w:num>
  <w:num w:numId="10">
    <w:abstractNumId w:val="11"/>
  </w:num>
  <w:num w:numId="11">
    <w:abstractNumId w:val="36"/>
  </w:num>
  <w:num w:numId="12">
    <w:abstractNumId w:val="4"/>
  </w:num>
  <w:num w:numId="13">
    <w:abstractNumId w:val="31"/>
  </w:num>
  <w:num w:numId="14">
    <w:abstractNumId w:val="42"/>
  </w:num>
  <w:num w:numId="15">
    <w:abstractNumId w:val="8"/>
  </w:num>
  <w:num w:numId="16">
    <w:abstractNumId w:val="41"/>
  </w:num>
  <w:num w:numId="17">
    <w:abstractNumId w:val="34"/>
  </w:num>
  <w:num w:numId="18">
    <w:abstractNumId w:val="43"/>
  </w:num>
  <w:num w:numId="19">
    <w:abstractNumId w:val="30"/>
  </w:num>
  <w:num w:numId="20">
    <w:abstractNumId w:val="32"/>
  </w:num>
  <w:num w:numId="21">
    <w:abstractNumId w:val="5"/>
  </w:num>
  <w:num w:numId="22">
    <w:abstractNumId w:val="7"/>
  </w:num>
  <w:num w:numId="23">
    <w:abstractNumId w:val="25"/>
  </w:num>
  <w:num w:numId="24">
    <w:abstractNumId w:val="13"/>
  </w:num>
  <w:num w:numId="25">
    <w:abstractNumId w:val="33"/>
  </w:num>
  <w:num w:numId="26">
    <w:abstractNumId w:val="15"/>
  </w:num>
  <w:num w:numId="27">
    <w:abstractNumId w:val="6"/>
  </w:num>
  <w:num w:numId="28">
    <w:abstractNumId w:val="21"/>
  </w:num>
  <w:num w:numId="29">
    <w:abstractNumId w:val="45"/>
  </w:num>
  <w:num w:numId="30">
    <w:abstractNumId w:val="44"/>
  </w:num>
  <w:num w:numId="31">
    <w:abstractNumId w:val="38"/>
  </w:num>
  <w:num w:numId="32">
    <w:abstractNumId w:val="18"/>
  </w:num>
  <w:num w:numId="33">
    <w:abstractNumId w:val="1"/>
  </w:num>
  <w:num w:numId="34">
    <w:abstractNumId w:val="10"/>
  </w:num>
  <w:num w:numId="35">
    <w:abstractNumId w:val="35"/>
  </w:num>
  <w:num w:numId="36">
    <w:abstractNumId w:val="39"/>
  </w:num>
  <w:num w:numId="37">
    <w:abstractNumId w:val="28"/>
  </w:num>
  <w:num w:numId="38">
    <w:abstractNumId w:val="37"/>
  </w:num>
  <w:num w:numId="39">
    <w:abstractNumId w:val="46"/>
  </w:num>
  <w:num w:numId="40">
    <w:abstractNumId w:val="3"/>
  </w:num>
  <w:num w:numId="41">
    <w:abstractNumId w:val="9"/>
  </w:num>
  <w:num w:numId="42">
    <w:abstractNumId w:val="22"/>
  </w:num>
  <w:num w:numId="43">
    <w:abstractNumId w:val="14"/>
  </w:num>
  <w:num w:numId="44">
    <w:abstractNumId w:val="26"/>
  </w:num>
  <w:num w:numId="45">
    <w:abstractNumId w:val="12"/>
  </w:num>
  <w:num w:numId="46">
    <w:abstractNumId w:val="2"/>
  </w:num>
  <w:num w:numId="47">
    <w:abstractNumId w:val="16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jYwNrQwMzA0tbRU0lEKTi0uzszPAykwNKkFAMy1svYtAAAA"/>
  </w:docVars>
  <w:rsids>
    <w:rsidRoot w:val="004E350C"/>
    <w:rsid w:val="00001909"/>
    <w:rsid w:val="00004652"/>
    <w:rsid w:val="0000554E"/>
    <w:rsid w:val="00006052"/>
    <w:rsid w:val="000078E2"/>
    <w:rsid w:val="00007F98"/>
    <w:rsid w:val="0001098F"/>
    <w:rsid w:val="00014277"/>
    <w:rsid w:val="000142D9"/>
    <w:rsid w:val="00015759"/>
    <w:rsid w:val="00015B35"/>
    <w:rsid w:val="00017CC4"/>
    <w:rsid w:val="0002330E"/>
    <w:rsid w:val="0002530F"/>
    <w:rsid w:val="0002664B"/>
    <w:rsid w:val="00026837"/>
    <w:rsid w:val="00032F0A"/>
    <w:rsid w:val="00036848"/>
    <w:rsid w:val="0003742F"/>
    <w:rsid w:val="00041A62"/>
    <w:rsid w:val="00042017"/>
    <w:rsid w:val="00043BEA"/>
    <w:rsid w:val="00044388"/>
    <w:rsid w:val="0004740F"/>
    <w:rsid w:val="00056D89"/>
    <w:rsid w:val="00056EDF"/>
    <w:rsid w:val="00060AFD"/>
    <w:rsid w:val="00060F5C"/>
    <w:rsid w:val="00065FC0"/>
    <w:rsid w:val="00067643"/>
    <w:rsid w:val="0007263E"/>
    <w:rsid w:val="00072CA1"/>
    <w:rsid w:val="00073367"/>
    <w:rsid w:val="000754EC"/>
    <w:rsid w:val="00076293"/>
    <w:rsid w:val="00076E2D"/>
    <w:rsid w:val="00090EA2"/>
    <w:rsid w:val="0009337D"/>
    <w:rsid w:val="00093C23"/>
    <w:rsid w:val="00094FE5"/>
    <w:rsid w:val="00095BF4"/>
    <w:rsid w:val="000A2690"/>
    <w:rsid w:val="000A2F79"/>
    <w:rsid w:val="000A67B7"/>
    <w:rsid w:val="000B000F"/>
    <w:rsid w:val="000B21F2"/>
    <w:rsid w:val="000B7D16"/>
    <w:rsid w:val="000C06C9"/>
    <w:rsid w:val="000C0C32"/>
    <w:rsid w:val="000C160B"/>
    <w:rsid w:val="000C5C98"/>
    <w:rsid w:val="000C6B45"/>
    <w:rsid w:val="000D231C"/>
    <w:rsid w:val="000D54D2"/>
    <w:rsid w:val="000E1F8A"/>
    <w:rsid w:val="000E67EA"/>
    <w:rsid w:val="000F033C"/>
    <w:rsid w:val="000F09AE"/>
    <w:rsid w:val="000F14C0"/>
    <w:rsid w:val="000F39B3"/>
    <w:rsid w:val="000F4153"/>
    <w:rsid w:val="000F44DD"/>
    <w:rsid w:val="000F561E"/>
    <w:rsid w:val="000F598C"/>
    <w:rsid w:val="000F5F99"/>
    <w:rsid w:val="000F7D30"/>
    <w:rsid w:val="00102E8E"/>
    <w:rsid w:val="00111A7F"/>
    <w:rsid w:val="001139AB"/>
    <w:rsid w:val="00116698"/>
    <w:rsid w:val="00120E9B"/>
    <w:rsid w:val="00126438"/>
    <w:rsid w:val="00127700"/>
    <w:rsid w:val="00133A72"/>
    <w:rsid w:val="00137062"/>
    <w:rsid w:val="00140D22"/>
    <w:rsid w:val="00142A87"/>
    <w:rsid w:val="0014377D"/>
    <w:rsid w:val="0014591D"/>
    <w:rsid w:val="00146587"/>
    <w:rsid w:val="001465F8"/>
    <w:rsid w:val="00152CE0"/>
    <w:rsid w:val="001547B1"/>
    <w:rsid w:val="00160931"/>
    <w:rsid w:val="00182B45"/>
    <w:rsid w:val="001834D6"/>
    <w:rsid w:val="00184525"/>
    <w:rsid w:val="00184DE1"/>
    <w:rsid w:val="0018740F"/>
    <w:rsid w:val="0019355B"/>
    <w:rsid w:val="00195796"/>
    <w:rsid w:val="00196FAF"/>
    <w:rsid w:val="001A1620"/>
    <w:rsid w:val="001A3AE4"/>
    <w:rsid w:val="001A3F18"/>
    <w:rsid w:val="001B68EF"/>
    <w:rsid w:val="001C1F22"/>
    <w:rsid w:val="001C29A3"/>
    <w:rsid w:val="001C2FB2"/>
    <w:rsid w:val="001C3FCD"/>
    <w:rsid w:val="001C745A"/>
    <w:rsid w:val="001D03A8"/>
    <w:rsid w:val="001D0B1D"/>
    <w:rsid w:val="001D1573"/>
    <w:rsid w:val="001D3E5C"/>
    <w:rsid w:val="001D4251"/>
    <w:rsid w:val="001D6A13"/>
    <w:rsid w:val="001E2462"/>
    <w:rsid w:val="001E6DF4"/>
    <w:rsid w:val="001E7A90"/>
    <w:rsid w:val="001F24B4"/>
    <w:rsid w:val="001F45BA"/>
    <w:rsid w:val="001F6339"/>
    <w:rsid w:val="00200191"/>
    <w:rsid w:val="002007AF"/>
    <w:rsid w:val="0020246C"/>
    <w:rsid w:val="00202FD5"/>
    <w:rsid w:val="00204410"/>
    <w:rsid w:val="002051FA"/>
    <w:rsid w:val="00205E08"/>
    <w:rsid w:val="0020778B"/>
    <w:rsid w:val="00212DD1"/>
    <w:rsid w:val="0021453F"/>
    <w:rsid w:val="00214912"/>
    <w:rsid w:val="00215F4D"/>
    <w:rsid w:val="0022253E"/>
    <w:rsid w:val="00222C79"/>
    <w:rsid w:val="00223DBE"/>
    <w:rsid w:val="0022451A"/>
    <w:rsid w:val="002327D1"/>
    <w:rsid w:val="00233670"/>
    <w:rsid w:val="00235B2E"/>
    <w:rsid w:val="00236FAC"/>
    <w:rsid w:val="00240DC0"/>
    <w:rsid w:val="00241007"/>
    <w:rsid w:val="00251A40"/>
    <w:rsid w:val="0025369E"/>
    <w:rsid w:val="00255CCC"/>
    <w:rsid w:val="00257510"/>
    <w:rsid w:val="0026037B"/>
    <w:rsid w:val="002605E7"/>
    <w:rsid w:val="00262229"/>
    <w:rsid w:val="002628BE"/>
    <w:rsid w:val="00264DDF"/>
    <w:rsid w:val="00266576"/>
    <w:rsid w:val="0027512F"/>
    <w:rsid w:val="00283B8E"/>
    <w:rsid w:val="00292B05"/>
    <w:rsid w:val="002943F8"/>
    <w:rsid w:val="00297CE3"/>
    <w:rsid w:val="002A02D8"/>
    <w:rsid w:val="002A5946"/>
    <w:rsid w:val="002A695A"/>
    <w:rsid w:val="002A7175"/>
    <w:rsid w:val="002A7F4F"/>
    <w:rsid w:val="002B1726"/>
    <w:rsid w:val="002B2451"/>
    <w:rsid w:val="002B48F2"/>
    <w:rsid w:val="002B5411"/>
    <w:rsid w:val="002B63C4"/>
    <w:rsid w:val="002C28AC"/>
    <w:rsid w:val="002C3132"/>
    <w:rsid w:val="002C5080"/>
    <w:rsid w:val="002C7302"/>
    <w:rsid w:val="002D001D"/>
    <w:rsid w:val="002D0A86"/>
    <w:rsid w:val="002D37C2"/>
    <w:rsid w:val="002D5CA9"/>
    <w:rsid w:val="002E0A4F"/>
    <w:rsid w:val="002E1EB1"/>
    <w:rsid w:val="002E56C2"/>
    <w:rsid w:val="002F01B7"/>
    <w:rsid w:val="002F3D92"/>
    <w:rsid w:val="003026C5"/>
    <w:rsid w:val="00305669"/>
    <w:rsid w:val="0030681A"/>
    <w:rsid w:val="00312B3C"/>
    <w:rsid w:val="00313E4C"/>
    <w:rsid w:val="00315C13"/>
    <w:rsid w:val="00317235"/>
    <w:rsid w:val="003209CA"/>
    <w:rsid w:val="00322BA6"/>
    <w:rsid w:val="00322F43"/>
    <w:rsid w:val="00322FF5"/>
    <w:rsid w:val="00324AFD"/>
    <w:rsid w:val="00325131"/>
    <w:rsid w:val="00327385"/>
    <w:rsid w:val="00327676"/>
    <w:rsid w:val="00330849"/>
    <w:rsid w:val="003355C9"/>
    <w:rsid w:val="00336C37"/>
    <w:rsid w:val="0033700F"/>
    <w:rsid w:val="00337BA4"/>
    <w:rsid w:val="00342B4C"/>
    <w:rsid w:val="003514B2"/>
    <w:rsid w:val="00351798"/>
    <w:rsid w:val="003538FE"/>
    <w:rsid w:val="00353AE6"/>
    <w:rsid w:val="0036002E"/>
    <w:rsid w:val="0036096A"/>
    <w:rsid w:val="00361733"/>
    <w:rsid w:val="00361C30"/>
    <w:rsid w:val="0036300C"/>
    <w:rsid w:val="00366B4F"/>
    <w:rsid w:val="003703E3"/>
    <w:rsid w:val="0037399C"/>
    <w:rsid w:val="00386D50"/>
    <w:rsid w:val="003A0A01"/>
    <w:rsid w:val="003A1869"/>
    <w:rsid w:val="003A3E6E"/>
    <w:rsid w:val="003B1746"/>
    <w:rsid w:val="003C36B9"/>
    <w:rsid w:val="003C3A4A"/>
    <w:rsid w:val="003C7486"/>
    <w:rsid w:val="003D434B"/>
    <w:rsid w:val="003D67BE"/>
    <w:rsid w:val="003D6B98"/>
    <w:rsid w:val="003E2C3E"/>
    <w:rsid w:val="003E3757"/>
    <w:rsid w:val="003E6EFF"/>
    <w:rsid w:val="003E7308"/>
    <w:rsid w:val="003F0426"/>
    <w:rsid w:val="003F389F"/>
    <w:rsid w:val="003F5AB8"/>
    <w:rsid w:val="003F7575"/>
    <w:rsid w:val="003F7A63"/>
    <w:rsid w:val="0040359B"/>
    <w:rsid w:val="004056D6"/>
    <w:rsid w:val="00410D34"/>
    <w:rsid w:val="00415046"/>
    <w:rsid w:val="004164C8"/>
    <w:rsid w:val="004219B6"/>
    <w:rsid w:val="004225CF"/>
    <w:rsid w:val="00432786"/>
    <w:rsid w:val="00435684"/>
    <w:rsid w:val="00441C63"/>
    <w:rsid w:val="00443872"/>
    <w:rsid w:val="00445785"/>
    <w:rsid w:val="00450160"/>
    <w:rsid w:val="00457F34"/>
    <w:rsid w:val="0046170F"/>
    <w:rsid w:val="00462109"/>
    <w:rsid w:val="0046239E"/>
    <w:rsid w:val="004664AE"/>
    <w:rsid w:val="00471182"/>
    <w:rsid w:val="00472FF1"/>
    <w:rsid w:val="00475F7F"/>
    <w:rsid w:val="00480AF8"/>
    <w:rsid w:val="00481547"/>
    <w:rsid w:val="00484A77"/>
    <w:rsid w:val="004870C8"/>
    <w:rsid w:val="00490C4E"/>
    <w:rsid w:val="00494303"/>
    <w:rsid w:val="004978FF"/>
    <w:rsid w:val="00497F68"/>
    <w:rsid w:val="004A1964"/>
    <w:rsid w:val="004A3C9E"/>
    <w:rsid w:val="004A5702"/>
    <w:rsid w:val="004A67A4"/>
    <w:rsid w:val="004B0D79"/>
    <w:rsid w:val="004B318C"/>
    <w:rsid w:val="004C3F22"/>
    <w:rsid w:val="004C5964"/>
    <w:rsid w:val="004C6E0D"/>
    <w:rsid w:val="004C7071"/>
    <w:rsid w:val="004C7C8D"/>
    <w:rsid w:val="004D0FCF"/>
    <w:rsid w:val="004D11B2"/>
    <w:rsid w:val="004D19E5"/>
    <w:rsid w:val="004D3EBA"/>
    <w:rsid w:val="004D7378"/>
    <w:rsid w:val="004E0D53"/>
    <w:rsid w:val="004E110C"/>
    <w:rsid w:val="004E350C"/>
    <w:rsid w:val="004E62E8"/>
    <w:rsid w:val="004E7827"/>
    <w:rsid w:val="004F1E4A"/>
    <w:rsid w:val="004F415B"/>
    <w:rsid w:val="004F4475"/>
    <w:rsid w:val="0050049E"/>
    <w:rsid w:val="005009E3"/>
    <w:rsid w:val="005015A3"/>
    <w:rsid w:val="005022A0"/>
    <w:rsid w:val="00503773"/>
    <w:rsid w:val="00510DAA"/>
    <w:rsid w:val="005116DA"/>
    <w:rsid w:val="00511C95"/>
    <w:rsid w:val="00512403"/>
    <w:rsid w:val="00516CE5"/>
    <w:rsid w:val="005175E9"/>
    <w:rsid w:val="0052307B"/>
    <w:rsid w:val="00523F81"/>
    <w:rsid w:val="00540599"/>
    <w:rsid w:val="005450FA"/>
    <w:rsid w:val="005464D7"/>
    <w:rsid w:val="005501CA"/>
    <w:rsid w:val="005531CC"/>
    <w:rsid w:val="0055498A"/>
    <w:rsid w:val="00562A29"/>
    <w:rsid w:val="00565BA4"/>
    <w:rsid w:val="0056681C"/>
    <w:rsid w:val="00570456"/>
    <w:rsid w:val="00571E8E"/>
    <w:rsid w:val="00574AF5"/>
    <w:rsid w:val="005769A0"/>
    <w:rsid w:val="00581296"/>
    <w:rsid w:val="00582179"/>
    <w:rsid w:val="0058511C"/>
    <w:rsid w:val="005947C4"/>
    <w:rsid w:val="00596881"/>
    <w:rsid w:val="00596E5A"/>
    <w:rsid w:val="00597A6B"/>
    <w:rsid w:val="00597CAE"/>
    <w:rsid w:val="00597F7D"/>
    <w:rsid w:val="005A0443"/>
    <w:rsid w:val="005A2E3D"/>
    <w:rsid w:val="005A2E9B"/>
    <w:rsid w:val="005A5D52"/>
    <w:rsid w:val="005A76BE"/>
    <w:rsid w:val="005B07FE"/>
    <w:rsid w:val="005B2D10"/>
    <w:rsid w:val="005B5CEA"/>
    <w:rsid w:val="005C0698"/>
    <w:rsid w:val="005C278C"/>
    <w:rsid w:val="005C5DED"/>
    <w:rsid w:val="005C677D"/>
    <w:rsid w:val="005C789D"/>
    <w:rsid w:val="005D0608"/>
    <w:rsid w:val="005D1566"/>
    <w:rsid w:val="005D288C"/>
    <w:rsid w:val="005D44A7"/>
    <w:rsid w:val="005D53C7"/>
    <w:rsid w:val="005E01FD"/>
    <w:rsid w:val="005E3BDD"/>
    <w:rsid w:val="005F0352"/>
    <w:rsid w:val="005F1E85"/>
    <w:rsid w:val="005F5258"/>
    <w:rsid w:val="005F58F3"/>
    <w:rsid w:val="00602155"/>
    <w:rsid w:val="00610200"/>
    <w:rsid w:val="00614767"/>
    <w:rsid w:val="00617501"/>
    <w:rsid w:val="00620DF1"/>
    <w:rsid w:val="00622A4A"/>
    <w:rsid w:val="00622DD5"/>
    <w:rsid w:val="00623FB0"/>
    <w:rsid w:val="0062436D"/>
    <w:rsid w:val="006256EF"/>
    <w:rsid w:val="006309E7"/>
    <w:rsid w:val="0063216B"/>
    <w:rsid w:val="00632916"/>
    <w:rsid w:val="00636187"/>
    <w:rsid w:val="00644966"/>
    <w:rsid w:val="00645CB4"/>
    <w:rsid w:val="0065123A"/>
    <w:rsid w:val="006519FE"/>
    <w:rsid w:val="00652697"/>
    <w:rsid w:val="00655A3D"/>
    <w:rsid w:val="00661AA4"/>
    <w:rsid w:val="006634EB"/>
    <w:rsid w:val="0066459B"/>
    <w:rsid w:val="0066467F"/>
    <w:rsid w:val="006671C2"/>
    <w:rsid w:val="006714E4"/>
    <w:rsid w:val="00683F50"/>
    <w:rsid w:val="006856C9"/>
    <w:rsid w:val="00687C19"/>
    <w:rsid w:val="006915BB"/>
    <w:rsid w:val="00691CA6"/>
    <w:rsid w:val="00696E78"/>
    <w:rsid w:val="006A022A"/>
    <w:rsid w:val="006A1A00"/>
    <w:rsid w:val="006A3EFC"/>
    <w:rsid w:val="006B6D5F"/>
    <w:rsid w:val="006C1EC4"/>
    <w:rsid w:val="006C42B0"/>
    <w:rsid w:val="006D2EFA"/>
    <w:rsid w:val="006D4902"/>
    <w:rsid w:val="006D5D8A"/>
    <w:rsid w:val="006D5E5D"/>
    <w:rsid w:val="006D5E8E"/>
    <w:rsid w:val="006D720E"/>
    <w:rsid w:val="006E2939"/>
    <w:rsid w:val="006E3BE8"/>
    <w:rsid w:val="006F4A5D"/>
    <w:rsid w:val="006F5F85"/>
    <w:rsid w:val="006F61AC"/>
    <w:rsid w:val="007010C1"/>
    <w:rsid w:val="00702514"/>
    <w:rsid w:val="007034DA"/>
    <w:rsid w:val="00707668"/>
    <w:rsid w:val="007100D7"/>
    <w:rsid w:val="0071191F"/>
    <w:rsid w:val="00713168"/>
    <w:rsid w:val="007136EB"/>
    <w:rsid w:val="00714EE1"/>
    <w:rsid w:val="00716482"/>
    <w:rsid w:val="00717402"/>
    <w:rsid w:val="00720C47"/>
    <w:rsid w:val="00721778"/>
    <w:rsid w:val="007228B8"/>
    <w:rsid w:val="00723CAF"/>
    <w:rsid w:val="00726C1A"/>
    <w:rsid w:val="00730E17"/>
    <w:rsid w:val="00731E4E"/>
    <w:rsid w:val="00735FC8"/>
    <w:rsid w:val="00737B94"/>
    <w:rsid w:val="007404CE"/>
    <w:rsid w:val="00744C7A"/>
    <w:rsid w:val="00756A4A"/>
    <w:rsid w:val="00760837"/>
    <w:rsid w:val="00770288"/>
    <w:rsid w:val="007771F2"/>
    <w:rsid w:val="007855F4"/>
    <w:rsid w:val="0078755D"/>
    <w:rsid w:val="00787D50"/>
    <w:rsid w:val="00794856"/>
    <w:rsid w:val="00795237"/>
    <w:rsid w:val="00796E6F"/>
    <w:rsid w:val="007A116D"/>
    <w:rsid w:val="007A1992"/>
    <w:rsid w:val="007A4B46"/>
    <w:rsid w:val="007A5103"/>
    <w:rsid w:val="007A69F8"/>
    <w:rsid w:val="007A6CE1"/>
    <w:rsid w:val="007B2BB6"/>
    <w:rsid w:val="007C0D9C"/>
    <w:rsid w:val="007C47E2"/>
    <w:rsid w:val="007C7FF5"/>
    <w:rsid w:val="007D253E"/>
    <w:rsid w:val="007D6D77"/>
    <w:rsid w:val="007D7411"/>
    <w:rsid w:val="007E009C"/>
    <w:rsid w:val="007E024D"/>
    <w:rsid w:val="007E2EE8"/>
    <w:rsid w:val="007F3A9C"/>
    <w:rsid w:val="007F7113"/>
    <w:rsid w:val="007F7C9D"/>
    <w:rsid w:val="00800F9F"/>
    <w:rsid w:val="00801F7E"/>
    <w:rsid w:val="00807677"/>
    <w:rsid w:val="00813476"/>
    <w:rsid w:val="00813EBD"/>
    <w:rsid w:val="008154E7"/>
    <w:rsid w:val="008158C6"/>
    <w:rsid w:val="008164AE"/>
    <w:rsid w:val="008210D2"/>
    <w:rsid w:val="00823A22"/>
    <w:rsid w:val="00824327"/>
    <w:rsid w:val="0083165D"/>
    <w:rsid w:val="00832308"/>
    <w:rsid w:val="00833A55"/>
    <w:rsid w:val="00835EDD"/>
    <w:rsid w:val="00837AC0"/>
    <w:rsid w:val="00842941"/>
    <w:rsid w:val="00852806"/>
    <w:rsid w:val="00862359"/>
    <w:rsid w:val="00865B51"/>
    <w:rsid w:val="008704D6"/>
    <w:rsid w:val="0087537A"/>
    <w:rsid w:val="00875C93"/>
    <w:rsid w:val="00875DC9"/>
    <w:rsid w:val="00877316"/>
    <w:rsid w:val="00880403"/>
    <w:rsid w:val="00880774"/>
    <w:rsid w:val="00881A01"/>
    <w:rsid w:val="00882AA2"/>
    <w:rsid w:val="00884A30"/>
    <w:rsid w:val="00891ADB"/>
    <w:rsid w:val="008A151F"/>
    <w:rsid w:val="008A3A83"/>
    <w:rsid w:val="008A5BA9"/>
    <w:rsid w:val="008B1582"/>
    <w:rsid w:val="008B301B"/>
    <w:rsid w:val="008C00DB"/>
    <w:rsid w:val="008C1A12"/>
    <w:rsid w:val="008C2E60"/>
    <w:rsid w:val="008C5A76"/>
    <w:rsid w:val="008C672B"/>
    <w:rsid w:val="008C78BE"/>
    <w:rsid w:val="008D0D2A"/>
    <w:rsid w:val="008D0E4B"/>
    <w:rsid w:val="008D2A0F"/>
    <w:rsid w:val="008D2CB1"/>
    <w:rsid w:val="008D63CF"/>
    <w:rsid w:val="008D7082"/>
    <w:rsid w:val="008E545A"/>
    <w:rsid w:val="008E7EFD"/>
    <w:rsid w:val="008F211D"/>
    <w:rsid w:val="008F4977"/>
    <w:rsid w:val="008F7BD4"/>
    <w:rsid w:val="00902B44"/>
    <w:rsid w:val="009069A2"/>
    <w:rsid w:val="00907D09"/>
    <w:rsid w:val="0092040A"/>
    <w:rsid w:val="009210FA"/>
    <w:rsid w:val="00926DA6"/>
    <w:rsid w:val="009303E7"/>
    <w:rsid w:val="00931CDD"/>
    <w:rsid w:val="00932B06"/>
    <w:rsid w:val="00932E64"/>
    <w:rsid w:val="009413CB"/>
    <w:rsid w:val="00946F51"/>
    <w:rsid w:val="00947CEA"/>
    <w:rsid w:val="009523E1"/>
    <w:rsid w:val="009524CB"/>
    <w:rsid w:val="00953270"/>
    <w:rsid w:val="00955055"/>
    <w:rsid w:val="009558C2"/>
    <w:rsid w:val="009570BD"/>
    <w:rsid w:val="00957C83"/>
    <w:rsid w:val="00957E73"/>
    <w:rsid w:val="009608A7"/>
    <w:rsid w:val="009615AE"/>
    <w:rsid w:val="00967016"/>
    <w:rsid w:val="00967AD8"/>
    <w:rsid w:val="00967C97"/>
    <w:rsid w:val="00971C39"/>
    <w:rsid w:val="00973570"/>
    <w:rsid w:val="00974969"/>
    <w:rsid w:val="0098000B"/>
    <w:rsid w:val="00980276"/>
    <w:rsid w:val="0098042E"/>
    <w:rsid w:val="00983DCA"/>
    <w:rsid w:val="00985903"/>
    <w:rsid w:val="00986881"/>
    <w:rsid w:val="00992907"/>
    <w:rsid w:val="00992D00"/>
    <w:rsid w:val="00996413"/>
    <w:rsid w:val="00996594"/>
    <w:rsid w:val="009A0089"/>
    <w:rsid w:val="009A3097"/>
    <w:rsid w:val="009A39C2"/>
    <w:rsid w:val="009A7E5C"/>
    <w:rsid w:val="009B340F"/>
    <w:rsid w:val="009B4631"/>
    <w:rsid w:val="009C01D8"/>
    <w:rsid w:val="009C288D"/>
    <w:rsid w:val="009C2D92"/>
    <w:rsid w:val="009C53BD"/>
    <w:rsid w:val="009C6999"/>
    <w:rsid w:val="009E1CDF"/>
    <w:rsid w:val="009E2744"/>
    <w:rsid w:val="009E3A4F"/>
    <w:rsid w:val="009E5622"/>
    <w:rsid w:val="009F0231"/>
    <w:rsid w:val="009F1DD4"/>
    <w:rsid w:val="00A06576"/>
    <w:rsid w:val="00A07EF3"/>
    <w:rsid w:val="00A14FA4"/>
    <w:rsid w:val="00A1770C"/>
    <w:rsid w:val="00A17DAB"/>
    <w:rsid w:val="00A20C35"/>
    <w:rsid w:val="00A21491"/>
    <w:rsid w:val="00A21DAB"/>
    <w:rsid w:val="00A24808"/>
    <w:rsid w:val="00A30CD1"/>
    <w:rsid w:val="00A34129"/>
    <w:rsid w:val="00A366A1"/>
    <w:rsid w:val="00A474D1"/>
    <w:rsid w:val="00A516C7"/>
    <w:rsid w:val="00A5238F"/>
    <w:rsid w:val="00A52B0E"/>
    <w:rsid w:val="00A543C4"/>
    <w:rsid w:val="00A54737"/>
    <w:rsid w:val="00A564F7"/>
    <w:rsid w:val="00A56A89"/>
    <w:rsid w:val="00A57C14"/>
    <w:rsid w:val="00A57C15"/>
    <w:rsid w:val="00A57DF1"/>
    <w:rsid w:val="00A628EE"/>
    <w:rsid w:val="00A71583"/>
    <w:rsid w:val="00A73B01"/>
    <w:rsid w:val="00A7463A"/>
    <w:rsid w:val="00A74C5C"/>
    <w:rsid w:val="00A76BED"/>
    <w:rsid w:val="00A77125"/>
    <w:rsid w:val="00A800CC"/>
    <w:rsid w:val="00A830F2"/>
    <w:rsid w:val="00A84D6E"/>
    <w:rsid w:val="00A8578B"/>
    <w:rsid w:val="00A857E5"/>
    <w:rsid w:val="00A9062E"/>
    <w:rsid w:val="00A9171C"/>
    <w:rsid w:val="00A93A8D"/>
    <w:rsid w:val="00A9422E"/>
    <w:rsid w:val="00AA11A9"/>
    <w:rsid w:val="00AA614D"/>
    <w:rsid w:val="00AA64AD"/>
    <w:rsid w:val="00AA74E8"/>
    <w:rsid w:val="00AA766C"/>
    <w:rsid w:val="00AB2446"/>
    <w:rsid w:val="00AB377F"/>
    <w:rsid w:val="00AB4CFE"/>
    <w:rsid w:val="00AB4DDD"/>
    <w:rsid w:val="00AC22A3"/>
    <w:rsid w:val="00AC248F"/>
    <w:rsid w:val="00AC2DC7"/>
    <w:rsid w:val="00AC5D4C"/>
    <w:rsid w:val="00AD0712"/>
    <w:rsid w:val="00AD2C4D"/>
    <w:rsid w:val="00AE1E82"/>
    <w:rsid w:val="00AE7C35"/>
    <w:rsid w:val="00AF221D"/>
    <w:rsid w:val="00AF5602"/>
    <w:rsid w:val="00AF5D51"/>
    <w:rsid w:val="00B04529"/>
    <w:rsid w:val="00B04539"/>
    <w:rsid w:val="00B07201"/>
    <w:rsid w:val="00B17F44"/>
    <w:rsid w:val="00B244A0"/>
    <w:rsid w:val="00B24568"/>
    <w:rsid w:val="00B24D91"/>
    <w:rsid w:val="00B260A4"/>
    <w:rsid w:val="00B32020"/>
    <w:rsid w:val="00B32419"/>
    <w:rsid w:val="00B33F45"/>
    <w:rsid w:val="00B3771B"/>
    <w:rsid w:val="00B37E98"/>
    <w:rsid w:val="00B40273"/>
    <w:rsid w:val="00B4045E"/>
    <w:rsid w:val="00B40D3B"/>
    <w:rsid w:val="00B41F66"/>
    <w:rsid w:val="00B45654"/>
    <w:rsid w:val="00B5361E"/>
    <w:rsid w:val="00B55466"/>
    <w:rsid w:val="00B56A0A"/>
    <w:rsid w:val="00B5730D"/>
    <w:rsid w:val="00B60ADD"/>
    <w:rsid w:val="00B6281E"/>
    <w:rsid w:val="00B63EBE"/>
    <w:rsid w:val="00B65654"/>
    <w:rsid w:val="00B665EB"/>
    <w:rsid w:val="00B70349"/>
    <w:rsid w:val="00B76DD1"/>
    <w:rsid w:val="00B77A06"/>
    <w:rsid w:val="00B81256"/>
    <w:rsid w:val="00B8212B"/>
    <w:rsid w:val="00B839A2"/>
    <w:rsid w:val="00B84097"/>
    <w:rsid w:val="00B86C02"/>
    <w:rsid w:val="00B9129B"/>
    <w:rsid w:val="00B92306"/>
    <w:rsid w:val="00B92F40"/>
    <w:rsid w:val="00B93512"/>
    <w:rsid w:val="00B935A2"/>
    <w:rsid w:val="00B95CF3"/>
    <w:rsid w:val="00B9781C"/>
    <w:rsid w:val="00BA216A"/>
    <w:rsid w:val="00BA3AFD"/>
    <w:rsid w:val="00BA6961"/>
    <w:rsid w:val="00BA7D14"/>
    <w:rsid w:val="00BB5F6F"/>
    <w:rsid w:val="00BC04BA"/>
    <w:rsid w:val="00BC1DE0"/>
    <w:rsid w:val="00BC77E8"/>
    <w:rsid w:val="00BD11DE"/>
    <w:rsid w:val="00BD18DB"/>
    <w:rsid w:val="00BD4F8E"/>
    <w:rsid w:val="00BD73F3"/>
    <w:rsid w:val="00BD7F62"/>
    <w:rsid w:val="00BE4D6A"/>
    <w:rsid w:val="00BE6A04"/>
    <w:rsid w:val="00BE7A46"/>
    <w:rsid w:val="00BF0E85"/>
    <w:rsid w:val="00BF45D7"/>
    <w:rsid w:val="00C02915"/>
    <w:rsid w:val="00C101AD"/>
    <w:rsid w:val="00C12673"/>
    <w:rsid w:val="00C23FF1"/>
    <w:rsid w:val="00C347EE"/>
    <w:rsid w:val="00C37901"/>
    <w:rsid w:val="00C37CEB"/>
    <w:rsid w:val="00C41776"/>
    <w:rsid w:val="00C44275"/>
    <w:rsid w:val="00C46FD5"/>
    <w:rsid w:val="00C50A60"/>
    <w:rsid w:val="00C54637"/>
    <w:rsid w:val="00C551B9"/>
    <w:rsid w:val="00C56A7C"/>
    <w:rsid w:val="00C5729C"/>
    <w:rsid w:val="00C62EB0"/>
    <w:rsid w:val="00C64EBC"/>
    <w:rsid w:val="00C657BE"/>
    <w:rsid w:val="00C7227F"/>
    <w:rsid w:val="00C72D34"/>
    <w:rsid w:val="00C7470C"/>
    <w:rsid w:val="00C7547E"/>
    <w:rsid w:val="00C75870"/>
    <w:rsid w:val="00C808CA"/>
    <w:rsid w:val="00C80B78"/>
    <w:rsid w:val="00C81365"/>
    <w:rsid w:val="00C81542"/>
    <w:rsid w:val="00C82CF7"/>
    <w:rsid w:val="00C8450D"/>
    <w:rsid w:val="00C86B69"/>
    <w:rsid w:val="00C87B8B"/>
    <w:rsid w:val="00C9205F"/>
    <w:rsid w:val="00CA17F3"/>
    <w:rsid w:val="00CA4648"/>
    <w:rsid w:val="00CB0EDB"/>
    <w:rsid w:val="00CC1DCA"/>
    <w:rsid w:val="00CC5263"/>
    <w:rsid w:val="00CC6F96"/>
    <w:rsid w:val="00CD04CE"/>
    <w:rsid w:val="00CD4E65"/>
    <w:rsid w:val="00CD7B19"/>
    <w:rsid w:val="00CE127A"/>
    <w:rsid w:val="00CE193E"/>
    <w:rsid w:val="00CE511B"/>
    <w:rsid w:val="00CE6FB5"/>
    <w:rsid w:val="00CF0510"/>
    <w:rsid w:val="00CF2703"/>
    <w:rsid w:val="00D00F05"/>
    <w:rsid w:val="00D026D0"/>
    <w:rsid w:val="00D026FC"/>
    <w:rsid w:val="00D02BAD"/>
    <w:rsid w:val="00D02E27"/>
    <w:rsid w:val="00D0329D"/>
    <w:rsid w:val="00D05881"/>
    <w:rsid w:val="00D05C38"/>
    <w:rsid w:val="00D06A5D"/>
    <w:rsid w:val="00D104DF"/>
    <w:rsid w:val="00D10A3E"/>
    <w:rsid w:val="00D10DA7"/>
    <w:rsid w:val="00D13E69"/>
    <w:rsid w:val="00D1440B"/>
    <w:rsid w:val="00D15C03"/>
    <w:rsid w:val="00D2650D"/>
    <w:rsid w:val="00D2734E"/>
    <w:rsid w:val="00D2737D"/>
    <w:rsid w:val="00D302EA"/>
    <w:rsid w:val="00D3407D"/>
    <w:rsid w:val="00D366FE"/>
    <w:rsid w:val="00D44FD2"/>
    <w:rsid w:val="00D451F5"/>
    <w:rsid w:val="00D47210"/>
    <w:rsid w:val="00D52FED"/>
    <w:rsid w:val="00D554EF"/>
    <w:rsid w:val="00D5600E"/>
    <w:rsid w:val="00D57B62"/>
    <w:rsid w:val="00D60A69"/>
    <w:rsid w:val="00D63E27"/>
    <w:rsid w:val="00D70428"/>
    <w:rsid w:val="00D708D1"/>
    <w:rsid w:val="00D74C51"/>
    <w:rsid w:val="00D7723C"/>
    <w:rsid w:val="00D81162"/>
    <w:rsid w:val="00D84BA8"/>
    <w:rsid w:val="00D915DB"/>
    <w:rsid w:val="00D92FC7"/>
    <w:rsid w:val="00D94A69"/>
    <w:rsid w:val="00D96E0E"/>
    <w:rsid w:val="00DA11B0"/>
    <w:rsid w:val="00DA217B"/>
    <w:rsid w:val="00DA54B3"/>
    <w:rsid w:val="00DA6ED9"/>
    <w:rsid w:val="00DB2FEA"/>
    <w:rsid w:val="00DB3A08"/>
    <w:rsid w:val="00DB56A2"/>
    <w:rsid w:val="00DB6C7F"/>
    <w:rsid w:val="00DB7CCD"/>
    <w:rsid w:val="00DC0733"/>
    <w:rsid w:val="00DC60F0"/>
    <w:rsid w:val="00DC63A2"/>
    <w:rsid w:val="00DD74DC"/>
    <w:rsid w:val="00DE1BEE"/>
    <w:rsid w:val="00DF405C"/>
    <w:rsid w:val="00DF4DE4"/>
    <w:rsid w:val="00DF5BD5"/>
    <w:rsid w:val="00DF6D8E"/>
    <w:rsid w:val="00E02D53"/>
    <w:rsid w:val="00E13064"/>
    <w:rsid w:val="00E131F8"/>
    <w:rsid w:val="00E137FD"/>
    <w:rsid w:val="00E1612C"/>
    <w:rsid w:val="00E1690D"/>
    <w:rsid w:val="00E266B1"/>
    <w:rsid w:val="00E37317"/>
    <w:rsid w:val="00E4234F"/>
    <w:rsid w:val="00E42DF1"/>
    <w:rsid w:val="00E445F6"/>
    <w:rsid w:val="00E44706"/>
    <w:rsid w:val="00E4550B"/>
    <w:rsid w:val="00E509A8"/>
    <w:rsid w:val="00E53ECE"/>
    <w:rsid w:val="00E55E99"/>
    <w:rsid w:val="00E566DE"/>
    <w:rsid w:val="00E56F3E"/>
    <w:rsid w:val="00E607CB"/>
    <w:rsid w:val="00E63B2B"/>
    <w:rsid w:val="00E66B2B"/>
    <w:rsid w:val="00E74203"/>
    <w:rsid w:val="00E76E08"/>
    <w:rsid w:val="00E86CFA"/>
    <w:rsid w:val="00E92156"/>
    <w:rsid w:val="00E9384C"/>
    <w:rsid w:val="00E96904"/>
    <w:rsid w:val="00EB17F4"/>
    <w:rsid w:val="00EB49EC"/>
    <w:rsid w:val="00EB5508"/>
    <w:rsid w:val="00EB7AF6"/>
    <w:rsid w:val="00EC2BDF"/>
    <w:rsid w:val="00ED0262"/>
    <w:rsid w:val="00EE017A"/>
    <w:rsid w:val="00EE277F"/>
    <w:rsid w:val="00EE7ACB"/>
    <w:rsid w:val="00EF319A"/>
    <w:rsid w:val="00EF43ED"/>
    <w:rsid w:val="00EF59C9"/>
    <w:rsid w:val="00EF79D5"/>
    <w:rsid w:val="00F0415C"/>
    <w:rsid w:val="00F04A40"/>
    <w:rsid w:val="00F05961"/>
    <w:rsid w:val="00F0635F"/>
    <w:rsid w:val="00F232A2"/>
    <w:rsid w:val="00F271C3"/>
    <w:rsid w:val="00F27263"/>
    <w:rsid w:val="00F3175C"/>
    <w:rsid w:val="00F324C8"/>
    <w:rsid w:val="00F33FCC"/>
    <w:rsid w:val="00F361BD"/>
    <w:rsid w:val="00F370EA"/>
    <w:rsid w:val="00F40B57"/>
    <w:rsid w:val="00F4165E"/>
    <w:rsid w:val="00F43137"/>
    <w:rsid w:val="00F47325"/>
    <w:rsid w:val="00F50E04"/>
    <w:rsid w:val="00F53A98"/>
    <w:rsid w:val="00F54BFC"/>
    <w:rsid w:val="00F54E67"/>
    <w:rsid w:val="00F63C87"/>
    <w:rsid w:val="00F7171F"/>
    <w:rsid w:val="00F721AD"/>
    <w:rsid w:val="00F72CFF"/>
    <w:rsid w:val="00F73002"/>
    <w:rsid w:val="00F74C42"/>
    <w:rsid w:val="00F76D49"/>
    <w:rsid w:val="00F77CBF"/>
    <w:rsid w:val="00F807D6"/>
    <w:rsid w:val="00F85058"/>
    <w:rsid w:val="00F86948"/>
    <w:rsid w:val="00F91648"/>
    <w:rsid w:val="00F949B0"/>
    <w:rsid w:val="00F9679C"/>
    <w:rsid w:val="00F9783D"/>
    <w:rsid w:val="00FA3C8E"/>
    <w:rsid w:val="00FA3D2B"/>
    <w:rsid w:val="00FA57DF"/>
    <w:rsid w:val="00FA619B"/>
    <w:rsid w:val="00FA6BD1"/>
    <w:rsid w:val="00FB2FAC"/>
    <w:rsid w:val="00FB7C93"/>
    <w:rsid w:val="00FC49A2"/>
    <w:rsid w:val="00FD0A7B"/>
    <w:rsid w:val="00FD28AB"/>
    <w:rsid w:val="00FD2ABF"/>
    <w:rsid w:val="00FD3ED7"/>
    <w:rsid w:val="00FD5A58"/>
    <w:rsid w:val="00FD5F25"/>
    <w:rsid w:val="00FD73ED"/>
    <w:rsid w:val="00FE0889"/>
    <w:rsid w:val="00FE2FBD"/>
    <w:rsid w:val="00FE7D58"/>
    <w:rsid w:val="00FF0B59"/>
    <w:rsid w:val="00FF1F87"/>
    <w:rsid w:val="00FF3314"/>
    <w:rsid w:val="00FF6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6EF4027"/>
  <w15:docId w15:val="{223BEE51-E846-4737-B518-F5E61EE45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E350C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Arial Unicode MS" w:eastAsia="Arial Unicode MS" w:hAnsi="Arial Unicode MS" w:cs="Arial Unicode MS" w:hint="eastAsia"/>
      <w:color w:val="000000"/>
      <w:u w:color="000000"/>
      <w:bdr w:val="nil"/>
      <w:lang w:eastAsia="en-US"/>
    </w:rPr>
  </w:style>
  <w:style w:type="paragraph" w:styleId="Heading4">
    <w:name w:val="heading 4"/>
    <w:link w:val="Heading4Char"/>
    <w:rsid w:val="004E350C"/>
    <w:pPr>
      <w:widowControl w:val="0"/>
      <w:pBdr>
        <w:top w:val="nil"/>
        <w:left w:val="nil"/>
        <w:bottom w:val="nil"/>
        <w:right w:val="nil"/>
        <w:between w:val="nil"/>
        <w:bar w:val="nil"/>
      </w:pBdr>
      <w:outlineLvl w:val="3"/>
    </w:pPr>
    <w:rPr>
      <w:rFonts w:ascii="Arial Unicode MS" w:eastAsia="Arial Unicode MS" w:hAnsi="Arial Unicode MS" w:cs="Arial Unicode MS" w:hint="eastAsia"/>
      <w:color w:val="000000"/>
      <w:kern w:val="0"/>
      <w:sz w:val="20"/>
      <w:szCs w:val="20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0">
    <w:name w:val="List 0"/>
    <w:basedOn w:val="NoList"/>
    <w:rsid w:val="004E350C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rsid w:val="004E350C"/>
    <w:rPr>
      <w:rFonts w:ascii="Arial Unicode MS" w:eastAsia="Arial Unicode MS" w:hAnsi="Arial Unicode MS" w:cs="Arial Unicode MS"/>
      <w:color w:val="000000"/>
      <w:kern w:val="0"/>
      <w:sz w:val="20"/>
      <w:szCs w:val="20"/>
      <w:u w:color="000000"/>
      <w:bdr w:val="nil"/>
    </w:rPr>
  </w:style>
  <w:style w:type="table" w:customStyle="1" w:styleId="TableNormal1">
    <w:name w:val="Table Normal1"/>
    <w:rsid w:val="004E350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hAnsi="Times New Roman" w:cs="Times New Roman"/>
      <w:kern w:val="0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List1">
    <w:name w:val="List 1"/>
    <w:basedOn w:val="NoList"/>
    <w:rsid w:val="004E350C"/>
    <w:pPr>
      <w:numPr>
        <w:numId w:val="2"/>
      </w:numPr>
    </w:pPr>
  </w:style>
  <w:style w:type="numbering" w:customStyle="1" w:styleId="21">
    <w:name w:val="列表 21"/>
    <w:basedOn w:val="NoList"/>
    <w:rsid w:val="004E350C"/>
    <w:pPr>
      <w:numPr>
        <w:numId w:val="3"/>
      </w:numPr>
    </w:pPr>
  </w:style>
  <w:style w:type="numbering" w:customStyle="1" w:styleId="31">
    <w:name w:val="列表 31"/>
    <w:basedOn w:val="NoList"/>
    <w:rsid w:val="004E350C"/>
    <w:pPr>
      <w:numPr>
        <w:numId w:val="4"/>
      </w:numPr>
    </w:pPr>
  </w:style>
  <w:style w:type="numbering" w:customStyle="1" w:styleId="41">
    <w:name w:val="列表 41"/>
    <w:basedOn w:val="NoList"/>
    <w:rsid w:val="004E350C"/>
    <w:pPr>
      <w:numPr>
        <w:numId w:val="5"/>
      </w:numPr>
    </w:pPr>
  </w:style>
  <w:style w:type="numbering" w:customStyle="1" w:styleId="51">
    <w:name w:val="列表 51"/>
    <w:basedOn w:val="NoList"/>
    <w:rsid w:val="004E350C"/>
    <w:pPr>
      <w:numPr>
        <w:numId w:val="6"/>
      </w:numPr>
    </w:pPr>
  </w:style>
  <w:style w:type="numbering" w:customStyle="1" w:styleId="List6">
    <w:name w:val="List 6"/>
    <w:basedOn w:val="NoList"/>
    <w:rsid w:val="004E350C"/>
    <w:pPr>
      <w:numPr>
        <w:numId w:val="7"/>
      </w:numPr>
    </w:pPr>
  </w:style>
  <w:style w:type="numbering" w:customStyle="1" w:styleId="List7">
    <w:name w:val="List 7"/>
    <w:basedOn w:val="NoList"/>
    <w:rsid w:val="004E350C"/>
    <w:pPr>
      <w:numPr>
        <w:numId w:val="8"/>
      </w:numPr>
    </w:pPr>
  </w:style>
  <w:style w:type="numbering" w:customStyle="1" w:styleId="List8">
    <w:name w:val="List 8"/>
    <w:basedOn w:val="NoList"/>
    <w:rsid w:val="004E350C"/>
    <w:pPr>
      <w:numPr>
        <w:numId w:val="9"/>
      </w:numPr>
    </w:pPr>
  </w:style>
  <w:style w:type="numbering" w:customStyle="1" w:styleId="List9">
    <w:name w:val="List 9"/>
    <w:basedOn w:val="NoList"/>
    <w:rsid w:val="004E350C"/>
    <w:pPr>
      <w:numPr>
        <w:numId w:val="10"/>
      </w:numPr>
    </w:pPr>
  </w:style>
  <w:style w:type="numbering" w:customStyle="1" w:styleId="List10">
    <w:name w:val="List 10"/>
    <w:basedOn w:val="NoList"/>
    <w:rsid w:val="004E350C"/>
    <w:pPr>
      <w:numPr>
        <w:numId w:val="11"/>
      </w:numPr>
    </w:pPr>
  </w:style>
  <w:style w:type="numbering" w:customStyle="1" w:styleId="List11">
    <w:name w:val="List 11"/>
    <w:basedOn w:val="NoList"/>
    <w:rsid w:val="004E350C"/>
    <w:pPr>
      <w:numPr>
        <w:numId w:val="12"/>
      </w:numPr>
    </w:pPr>
  </w:style>
  <w:style w:type="numbering" w:customStyle="1" w:styleId="List12">
    <w:name w:val="List 12"/>
    <w:basedOn w:val="NoList"/>
    <w:rsid w:val="004E350C"/>
    <w:pPr>
      <w:numPr>
        <w:numId w:val="13"/>
      </w:numPr>
    </w:pPr>
  </w:style>
  <w:style w:type="numbering" w:customStyle="1" w:styleId="List13">
    <w:name w:val="List 13"/>
    <w:basedOn w:val="NoList"/>
    <w:rsid w:val="004E350C"/>
    <w:pPr>
      <w:numPr>
        <w:numId w:val="14"/>
      </w:numPr>
    </w:pPr>
  </w:style>
  <w:style w:type="numbering" w:customStyle="1" w:styleId="List14">
    <w:name w:val="List 14"/>
    <w:basedOn w:val="NoList"/>
    <w:rsid w:val="004E350C"/>
    <w:pPr>
      <w:numPr>
        <w:numId w:val="15"/>
      </w:numPr>
    </w:pPr>
  </w:style>
  <w:style w:type="numbering" w:customStyle="1" w:styleId="List15">
    <w:name w:val="List 15"/>
    <w:basedOn w:val="NoList"/>
    <w:rsid w:val="004E350C"/>
    <w:pPr>
      <w:numPr>
        <w:numId w:val="16"/>
      </w:numPr>
    </w:pPr>
  </w:style>
  <w:style w:type="numbering" w:customStyle="1" w:styleId="List16">
    <w:name w:val="List 16"/>
    <w:basedOn w:val="NoList"/>
    <w:rsid w:val="004E350C"/>
    <w:pPr>
      <w:numPr>
        <w:numId w:val="17"/>
      </w:numPr>
    </w:pPr>
  </w:style>
  <w:style w:type="numbering" w:customStyle="1" w:styleId="List17">
    <w:name w:val="List 17"/>
    <w:basedOn w:val="NoList"/>
    <w:rsid w:val="004E350C"/>
    <w:pPr>
      <w:numPr>
        <w:numId w:val="18"/>
      </w:numPr>
    </w:pPr>
  </w:style>
  <w:style w:type="numbering" w:customStyle="1" w:styleId="List18">
    <w:name w:val="List 18"/>
    <w:basedOn w:val="NoList"/>
    <w:rsid w:val="004E350C"/>
    <w:pPr>
      <w:numPr>
        <w:numId w:val="19"/>
      </w:numPr>
    </w:pPr>
  </w:style>
  <w:style w:type="numbering" w:customStyle="1" w:styleId="List19">
    <w:name w:val="List 19"/>
    <w:basedOn w:val="NoList"/>
    <w:rsid w:val="004E350C"/>
    <w:pPr>
      <w:numPr>
        <w:numId w:val="20"/>
      </w:numPr>
    </w:pPr>
  </w:style>
  <w:style w:type="numbering" w:customStyle="1" w:styleId="List20">
    <w:name w:val="List 20"/>
    <w:basedOn w:val="NoList"/>
    <w:rsid w:val="004E350C"/>
    <w:pPr>
      <w:numPr>
        <w:numId w:val="21"/>
      </w:numPr>
    </w:pPr>
  </w:style>
  <w:style w:type="numbering" w:customStyle="1" w:styleId="List21">
    <w:name w:val="List 21"/>
    <w:basedOn w:val="NoList"/>
    <w:rsid w:val="004E350C"/>
    <w:pPr>
      <w:numPr>
        <w:numId w:val="22"/>
      </w:numPr>
    </w:pPr>
  </w:style>
  <w:style w:type="numbering" w:customStyle="1" w:styleId="List22">
    <w:name w:val="List 22"/>
    <w:basedOn w:val="NoList"/>
    <w:rsid w:val="004E350C"/>
    <w:pPr>
      <w:numPr>
        <w:numId w:val="23"/>
      </w:numPr>
    </w:pPr>
  </w:style>
  <w:style w:type="numbering" w:customStyle="1" w:styleId="List23">
    <w:name w:val="List 23"/>
    <w:basedOn w:val="NoList"/>
    <w:rsid w:val="004E350C"/>
    <w:pPr>
      <w:numPr>
        <w:numId w:val="24"/>
      </w:numPr>
    </w:pPr>
  </w:style>
  <w:style w:type="numbering" w:customStyle="1" w:styleId="List24">
    <w:name w:val="List 24"/>
    <w:basedOn w:val="NoList"/>
    <w:rsid w:val="004E350C"/>
    <w:pPr>
      <w:numPr>
        <w:numId w:val="25"/>
      </w:numPr>
    </w:pPr>
  </w:style>
  <w:style w:type="numbering" w:customStyle="1" w:styleId="List25">
    <w:name w:val="List 25"/>
    <w:basedOn w:val="NoList"/>
    <w:rsid w:val="004E350C"/>
    <w:pPr>
      <w:numPr>
        <w:numId w:val="26"/>
      </w:numPr>
    </w:pPr>
  </w:style>
  <w:style w:type="numbering" w:customStyle="1" w:styleId="List26">
    <w:name w:val="List 26"/>
    <w:basedOn w:val="NoList"/>
    <w:rsid w:val="004E350C"/>
    <w:pPr>
      <w:numPr>
        <w:numId w:val="27"/>
      </w:numPr>
    </w:pPr>
  </w:style>
  <w:style w:type="numbering" w:customStyle="1" w:styleId="List27">
    <w:name w:val="List 27"/>
    <w:basedOn w:val="NoList"/>
    <w:rsid w:val="004E350C"/>
    <w:pPr>
      <w:numPr>
        <w:numId w:val="28"/>
      </w:numPr>
    </w:pPr>
  </w:style>
  <w:style w:type="numbering" w:customStyle="1" w:styleId="List28">
    <w:name w:val="List 28"/>
    <w:basedOn w:val="NoList"/>
    <w:rsid w:val="004E350C"/>
    <w:pPr>
      <w:numPr>
        <w:numId w:val="29"/>
      </w:numPr>
    </w:pPr>
  </w:style>
  <w:style w:type="numbering" w:customStyle="1" w:styleId="List29">
    <w:name w:val="List 29"/>
    <w:basedOn w:val="NoList"/>
    <w:rsid w:val="004E350C"/>
    <w:pPr>
      <w:numPr>
        <w:numId w:val="30"/>
      </w:numPr>
    </w:pPr>
  </w:style>
  <w:style w:type="paragraph" w:customStyle="1" w:styleId="1A">
    <w:name w:val="表格樣式 1 A"/>
    <w:rsid w:val="004E350C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Arial Unicode MS" w:eastAsia="Helvetica" w:hAnsi="Arial Unicode MS" w:cs="Arial Unicode MS" w:hint="eastAsia"/>
      <w:b/>
      <w:bCs/>
      <w:color w:val="000000"/>
      <w:kern w:val="0"/>
      <w:sz w:val="20"/>
      <w:szCs w:val="20"/>
      <w:u w:color="000000"/>
      <w:bdr w:val="nil"/>
    </w:rPr>
  </w:style>
  <w:style w:type="paragraph" w:customStyle="1" w:styleId="2A">
    <w:name w:val="表格樣式 2 A"/>
    <w:rsid w:val="004E350C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Arial Unicode MS" w:eastAsia="Helvetica" w:hAnsi="Arial Unicode MS" w:cs="Arial Unicode MS" w:hint="eastAsia"/>
      <w:color w:val="000000"/>
      <w:kern w:val="0"/>
      <w:sz w:val="20"/>
      <w:szCs w:val="20"/>
      <w:u w:color="000000"/>
      <w:bdr w:val="nil"/>
    </w:rPr>
  </w:style>
  <w:style w:type="paragraph" w:styleId="ListParagraph">
    <w:name w:val="List Paragraph"/>
    <w:basedOn w:val="Normal"/>
    <w:uiPriority w:val="34"/>
    <w:qFormat/>
    <w:rsid w:val="00931CD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firstLineChars="200" w:firstLine="420"/>
      <w:jc w:val="both"/>
    </w:pPr>
    <w:rPr>
      <w:rFonts w:asciiTheme="minorHAnsi" w:eastAsiaTheme="minorEastAsia" w:hAnsiTheme="minorHAnsi" w:cstheme="minorBidi" w:hint="default"/>
      <w:color w:val="auto"/>
      <w:bdr w:val="none" w:sz="0" w:space="0" w:color="auto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0268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6837"/>
    <w:rPr>
      <w:rFonts w:ascii="Arial Unicode MS" w:eastAsia="Arial Unicode MS" w:hAnsi="Arial Unicode MS" w:cs="Arial Unicode MS"/>
      <w:color w:val="000000"/>
      <w:u w:color="000000"/>
      <w:bdr w:val="nil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268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6837"/>
    <w:rPr>
      <w:rFonts w:ascii="Arial Unicode MS" w:eastAsia="Arial Unicode MS" w:hAnsi="Arial Unicode MS" w:cs="Arial Unicode MS"/>
      <w:color w:val="000000"/>
      <w:u w:color="000000"/>
      <w:bdr w:val="nil"/>
      <w:lang w:eastAsia="en-US"/>
    </w:rPr>
  </w:style>
  <w:style w:type="table" w:styleId="TableGrid">
    <w:name w:val="Table Grid"/>
    <w:basedOn w:val="TableNormal"/>
    <w:uiPriority w:val="39"/>
    <w:rsid w:val="00BD73F3"/>
    <w:rPr>
      <w:kern w:val="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A67B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 New Roman" w:eastAsia="Times New Roman" w:hAnsi="Times New Roman" w:cs="Times New Roman" w:hint="default"/>
      <w:color w:val="auto"/>
      <w:kern w:val="0"/>
      <w:bdr w:val="none" w:sz="0" w:space="0" w:color="auto"/>
      <w:lang w:eastAsia="zh-TW"/>
    </w:rPr>
  </w:style>
  <w:style w:type="character" w:styleId="Hyperlink">
    <w:name w:val="Hyperlink"/>
    <w:basedOn w:val="DefaultParagraphFont"/>
    <w:uiPriority w:val="99"/>
    <w:unhideWhenUsed/>
    <w:rsid w:val="000A67B7"/>
    <w:rPr>
      <w:color w:val="0000FF"/>
      <w:u w:val="single"/>
    </w:rPr>
  </w:style>
  <w:style w:type="paragraph" w:styleId="NoSpacing">
    <w:name w:val="No Spacing"/>
    <w:uiPriority w:val="1"/>
    <w:qFormat/>
    <w:rsid w:val="00BD4F8E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Arial Unicode MS" w:eastAsia="Arial Unicode MS" w:hAnsi="Arial Unicode MS" w:cs="Arial Unicode MS" w:hint="eastAsia"/>
      <w:color w:val="000000"/>
      <w:u w:color="000000"/>
      <w:bdr w:val="nil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2CA1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2CA1"/>
    <w:rPr>
      <w:rFonts w:asciiTheme="majorHAnsi" w:eastAsiaTheme="majorEastAsia" w:hAnsiTheme="majorHAnsi" w:cstheme="majorBidi"/>
      <w:color w:val="000000"/>
      <w:sz w:val="18"/>
      <w:szCs w:val="18"/>
      <w:u w:color="000000"/>
      <w:bdr w:val="nil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4294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842941"/>
  </w:style>
  <w:style w:type="character" w:customStyle="1" w:styleId="CommentTextChar">
    <w:name w:val="Comment Text Char"/>
    <w:basedOn w:val="DefaultParagraphFont"/>
    <w:link w:val="CommentText"/>
    <w:uiPriority w:val="99"/>
    <w:rsid w:val="00842941"/>
    <w:rPr>
      <w:rFonts w:ascii="Arial Unicode MS" w:eastAsia="Arial Unicode MS" w:hAnsi="Arial Unicode MS" w:cs="Arial Unicode MS"/>
      <w:color w:val="000000"/>
      <w:u w:color="000000"/>
      <w:bdr w:val="ni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29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2941"/>
    <w:rPr>
      <w:rFonts w:ascii="Arial Unicode MS" w:eastAsia="Arial Unicode MS" w:hAnsi="Arial Unicode MS" w:cs="Arial Unicode MS"/>
      <w:b/>
      <w:bCs/>
      <w:color w:val="000000"/>
      <w:u w:color="000000"/>
      <w:bdr w:val="nil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02BAD"/>
    <w:rPr>
      <w:color w:val="800080" w:themeColor="followedHyperlink"/>
      <w:u w:val="single"/>
    </w:rPr>
  </w:style>
  <w:style w:type="paragraph" w:customStyle="1" w:styleId="1">
    <w:name w:val="正文1"/>
    <w:rsid w:val="00714EE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kern w:val="0"/>
      <w:sz w:val="22"/>
      <w:szCs w:val="22"/>
      <w:bdr w:val="nil"/>
      <w:lang w:val="zh-CN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42714">
          <w:marLeft w:val="86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106263">
          <w:marLeft w:val="86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odsafety.gov.mo/c/defaul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0126F77-BBE1-4840-ADB7-05E61ABB2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03</Words>
  <Characters>515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C</Company>
  <LinksUpToDate>false</LinksUpToDate>
  <CharactersWithSpaces>60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</dc:creator>
  <cp:keywords/>
  <dc:description/>
  <cp:lastModifiedBy>Winnie</cp:lastModifiedBy>
  <cp:revision>8</cp:revision>
  <cp:lastPrinted>2019-10-22T02:25:00Z</cp:lastPrinted>
  <dcterms:created xsi:type="dcterms:W3CDTF">2021-08-03T03:06:00Z</dcterms:created>
  <dcterms:modified xsi:type="dcterms:W3CDTF">2021-08-03T03:08:00Z</dcterms:modified>
</cp:coreProperties>
</file>